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szCs w:val="26"/>
        </w:rPr>
        <w:id w:val="-1738554519"/>
        <w:docPartObj>
          <w:docPartGallery w:val="Cover Pages"/>
          <w:docPartUnique/>
        </w:docPartObj>
      </w:sdtPr>
      <w:sdtEndPr>
        <w:rPr>
          <w:rFonts w:cs="Times New Roman"/>
          <w:b/>
          <w:bCs/>
          <w:color w:val="595959" w:themeColor="text1" w:themeTint="A6"/>
          <w:lang w:val="en-US"/>
        </w:rPr>
      </w:sdtEndPr>
      <w:sdtContent>
        <w:p w14:paraId="0267ED62" w14:textId="3FEF494B" w:rsidR="00CA7B90" w:rsidRPr="008B62B3" w:rsidRDefault="00CA7B90">
          <w:pPr>
            <w:rPr>
              <w:szCs w:val="26"/>
            </w:rPr>
          </w:pPr>
          <w:r w:rsidRPr="008B62B3">
            <w:rPr>
              <w:noProof/>
              <w:szCs w:val="26"/>
            </w:rPr>
            <mc:AlternateContent>
              <mc:Choice Requires="wpg">
                <w:drawing>
                  <wp:anchor distT="0" distB="0" distL="114300" distR="114300" simplePos="0" relativeHeight="251658240" behindDoc="1" locked="0" layoutInCell="1" allowOverlap="1" wp14:anchorId="09479A6F" wp14:editId="2ED4F50D">
                    <wp:simplePos x="0" y="0"/>
                    <wp:positionH relativeFrom="page">
                      <wp:posOffset>16933</wp:posOffset>
                    </wp:positionH>
                    <wp:positionV relativeFrom="page">
                      <wp:posOffset>491067</wp:posOffset>
                    </wp:positionV>
                    <wp:extent cx="7645400" cy="9123528"/>
                    <wp:effectExtent l="0" t="0" r="0" b="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645400" cy="9123528"/>
                              <a:chOff x="-431799" y="0"/>
                              <a:chExt cx="7645400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D9C5A9B" w14:textId="229270CC" w:rsidR="008F4FCA" w:rsidRPr="00282C45" w:rsidRDefault="008F4FCA" w:rsidP="00E03B42">
                                  <w:pPr>
                                    <w:jc w:val="center"/>
                                    <w:rPr>
                                      <w:b/>
                                      <w:sz w:val="42"/>
                                      <w:szCs w:val="42"/>
                                      <w:lang w:val="en-US"/>
                                    </w:rPr>
                                  </w:pPr>
                                  <w:r w:rsidRPr="00282C45">
                                    <w:rPr>
                                      <w:b/>
                                      <w:sz w:val="42"/>
                                      <w:szCs w:val="42"/>
                                      <w:lang w:val="en-US"/>
                                    </w:rPr>
                                    <w:t>TRƯỜNG ĐẠI HỌC SƯ PHẠM – ĐẠI HỌC ĐÀ NẴ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438153D" w14:textId="76159D26" w:rsidR="008F4FCA" w:rsidRPr="0084067A" w:rsidRDefault="008F4FCA" w:rsidP="000A1055">
                                  <w:pPr>
                                    <w:pStyle w:val="NoSpacing"/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SV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ab/>
                                    <w:t xml:space="preserve">: </w:t>
                                  </w:r>
                                  <w:proofErr w:type="spellStart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Huỳnh</w:t>
                                  </w:r>
                                  <w:proofErr w:type="spellEnd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Tấn</w:t>
                                  </w:r>
                                  <w:proofErr w:type="spellEnd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Lực</w:t>
                                  </w:r>
                                  <w:proofErr w:type="spellEnd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 – 16CNTT1</w:t>
                                  </w:r>
                                </w:p>
                                <w:p w14:paraId="1AD52E87" w14:textId="54EA4D3A" w:rsidR="008F4FCA" w:rsidRPr="006060B1" w:rsidRDefault="008F4FCA" w:rsidP="00350706">
                                  <w:pPr>
                                    <w:pStyle w:val="NoSpacing"/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GVHD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ab/>
                                    <w:t>: Nguyễn T</w:t>
                                  </w:r>
                                  <w:r w:rsidRPr="006060B1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hị Hoa H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uệ</w:t>
                                  </w:r>
                                  <w:proofErr w:type="spellEnd"/>
                                </w:p>
                                <w:p w14:paraId="4199D522" w14:textId="4E78AF55" w:rsidR="008F4FCA" w:rsidRPr="003F7A8F" w:rsidRDefault="008F4FCA" w:rsidP="0050547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-431799" y="1376113"/>
                                <a:ext cx="76454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7E42DA8" w14:textId="5F510961" w:rsidR="008F4FCA" w:rsidRPr="006060B1" w:rsidRDefault="008F4FCA" w:rsidP="00F86294">
                                  <w:pPr>
                                    <w:jc w:val="center"/>
                                    <w:rPr>
                                      <w:rFonts w:cs="Times New Roman"/>
                                      <w:b/>
                                      <w:color w:val="FF0000"/>
                                      <w:sz w:val="144"/>
                                      <w:lang w:val="en-US"/>
                                    </w:rPr>
                                  </w:pPr>
                                  <w:r w:rsidRPr="006060B1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144"/>
                                      <w:lang w:val="en-US"/>
                                    </w:rPr>
                                    <w:t>NHIỆM VỤ</w:t>
                                  </w:r>
                                </w:p>
                                <w:p w14:paraId="7B1BCA85" w14:textId="79421DDB" w:rsidR="008F4FCA" w:rsidRPr="006060B1" w:rsidRDefault="008F4FCA" w:rsidP="000B2A46">
                                  <w:pPr>
                                    <w:jc w:val="center"/>
                                    <w:rPr>
                                      <w:rFonts w:cs="Times New Roman"/>
                                      <w:b/>
                                      <w:color w:val="FF0000"/>
                                      <w:sz w:val="48"/>
                                      <w:szCs w:val="12"/>
                                      <w:lang w:val="en-US"/>
                                    </w:rPr>
                                  </w:pPr>
                                  <w:r w:rsidRPr="006060B1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48"/>
                                      <w:szCs w:val="12"/>
                                      <w:lang w:val="en-US"/>
                                    </w:rPr>
                                    <w:t>PHÂN TÍCH THIẾT KẾ HƯỚNG ĐỐI TƯỢ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9479A6F" id="Group 193" o:spid="_x0000_s1026" style="position:absolute;margin-left:1.35pt;margin-top:38.65pt;width:602pt;height:718.4pt;z-index:-251658240;mso-height-percent:909;mso-position-horizontal-relative:page;mso-position-vertical-relative:page;mso-height-percent:909" coordorigin="-4317" coordsize="76454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" fillcolor="#4472c4 [3204]" stroked="f" strokeweight="1.5pt">
                      <v:textbox>
                        <w:txbxContent>
                          <w:p w14:paraId="0D9C5A9B" w14:textId="229270CC" w:rsidR="008F4FCA" w:rsidRPr="00282C45" w:rsidRDefault="008F4FCA" w:rsidP="00E03B42">
                            <w:pPr>
                              <w:jc w:val="center"/>
                              <w:rPr>
                                <w:b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282C45">
                              <w:rPr>
                                <w:b/>
                                <w:sz w:val="42"/>
                                <w:szCs w:val="42"/>
                                <w:lang w:val="en-US"/>
                              </w:rPr>
                              <w:t>TRƯỜNG ĐẠI HỌC SƯ PHẠM – ĐẠI HỌC ĐÀ NẴNG</w:t>
                            </w:r>
                          </w:p>
                        </w:txbxContent>
                      </v:textbox>
                    </v:rect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" fillcolor="#4472c4 [3204]" stroked="f" strokeweight="1.5pt">
                      <v:textbox inset="36pt,57.6pt,36pt,36pt">
                        <w:txbxContent>
                          <w:p w14:paraId="2438153D" w14:textId="76159D26" w:rsidR="008F4FCA" w:rsidRPr="0084067A" w:rsidRDefault="008F4FCA" w:rsidP="000A1055">
                            <w:pPr>
                              <w:pStyle w:val="NoSpacing"/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SV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ab/>
                              <w:t xml:space="preserve">: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Huỳnh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Tấn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Lực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– 16CNTT1</w:t>
                            </w:r>
                          </w:p>
                          <w:p w14:paraId="1AD52E87" w14:textId="54EA4D3A" w:rsidR="008F4FCA" w:rsidRPr="006060B1" w:rsidRDefault="008F4FCA" w:rsidP="00350706">
                            <w:pPr>
                              <w:pStyle w:val="NoSpacing"/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GVHD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ab/>
                              <w:t>: Nguyễn T</w:t>
                            </w:r>
                            <w:r w:rsidRPr="006060B1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hị Hoa H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uệ</w:t>
                            </w:r>
                            <w:proofErr w:type="spellEnd"/>
                          </w:p>
                          <w:p w14:paraId="4199D522" w14:textId="4E78AF55" w:rsidR="008F4FCA" w:rsidRPr="003F7A8F" w:rsidRDefault="008F4FCA" w:rsidP="0050547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-4317;top:13761;width:76453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77E42DA8" w14:textId="5F510961" w:rsidR="008F4FCA" w:rsidRPr="006060B1" w:rsidRDefault="008F4FCA" w:rsidP="00F86294">
                            <w:pPr>
                              <w:jc w:val="center"/>
                              <w:rPr>
                                <w:rFonts w:cs="Times New Roman"/>
                                <w:b/>
                                <w:color w:val="FF0000"/>
                                <w:sz w:val="144"/>
                                <w:lang w:val="en-US"/>
                              </w:rPr>
                            </w:pPr>
                            <w:r w:rsidRPr="006060B1">
                              <w:rPr>
                                <w:rFonts w:cs="Times New Roman"/>
                                <w:b/>
                                <w:color w:val="FF0000"/>
                                <w:sz w:val="144"/>
                                <w:lang w:val="en-US"/>
                              </w:rPr>
                              <w:t>NHIỆM VỤ</w:t>
                            </w:r>
                          </w:p>
                          <w:p w14:paraId="7B1BCA85" w14:textId="79421DDB" w:rsidR="008F4FCA" w:rsidRPr="006060B1" w:rsidRDefault="008F4FCA" w:rsidP="000B2A46">
                            <w:pPr>
                              <w:jc w:val="center"/>
                              <w:rPr>
                                <w:rFonts w:cs="Times New Roman"/>
                                <w:b/>
                                <w:color w:val="FF0000"/>
                                <w:sz w:val="48"/>
                                <w:szCs w:val="12"/>
                                <w:lang w:val="en-US"/>
                              </w:rPr>
                            </w:pPr>
                            <w:r w:rsidRPr="006060B1">
                              <w:rPr>
                                <w:rFonts w:cs="Times New Roman"/>
                                <w:b/>
                                <w:color w:val="FF0000"/>
                                <w:sz w:val="48"/>
                                <w:szCs w:val="12"/>
                                <w:lang w:val="en-US"/>
                              </w:rPr>
                              <w:t>PHÂN TÍCH THIẾT KẾ HƯỚNG ĐỐI TƯỢNG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</w:sdtContent>
    </w:sdt>
    <w:p w14:paraId="71AB691E" w14:textId="7E910312" w:rsidR="009E2A8C" w:rsidRPr="008B62B3" w:rsidRDefault="00B14C4F" w:rsidP="009E2A8C">
      <w:pPr>
        <w:rPr>
          <w:szCs w:val="26"/>
          <w:lang w:val="en-US"/>
        </w:rPr>
      </w:pPr>
      <w:r w:rsidRPr="008B62B3">
        <w:rPr>
          <w:szCs w:val="26"/>
        </w:rPr>
        <w:br w:type="page"/>
      </w:r>
    </w:p>
    <w:bookmarkStart w:id="0" w:name="_Toc86418641" w:displacedByCustomXml="next"/>
    <w:sdt>
      <w:sdtPr>
        <w:rPr>
          <w:rFonts w:cs="Times New Roman"/>
          <w:bCs/>
          <w:color w:val="auto"/>
          <w:spacing w:val="0"/>
          <w:sz w:val="26"/>
          <w:szCs w:val="26"/>
        </w:rPr>
        <w:id w:val="-1208106888"/>
        <w:docPartObj>
          <w:docPartGallery w:val="Table of Contents"/>
          <w:docPartUnique/>
        </w:docPartObj>
      </w:sdtPr>
      <w:sdtEndPr>
        <w:rPr>
          <w:b w:val="0"/>
          <w:bCs w:val="0"/>
          <w:caps w:val="0"/>
          <w:noProof/>
        </w:rPr>
      </w:sdtEndPr>
      <w:sdtContent>
        <w:p w14:paraId="06ED0026" w14:textId="04735235" w:rsidR="002A53C4" w:rsidRPr="00A50511" w:rsidRDefault="002A53C4" w:rsidP="006A6FAD">
          <w:pPr>
            <w:pStyle w:val="Heading1"/>
            <w:numPr>
              <w:ilvl w:val="0"/>
              <w:numId w:val="0"/>
            </w:numPr>
            <w:jc w:val="center"/>
            <w:rPr>
              <w:rStyle w:val="Heading1Char"/>
              <w:rFonts w:cs="Times New Roman"/>
              <w:b/>
              <w:sz w:val="26"/>
              <w:szCs w:val="26"/>
              <w:lang w:val="en-US"/>
            </w:rPr>
          </w:pPr>
          <w:r w:rsidRPr="00A50511">
            <w:rPr>
              <w:rStyle w:val="Heading1Char"/>
              <w:rFonts w:cs="Times New Roman"/>
              <w:b/>
              <w:sz w:val="26"/>
              <w:szCs w:val="26"/>
            </w:rPr>
            <w:t>MỤC LỤC</w:t>
          </w:r>
          <w:bookmarkEnd w:id="0"/>
        </w:p>
        <w:p w14:paraId="307C192D" w14:textId="3531F7CF" w:rsidR="00A50511" w:rsidRPr="00A50511" w:rsidRDefault="002A53C4">
          <w:pPr>
            <w:pStyle w:val="TOC1"/>
            <w:tabs>
              <w:tab w:val="right" w:leader="dot" w:pos="9061"/>
            </w:tabs>
            <w:rPr>
              <w:rFonts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r w:rsidRPr="00A50511">
            <w:rPr>
              <w:rFonts w:cs="Times New Roman"/>
              <w:sz w:val="26"/>
              <w:szCs w:val="26"/>
            </w:rPr>
            <w:fldChar w:fldCharType="begin"/>
          </w:r>
          <w:r w:rsidRPr="00A50511">
            <w:rPr>
              <w:rFonts w:cs="Times New Roman"/>
              <w:b w:val="0"/>
              <w:bCs w:val="0"/>
              <w:caps w:val="0"/>
              <w:sz w:val="26"/>
              <w:szCs w:val="26"/>
            </w:rPr>
            <w:instrText xml:space="preserve"> TOC \o "1-4" \h \z \u </w:instrText>
          </w:r>
          <w:r w:rsidRPr="00A50511">
            <w:rPr>
              <w:rFonts w:cs="Times New Roman"/>
              <w:sz w:val="26"/>
              <w:szCs w:val="26"/>
            </w:rPr>
            <w:fldChar w:fldCharType="separate"/>
          </w:r>
          <w:hyperlink w:anchor="_Toc86418641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shd w:val="clear" w:color="auto" w:fill="4472C4" w:themeFill="accent1"/>
              </w:rPr>
              <w:t>MỤC LỤC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1 \h </w:instrTex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1</w: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3DEA865" w14:textId="512A0D67" w:rsidR="00A50511" w:rsidRPr="00A50511" w:rsidRDefault="008F4FCA">
          <w:pPr>
            <w:pStyle w:val="TOC1"/>
            <w:tabs>
              <w:tab w:val="right" w:leader="dot" w:pos="9061"/>
            </w:tabs>
            <w:rPr>
              <w:rFonts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2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>PHỤ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 xml:space="preserve"> LỤC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2 \h </w:instrTex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2</w: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FEEE463" w14:textId="638EC149" w:rsidR="00A50511" w:rsidRPr="00A50511" w:rsidRDefault="008F4FCA">
          <w:pPr>
            <w:pStyle w:val="TOC2"/>
            <w:tabs>
              <w:tab w:val="right" w:leader="dot" w:pos="9061"/>
            </w:tabs>
            <w:rPr>
              <w:rFonts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3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>1. Hình ảnh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3 \h </w:instrTex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2</w: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ABC7E8E" w14:textId="4CDCB8CE" w:rsidR="00A50511" w:rsidRPr="00A50511" w:rsidRDefault="008F4FCA">
          <w:pPr>
            <w:pStyle w:val="TOC2"/>
            <w:tabs>
              <w:tab w:val="right" w:leader="dot" w:pos="9061"/>
            </w:tabs>
            <w:rPr>
              <w:rFonts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4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>2.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 xml:space="preserve"> Bảng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4 \h </w:instrTex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2</w: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C501090" w14:textId="3AF9CB2D" w:rsidR="00A50511" w:rsidRPr="00A50511" w:rsidRDefault="008F4FCA">
          <w:pPr>
            <w:pStyle w:val="TOC1"/>
            <w:tabs>
              <w:tab w:val="right" w:leader="dot" w:pos="9061"/>
            </w:tabs>
            <w:rPr>
              <w:rFonts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5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>I.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 xml:space="preserve"> Đầu đề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 xml:space="preserve"> 1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5 \h </w:instrTex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6982B46" w14:textId="5B95978C" w:rsidR="00A50511" w:rsidRPr="00A50511" w:rsidRDefault="008F4FCA">
          <w:pPr>
            <w:pStyle w:val="TOC2"/>
            <w:tabs>
              <w:tab w:val="right" w:leader="dot" w:pos="9061"/>
            </w:tabs>
            <w:rPr>
              <w:rFonts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6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>1. Đầu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 xml:space="preserve"> đề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 xml:space="preserve"> 2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6 \h </w:instrTex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6C0D06E" w14:textId="61CAA4C7" w:rsidR="00A50511" w:rsidRPr="00A50511" w:rsidRDefault="008F4FCA">
          <w:pPr>
            <w:pStyle w:val="TOC3"/>
            <w:tabs>
              <w:tab w:val="right" w:leader="dot" w:pos="9061"/>
            </w:tabs>
            <w:rPr>
              <w:rFonts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anchor="_Toc86418647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>a. Đầu đề 3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i w:val="0"/>
                <w:iC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7 \h </w:instrText>
            </w:r>
            <w:r w:rsidR="00A50511" w:rsidRPr="00A50511">
              <w:rPr>
                <w:rFonts w:cs="Times New Roman"/>
                <w:i w:val="0"/>
                <w:iC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i w:val="0"/>
                <w:iC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cs="Times New Roman"/>
                <w:i w:val="0"/>
                <w:iC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E08E80D" w14:textId="03096A25" w:rsidR="00A50511" w:rsidRPr="00A50511" w:rsidRDefault="008F4FCA">
          <w:pPr>
            <w:pStyle w:val="TOC4"/>
            <w:tabs>
              <w:tab w:val="right" w:leader="dot" w:pos="9061"/>
            </w:tabs>
            <w:rPr>
              <w:rFonts w:cs="Times New Roman"/>
              <w:noProof/>
              <w:sz w:val="26"/>
              <w:szCs w:val="26"/>
              <w:lang w:eastAsia="vi-VN"/>
            </w:rPr>
          </w:pPr>
          <w:hyperlink w:anchor="_Toc86418648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>(1) Đầu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 xml:space="preserve"> đề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 xml:space="preserve"> 4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8 \h </w:instrTex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6BAF745" w14:textId="0DBB5B3D" w:rsidR="00A50511" w:rsidRPr="00A50511" w:rsidRDefault="008F4FCA">
          <w:pPr>
            <w:pStyle w:val="TOC1"/>
            <w:tabs>
              <w:tab w:val="right" w:leader="dot" w:pos="9061"/>
            </w:tabs>
            <w:rPr>
              <w:rFonts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9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>HẾT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9 \h </w:instrTex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D2B5BB0" w14:textId="4DACBC8D" w:rsidR="002A53C4" w:rsidRDefault="002A53C4" w:rsidP="007B2094">
          <w:pPr>
            <w:pStyle w:val="TOC1"/>
            <w:tabs>
              <w:tab w:val="right" w:leader="dot" w:pos="9061"/>
            </w:tabs>
          </w:pPr>
          <w:r w:rsidRPr="00A50511">
            <w:rPr>
              <w:rFonts w:cs="Times New Roman"/>
              <w:sz w:val="26"/>
              <w:szCs w:val="26"/>
            </w:rPr>
            <w:fldChar w:fldCharType="end"/>
          </w:r>
        </w:p>
      </w:sdtContent>
    </w:sdt>
    <w:p w14:paraId="7D6CD1DB" w14:textId="77777777" w:rsidR="005C214B" w:rsidRDefault="005C214B">
      <w:pPr>
        <w:rPr>
          <w:b/>
          <w:caps/>
          <w:color w:val="FFFFFF" w:themeColor="background1"/>
          <w:spacing w:val="15"/>
          <w:sz w:val="28"/>
          <w:lang w:val="en-US"/>
        </w:rPr>
      </w:pPr>
      <w:r>
        <w:rPr>
          <w:lang w:val="en-US"/>
        </w:rPr>
        <w:br w:type="page"/>
      </w:r>
    </w:p>
    <w:p w14:paraId="0C5BD133" w14:textId="5C6DDAB9" w:rsidR="001C2E52" w:rsidRDefault="00D14815" w:rsidP="00D14815">
      <w:pPr>
        <w:pStyle w:val="Heading1"/>
        <w:numPr>
          <w:ilvl w:val="0"/>
          <w:numId w:val="0"/>
        </w:numPr>
        <w:jc w:val="center"/>
      </w:pPr>
      <w:bookmarkStart w:id="1" w:name="_Toc86418642"/>
      <w:r>
        <w:rPr>
          <w:lang w:val="en-US"/>
        </w:rPr>
        <w:t>PHỤ</w:t>
      </w:r>
      <w:r>
        <w:t xml:space="preserve"> LỤC</w:t>
      </w:r>
      <w:bookmarkEnd w:id="1"/>
    </w:p>
    <w:p w14:paraId="11C208B6" w14:textId="2ACC5E55" w:rsidR="00C932B0" w:rsidRDefault="00C932B0" w:rsidP="00C932B0">
      <w:pPr>
        <w:pStyle w:val="Heading2"/>
      </w:pPr>
      <w:bookmarkStart w:id="2" w:name="_Toc86418643"/>
      <w:r>
        <w:t>Hình ảnh</w:t>
      </w:r>
      <w:bookmarkEnd w:id="2"/>
    </w:p>
    <w:p w14:paraId="134E7E49" w14:textId="2E548EBB" w:rsidR="004D72D0" w:rsidRDefault="004D72D0">
      <w:pPr>
        <w:rPr>
          <w:b/>
          <w:spacing w:val="15"/>
        </w:rPr>
      </w:pPr>
    </w:p>
    <w:p w14:paraId="6B0027C8" w14:textId="24ED5F93" w:rsidR="004D72D0" w:rsidRDefault="00C932B0" w:rsidP="00BD32B9">
      <w:pPr>
        <w:pStyle w:val="Heading2"/>
        <w:rPr>
          <w:noProof/>
        </w:rPr>
      </w:pPr>
      <w:r w:rsidRPr="004D72D0">
        <w:rPr>
          <w:b w:val="0"/>
          <w:lang w:val="en-US"/>
        </w:rPr>
        <w:fldChar w:fldCharType="begin"/>
      </w:r>
      <w:r w:rsidRPr="004D72D0">
        <w:rPr>
          <w:lang w:val="en-US"/>
        </w:rPr>
        <w:instrText xml:space="preserve"> TOC \h \z \c "Hình" </w:instrText>
      </w:r>
      <w:r w:rsidRPr="004D72D0">
        <w:rPr>
          <w:b w:val="0"/>
          <w:lang w:val="en-US"/>
        </w:rPr>
        <w:fldChar w:fldCharType="end"/>
      </w:r>
      <w:bookmarkStart w:id="3" w:name="_Toc86418644"/>
      <w:proofErr w:type="spellStart"/>
      <w:r w:rsidR="00EA1A63" w:rsidRPr="004D72D0">
        <w:rPr>
          <w:lang w:val="en-US"/>
        </w:rPr>
        <w:t>Bảng</w:t>
      </w:r>
      <w:bookmarkEnd w:id="3"/>
      <w:proofErr w:type="spellEnd"/>
      <w:r w:rsidRPr="004D72D0">
        <w:rPr>
          <w:b w:val="0"/>
          <w:lang w:val="en-US"/>
        </w:rPr>
        <w:fldChar w:fldCharType="begin"/>
      </w:r>
      <w:r w:rsidRPr="004D72D0">
        <w:rPr>
          <w:lang w:val="en-US"/>
        </w:rPr>
        <w:instrText xml:space="preserve"> TOC \h \z \c "Bảng" </w:instrText>
      </w:r>
      <w:r w:rsidRPr="004D72D0">
        <w:rPr>
          <w:b w:val="0"/>
          <w:lang w:val="en-US"/>
        </w:rPr>
        <w:fldChar w:fldCharType="end"/>
      </w:r>
      <w:r w:rsidR="004D72D0">
        <w:rPr>
          <w:lang w:val="en-US"/>
        </w:rPr>
        <w:fldChar w:fldCharType="begin"/>
      </w:r>
      <w:r w:rsidR="004D72D0" w:rsidRPr="004D72D0">
        <w:rPr>
          <w:lang w:val="en-US"/>
        </w:rPr>
        <w:instrText xml:space="preserve"> TOC \h \z \c "Bảng" </w:instrText>
      </w:r>
      <w:r w:rsidR="004D72D0">
        <w:rPr>
          <w:lang w:val="en-US"/>
        </w:rPr>
        <w:fldChar w:fldCharType="separate"/>
      </w:r>
    </w:p>
    <w:p w14:paraId="57B6AD93" w14:textId="2D3F2877" w:rsidR="004D72D0" w:rsidRDefault="004D72D0" w:rsidP="001C2E52">
      <w:pPr>
        <w:rPr>
          <w:lang w:val="en-US"/>
        </w:rPr>
      </w:pPr>
      <w:r>
        <w:rPr>
          <w:lang w:val="en-US"/>
        </w:rPr>
        <w:fldChar w:fldCharType="end"/>
      </w:r>
    </w:p>
    <w:p w14:paraId="7403C60B" w14:textId="77777777" w:rsidR="004D72D0" w:rsidRDefault="004D72D0">
      <w:pPr>
        <w:rPr>
          <w:lang w:val="en-US"/>
        </w:rPr>
      </w:pPr>
      <w:r>
        <w:rPr>
          <w:lang w:val="en-US"/>
        </w:rPr>
        <w:br w:type="page"/>
      </w:r>
    </w:p>
    <w:p w14:paraId="22E639D9" w14:textId="490EC5A7" w:rsidR="000E677E" w:rsidRPr="00E05318" w:rsidRDefault="006C2132" w:rsidP="00E05318">
      <w:pPr>
        <w:pStyle w:val="Heading1"/>
        <w:numPr>
          <w:ilvl w:val="0"/>
          <w:numId w:val="33"/>
        </w:numPr>
        <w:rPr>
          <w:lang w:val="en-US"/>
        </w:rPr>
      </w:pPr>
      <w:bookmarkStart w:id="4" w:name="_Toc86418645"/>
      <w:r>
        <w:t>Đ</w:t>
      </w:r>
      <w:bookmarkEnd w:id="4"/>
      <w:r w:rsidR="00BF3749">
        <w:rPr>
          <w:lang w:val="en-US"/>
        </w:rPr>
        <w:t>ặc tả use case</w:t>
      </w:r>
    </w:p>
    <w:p w14:paraId="71B94F2C" w14:textId="6F01D442" w:rsidR="00C520F9" w:rsidRDefault="00F41B41" w:rsidP="00C520F9">
      <w:pPr>
        <w:pStyle w:val="Heading2"/>
        <w:rPr>
          <w:lang w:val="en-US"/>
        </w:rPr>
      </w:pPr>
      <w:proofErr w:type="spellStart"/>
      <w:r>
        <w:rPr>
          <w:lang w:val="en-US"/>
        </w:rPr>
        <w:t>Khách</w:t>
      </w:r>
      <w:proofErr w:type="spellEnd"/>
    </w:p>
    <w:p w14:paraId="4FB094D6" w14:textId="4A65114C" w:rsidR="003E4213" w:rsidRDefault="00106E78" w:rsidP="00F41B41">
      <w:pPr>
        <w:pStyle w:val="Heading3"/>
      </w:pPr>
      <w:proofErr w:type="spellStart"/>
      <w:r w:rsidRPr="00106E78">
        <w:t>Xem</w:t>
      </w:r>
      <w:proofErr w:type="spellEnd"/>
      <w:r w:rsidRPr="00106E78">
        <w:t xml:space="preserve"> </w:t>
      </w:r>
      <w:proofErr w:type="spellStart"/>
      <w:r w:rsidRPr="00106E78">
        <w:t>thông</w:t>
      </w:r>
      <w:proofErr w:type="spellEnd"/>
      <w:r w:rsidRPr="00106E78">
        <w:t xml:space="preserve"> tin </w:t>
      </w:r>
      <w:proofErr w:type="spellStart"/>
      <w:r w:rsidRPr="00106E78">
        <w:t>phòng</w:t>
      </w:r>
      <w:proofErr w:type="spellEnd"/>
      <w:r w:rsidRPr="00106E78">
        <w:t xml:space="preserve"> </w:t>
      </w:r>
      <w:proofErr w:type="spellStart"/>
      <w:r w:rsidRPr="00106E78">
        <w:t>khám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106E78" w14:paraId="153D94C0" w14:textId="77777777" w:rsidTr="00106E78">
        <w:tc>
          <w:tcPr>
            <w:tcW w:w="3256" w:type="dxa"/>
          </w:tcPr>
          <w:p w14:paraId="1152EC26" w14:textId="77777777" w:rsidR="00106E78" w:rsidRDefault="00106E78" w:rsidP="00106E78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ã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số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353A3630" w14:textId="58D2D274" w:rsidR="00106E78" w:rsidRDefault="00106E78" w:rsidP="00106E78">
            <w:pPr>
              <w:rPr>
                <w:lang w:val="en-US"/>
              </w:rPr>
            </w:pPr>
            <w:r>
              <w:rPr>
                <w:lang w:val="en-US"/>
              </w:rPr>
              <w:t>UC-1.1</w:t>
            </w:r>
          </w:p>
        </w:tc>
      </w:tr>
      <w:tr w:rsidR="00106E78" w14:paraId="3E782A81" w14:textId="77777777" w:rsidTr="00106E78">
        <w:tc>
          <w:tcPr>
            <w:tcW w:w="3256" w:type="dxa"/>
          </w:tcPr>
          <w:p w14:paraId="76803DE6" w14:textId="77777777" w:rsidR="00106E78" w:rsidRDefault="00106E78" w:rsidP="00106E78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Tên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30D38A94" w14:textId="1235F728" w:rsidR="00106E78" w:rsidRDefault="00106E78" w:rsidP="00106E78">
            <w:pPr>
              <w:rPr>
                <w:lang w:val="en-US"/>
              </w:rPr>
            </w:pPr>
            <w:proofErr w:type="spellStart"/>
            <w:r w:rsidRPr="00106E78">
              <w:rPr>
                <w:lang w:val="en-US"/>
              </w:rPr>
              <w:t>Xem</w:t>
            </w:r>
            <w:proofErr w:type="spellEnd"/>
            <w:r w:rsidRPr="00106E78">
              <w:rPr>
                <w:lang w:val="en-US"/>
              </w:rPr>
              <w:t xml:space="preserve"> </w:t>
            </w:r>
            <w:proofErr w:type="spellStart"/>
            <w:r w:rsidRPr="00106E78">
              <w:rPr>
                <w:lang w:val="en-US"/>
              </w:rPr>
              <w:t>thông</w:t>
            </w:r>
            <w:proofErr w:type="spellEnd"/>
            <w:r w:rsidRPr="00106E78">
              <w:rPr>
                <w:lang w:val="en-US"/>
              </w:rPr>
              <w:t xml:space="preserve"> tin </w:t>
            </w:r>
            <w:proofErr w:type="spellStart"/>
            <w:r w:rsidRPr="00106E78">
              <w:rPr>
                <w:lang w:val="en-US"/>
              </w:rPr>
              <w:t>phòng</w:t>
            </w:r>
            <w:proofErr w:type="spellEnd"/>
            <w:r w:rsidRPr="00106E78">
              <w:rPr>
                <w:lang w:val="en-US"/>
              </w:rPr>
              <w:t xml:space="preserve"> </w:t>
            </w:r>
            <w:proofErr w:type="spellStart"/>
            <w:r w:rsidRPr="00106E78">
              <w:rPr>
                <w:lang w:val="en-US"/>
              </w:rPr>
              <w:t>khám</w:t>
            </w:r>
            <w:proofErr w:type="spellEnd"/>
          </w:p>
        </w:tc>
      </w:tr>
      <w:tr w:rsidR="00106E78" w:rsidRPr="008906BB" w14:paraId="255BE610" w14:textId="77777777" w:rsidTr="00106E78">
        <w:tc>
          <w:tcPr>
            <w:tcW w:w="3256" w:type="dxa"/>
          </w:tcPr>
          <w:p w14:paraId="23036F6E" w14:textId="77777777" w:rsidR="00106E78" w:rsidRDefault="00106E78" w:rsidP="00106E78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ô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55D69D43" w14:textId="33D35EDF" w:rsidR="00106E78" w:rsidRPr="008906BB" w:rsidRDefault="00106E78" w:rsidP="00106E78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xe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tin </w:t>
            </w:r>
            <w:proofErr w:type="spellStart"/>
            <w:r>
              <w:rPr>
                <w:lang w:val="en-US"/>
              </w:rPr>
              <w:t>củ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hò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ám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iết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ịch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ụ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từ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106E78" w:rsidRPr="00290D36" w14:paraId="00222ECE" w14:textId="77777777" w:rsidTr="00106E78">
        <w:tc>
          <w:tcPr>
            <w:tcW w:w="3256" w:type="dxa"/>
          </w:tcPr>
          <w:p w14:paraId="5195BBAB" w14:textId="77777777" w:rsidR="00106E78" w:rsidRDefault="00106E78" w:rsidP="00106E78">
            <w:pPr>
              <w:rPr>
                <w:lang w:val="en-US"/>
              </w:rPr>
            </w:pPr>
            <w:proofErr w:type="spellStart"/>
            <w:r w:rsidRPr="0000081D">
              <w:rPr>
                <w:lang w:val="en-US"/>
              </w:rPr>
              <w:t>Cá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bướ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thự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784D7060" w14:textId="67A16CB2" w:rsidR="00106E78" w:rsidRDefault="00106E78" w:rsidP="00106E78">
            <w:pPr>
              <w:rPr>
                <w:b/>
                <w:bCs/>
                <w:lang w:val="en-US"/>
              </w:rPr>
            </w:pPr>
            <w:r w:rsidRPr="00290D36">
              <w:rPr>
                <w:lang w:val="en-US"/>
              </w:rPr>
              <w:t>1</w:t>
            </w:r>
            <w:r>
              <w:rPr>
                <w:lang w:val="en-US"/>
              </w:rPr>
              <w:t>.</w:t>
            </w:r>
            <w:r w:rsidRPr="00290D36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Vào</w:t>
            </w:r>
            <w:proofErr w:type="spellEnd"/>
            <w:r w:rsidR="00434EBD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trang</w:t>
            </w:r>
            <w:proofErr w:type="spellEnd"/>
            <w:r w:rsidR="00434EBD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chủ</w:t>
            </w:r>
            <w:proofErr w:type="spellEnd"/>
            <w:r w:rsidR="00434EBD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của</w:t>
            </w:r>
            <w:proofErr w:type="spellEnd"/>
            <w:r w:rsidR="00434EBD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ứng</w:t>
            </w:r>
            <w:proofErr w:type="spellEnd"/>
            <w:r w:rsidR="00434EBD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dụng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6626F8C3" w14:textId="3D473C30" w:rsidR="00106E78" w:rsidRPr="00290D36" w:rsidRDefault="00106E78" w:rsidP="003D5FE3">
            <w:pPr>
              <w:rPr>
                <w:lang w:val="en-US"/>
              </w:rPr>
            </w:pPr>
            <w:r>
              <w:rPr>
                <w:lang w:val="en-US"/>
              </w:rPr>
              <w:t xml:space="preserve">2. </w:t>
            </w:r>
            <w:proofErr w:type="spellStart"/>
            <w:r w:rsidR="003D5FE3">
              <w:rPr>
                <w:lang w:val="en-US"/>
              </w:rPr>
              <w:t>Xem</w:t>
            </w:r>
            <w:proofErr w:type="spellEnd"/>
            <w:r w:rsidR="003D5FE3">
              <w:rPr>
                <w:lang w:val="en-US"/>
              </w:rPr>
              <w:t xml:space="preserve"> </w:t>
            </w:r>
            <w:proofErr w:type="spellStart"/>
            <w:r w:rsidR="003D5FE3">
              <w:rPr>
                <w:lang w:val="en-US"/>
              </w:rPr>
              <w:t>thông</w:t>
            </w:r>
            <w:proofErr w:type="spellEnd"/>
            <w:r w:rsidR="003D5FE3">
              <w:rPr>
                <w:lang w:val="en-US"/>
              </w:rPr>
              <w:t xml:space="preserve"> tin</w:t>
            </w:r>
            <w:r w:rsidRPr="00290D36">
              <w:rPr>
                <w:lang w:val="en-US"/>
              </w:rPr>
              <w:t>.</w:t>
            </w:r>
          </w:p>
        </w:tc>
      </w:tr>
      <w:tr w:rsidR="00106E78" w14:paraId="12FF4A8A" w14:textId="77777777" w:rsidTr="00106E78">
        <w:tc>
          <w:tcPr>
            <w:tcW w:w="3256" w:type="dxa"/>
          </w:tcPr>
          <w:p w14:paraId="3A6A3FC5" w14:textId="77777777" w:rsidR="00106E78" w:rsidRDefault="00106E78" w:rsidP="00106E78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đặ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191D457B" w14:textId="1AD03D0F" w:rsidR="00106E78" w:rsidRDefault="00AD4EEA" w:rsidP="00106E7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tin </w:t>
            </w:r>
            <w:proofErr w:type="spellStart"/>
            <w:r>
              <w:rPr>
                <w:lang w:val="en-US"/>
              </w:rPr>
              <w:t>thì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á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á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hủ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a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ị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ỗ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oặ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a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ả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ì</w:t>
            </w:r>
            <w:proofErr w:type="spellEnd"/>
          </w:p>
        </w:tc>
      </w:tr>
      <w:tr w:rsidR="00106E78" w14:paraId="35E90D4C" w14:textId="77777777" w:rsidTr="00106E78">
        <w:tc>
          <w:tcPr>
            <w:tcW w:w="3256" w:type="dxa"/>
          </w:tcPr>
          <w:p w14:paraId="66DB5537" w14:textId="77777777" w:rsidR="00106E78" w:rsidRPr="003E4213" w:rsidRDefault="00106E78" w:rsidP="00106E78">
            <w:r w:rsidRPr="003E4213">
              <w:t>Yêu cầu trước khi thực hiện</w:t>
            </w:r>
          </w:p>
        </w:tc>
        <w:tc>
          <w:tcPr>
            <w:tcW w:w="5805" w:type="dxa"/>
          </w:tcPr>
          <w:p w14:paraId="30EE02AA" w14:textId="4B19EE8E" w:rsidR="00106E78" w:rsidRPr="003E4213" w:rsidRDefault="00106E78" w:rsidP="001B18EC">
            <w:r w:rsidRPr="003E4213">
              <w:t xml:space="preserve">Thiết bị của người dùng đã được kết nối internet khi thực hiện </w:t>
            </w:r>
            <w:r w:rsidR="0027119C" w:rsidRPr="0027119C">
              <w:t>xem th</w:t>
            </w:r>
            <w:r w:rsidR="0027119C">
              <w:t xml:space="preserve">ông </w:t>
            </w:r>
            <w:r w:rsidR="0027119C" w:rsidRPr="0027119C">
              <w:t>tin</w:t>
            </w:r>
            <w:r w:rsidRPr="003E4213">
              <w:t>.</w:t>
            </w:r>
          </w:p>
        </w:tc>
      </w:tr>
      <w:tr w:rsidR="00106E78" w14:paraId="4A43C6C7" w14:textId="77777777" w:rsidTr="00106E78">
        <w:tc>
          <w:tcPr>
            <w:tcW w:w="3256" w:type="dxa"/>
          </w:tcPr>
          <w:p w14:paraId="48AFF8C5" w14:textId="77777777" w:rsidR="00106E78" w:rsidRPr="003E4213" w:rsidRDefault="00106E78" w:rsidP="00106E78">
            <w:r w:rsidRPr="003E4213">
              <w:t>Điều kiện sau khi thực hiện</w:t>
            </w:r>
          </w:p>
        </w:tc>
        <w:tc>
          <w:tcPr>
            <w:tcW w:w="5805" w:type="dxa"/>
          </w:tcPr>
          <w:p w14:paraId="21E78771" w14:textId="7A43AFBC" w:rsidR="00106E78" w:rsidRPr="00242E42" w:rsidRDefault="00106E78" w:rsidP="00106E78">
            <w:r w:rsidRPr="003E4213">
              <w:t xml:space="preserve">Khách đã </w:t>
            </w:r>
            <w:r w:rsidR="00242E42" w:rsidRPr="00242E42">
              <w:t>xem được thông tin t</w:t>
            </w:r>
            <w:r w:rsidR="00242E42">
              <w:t xml:space="preserve">ừ </w:t>
            </w:r>
            <w:r w:rsidR="00242E42" w:rsidRPr="00242E42">
              <w:t>phòng khám</w:t>
            </w:r>
          </w:p>
        </w:tc>
      </w:tr>
      <w:tr w:rsidR="00106E78" w14:paraId="5ACBAB91" w14:textId="77777777" w:rsidTr="00106E78">
        <w:tc>
          <w:tcPr>
            <w:tcW w:w="3256" w:type="dxa"/>
          </w:tcPr>
          <w:p w14:paraId="252D9A22" w14:textId="77777777" w:rsidR="00106E78" w:rsidRDefault="00106E78" w:rsidP="00106E78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617EDC06" w14:textId="0FF9F0BD" w:rsidR="00106E78" w:rsidRDefault="00106E78" w:rsidP="00106E7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oá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ứ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ụng</w:t>
            </w:r>
            <w:proofErr w:type="spellEnd"/>
            <w:r w:rsidR="009133A5">
              <w:rPr>
                <w:lang w:val="en-US"/>
              </w:rPr>
              <w:t>.</w:t>
            </w:r>
          </w:p>
        </w:tc>
      </w:tr>
    </w:tbl>
    <w:p w14:paraId="2255637B" w14:textId="7BEC2EBF" w:rsidR="00106E78" w:rsidRDefault="009076D0" w:rsidP="009076D0">
      <w:pPr>
        <w:pStyle w:val="Heading4"/>
        <w:rPr>
          <w:lang w:val="en-US"/>
        </w:rPr>
      </w:pPr>
      <w:proofErr w:type="spellStart"/>
      <w:r>
        <w:rPr>
          <w:lang w:val="en-US"/>
        </w:rPr>
        <w:t>Tì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ếm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A4360B" w14:paraId="531F22B2" w14:textId="77777777" w:rsidTr="008F4FCA">
        <w:tc>
          <w:tcPr>
            <w:tcW w:w="3256" w:type="dxa"/>
          </w:tcPr>
          <w:p w14:paraId="3A31E63C" w14:textId="77777777" w:rsidR="00A4360B" w:rsidRDefault="00A4360B" w:rsidP="008F4FCA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ã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số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275A6D48" w14:textId="46B07C12" w:rsidR="00A4360B" w:rsidRDefault="00A4360B" w:rsidP="008F4FCA">
            <w:pPr>
              <w:rPr>
                <w:lang w:val="en-US"/>
              </w:rPr>
            </w:pPr>
            <w:r>
              <w:rPr>
                <w:lang w:val="en-US"/>
              </w:rPr>
              <w:t>UC-1.1.1</w:t>
            </w:r>
          </w:p>
        </w:tc>
      </w:tr>
      <w:tr w:rsidR="00A4360B" w14:paraId="11FBAD90" w14:textId="77777777" w:rsidTr="008F4FCA">
        <w:tc>
          <w:tcPr>
            <w:tcW w:w="3256" w:type="dxa"/>
          </w:tcPr>
          <w:p w14:paraId="6C82E1B3" w14:textId="77777777" w:rsidR="00A4360B" w:rsidRDefault="00A4360B" w:rsidP="008F4FCA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Tên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74198477" w14:textId="6C7659D9" w:rsidR="00A4360B" w:rsidRDefault="00BD130D" w:rsidP="008F4FC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iếm</w:t>
            </w:r>
            <w:proofErr w:type="spellEnd"/>
          </w:p>
        </w:tc>
      </w:tr>
      <w:tr w:rsidR="00A4360B" w:rsidRPr="008906BB" w14:paraId="4355C161" w14:textId="77777777" w:rsidTr="008F4FCA">
        <w:tc>
          <w:tcPr>
            <w:tcW w:w="3256" w:type="dxa"/>
          </w:tcPr>
          <w:p w14:paraId="7F3E292D" w14:textId="77777777" w:rsidR="00A4360B" w:rsidRDefault="00A4360B" w:rsidP="008F4FCA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ô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0EBEA893" w14:textId="6159297D" w:rsidR="00A4360B" w:rsidRPr="008906BB" w:rsidRDefault="00A4360B" w:rsidP="008F4FCA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BD130D">
              <w:rPr>
                <w:lang w:val="en-US"/>
              </w:rPr>
              <w:t>tìm</w:t>
            </w:r>
            <w:proofErr w:type="spellEnd"/>
            <w:r w:rsidR="00BD130D">
              <w:rPr>
                <w:lang w:val="en-US"/>
              </w:rPr>
              <w:t xml:space="preserve"> </w:t>
            </w:r>
            <w:proofErr w:type="spellStart"/>
            <w:r w:rsidR="00BD130D">
              <w:rPr>
                <w:lang w:val="en-US"/>
              </w:rPr>
              <w:t>kiếm</w:t>
            </w:r>
            <w:proofErr w:type="spellEnd"/>
            <w:r w:rsidR="00BD130D">
              <w:rPr>
                <w:lang w:val="en-US"/>
              </w:rPr>
              <w:t xml:space="preserve"> </w:t>
            </w:r>
            <w:proofErr w:type="spellStart"/>
            <w:r w:rsidR="00BD130D">
              <w:rPr>
                <w:lang w:val="en-US"/>
              </w:rPr>
              <w:t>mọ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tin </w:t>
            </w:r>
            <w:proofErr w:type="spellStart"/>
            <w:r>
              <w:rPr>
                <w:lang w:val="en-US"/>
              </w:rPr>
              <w:t>củ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hò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ám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iết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BD130D">
              <w:rPr>
                <w:lang w:val="en-US"/>
              </w:rPr>
              <w:t>thông</w:t>
            </w:r>
            <w:proofErr w:type="spellEnd"/>
            <w:r w:rsidR="00BD130D">
              <w:rPr>
                <w:lang w:val="en-US"/>
              </w:rPr>
              <w:t xml:space="preserve"> tin </w:t>
            </w:r>
            <w:proofErr w:type="spellStart"/>
            <w:r w:rsidR="00BD130D">
              <w:rPr>
                <w:lang w:val="en-US"/>
              </w:rPr>
              <w:t>của</w:t>
            </w:r>
            <w:proofErr w:type="spellEnd"/>
            <w:r w:rsidR="00BD130D">
              <w:rPr>
                <w:lang w:val="en-US"/>
              </w:rPr>
              <w:t xml:space="preserve"> </w:t>
            </w:r>
            <w:proofErr w:type="spellStart"/>
            <w:r w:rsidR="00BD130D">
              <w:rPr>
                <w:lang w:val="en-US"/>
              </w:rPr>
              <w:t>từng</w:t>
            </w:r>
            <w:proofErr w:type="spellEnd"/>
            <w:r w:rsidR="00BD130D">
              <w:rPr>
                <w:lang w:val="en-US"/>
              </w:rPr>
              <w:t xml:space="preserve"> </w:t>
            </w:r>
            <w:proofErr w:type="spellStart"/>
            <w:r w:rsidR="006E2117">
              <w:rPr>
                <w:lang w:val="en-US"/>
              </w:rPr>
              <w:t>từ</w:t>
            </w:r>
            <w:proofErr w:type="spellEnd"/>
            <w:r w:rsidR="006E2117">
              <w:rPr>
                <w:lang w:val="en-US"/>
              </w:rPr>
              <w:t xml:space="preserve"> </w:t>
            </w:r>
            <w:proofErr w:type="spellStart"/>
            <w:r w:rsidR="006E2117">
              <w:rPr>
                <w:lang w:val="en-US"/>
              </w:rPr>
              <w:t>khóa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A4360B" w:rsidRPr="00290D36" w14:paraId="7AD01C02" w14:textId="77777777" w:rsidTr="008F4FCA">
        <w:tc>
          <w:tcPr>
            <w:tcW w:w="3256" w:type="dxa"/>
          </w:tcPr>
          <w:p w14:paraId="4BE885FF" w14:textId="77777777" w:rsidR="00A4360B" w:rsidRDefault="00A4360B" w:rsidP="008F4FCA">
            <w:pPr>
              <w:rPr>
                <w:lang w:val="en-US"/>
              </w:rPr>
            </w:pPr>
            <w:proofErr w:type="spellStart"/>
            <w:r w:rsidRPr="0000081D">
              <w:rPr>
                <w:lang w:val="en-US"/>
              </w:rPr>
              <w:t>Cá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bướ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thự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326966B9" w14:textId="65090CD4" w:rsidR="00A4360B" w:rsidRPr="00E13E71" w:rsidRDefault="00A4360B" w:rsidP="008F4FCA">
            <w:pPr>
              <w:rPr>
                <w:b/>
                <w:bCs/>
                <w:lang w:val="en-US"/>
              </w:rPr>
            </w:pPr>
            <w:r w:rsidRPr="00E13E71">
              <w:rPr>
                <w:lang w:val="en-US"/>
              </w:rPr>
              <w:t xml:space="preserve">1. </w:t>
            </w:r>
            <w:proofErr w:type="spellStart"/>
            <w:r w:rsidR="00E13E71" w:rsidRPr="00E13E71">
              <w:rPr>
                <w:lang w:val="en-US"/>
              </w:rPr>
              <w:t>Nhập</w:t>
            </w:r>
            <w:proofErr w:type="spellEnd"/>
            <w:r w:rsidR="00E13E71" w:rsidRPr="00E13E71">
              <w:rPr>
                <w:lang w:val="en-US"/>
              </w:rPr>
              <w:t xml:space="preserve"> </w:t>
            </w:r>
            <w:proofErr w:type="spellStart"/>
            <w:r w:rsidR="00E13E71" w:rsidRPr="00E13E71">
              <w:rPr>
                <w:lang w:val="en-US"/>
              </w:rPr>
              <w:t>thôn</w:t>
            </w:r>
            <w:proofErr w:type="spellEnd"/>
            <w:r w:rsidR="00E13E71" w:rsidRPr="00E13E71">
              <w:rPr>
                <w:lang w:val="en-US"/>
              </w:rPr>
              <w:t xml:space="preserve"> tin </w:t>
            </w:r>
            <w:proofErr w:type="spellStart"/>
            <w:r w:rsidR="00E13E71" w:rsidRPr="00E13E71">
              <w:rPr>
                <w:lang w:val="en-US"/>
              </w:rPr>
              <w:t>trên</w:t>
            </w:r>
            <w:proofErr w:type="spellEnd"/>
            <w:r w:rsidR="00E13E71" w:rsidRPr="00E13E71">
              <w:rPr>
                <w:lang w:val="en-US"/>
              </w:rPr>
              <w:t xml:space="preserve"> </w:t>
            </w:r>
            <w:proofErr w:type="spellStart"/>
            <w:r w:rsidR="00E13E71" w:rsidRPr="00E13E71">
              <w:rPr>
                <w:lang w:val="en-US"/>
              </w:rPr>
              <w:t>thanh</w:t>
            </w:r>
            <w:proofErr w:type="spellEnd"/>
            <w:r w:rsidR="00E13E71" w:rsidRPr="00E13E71">
              <w:rPr>
                <w:lang w:val="en-US"/>
              </w:rPr>
              <w:t xml:space="preserve"> </w:t>
            </w:r>
            <w:proofErr w:type="spellStart"/>
            <w:r w:rsidR="00E13E71" w:rsidRPr="00E13E71">
              <w:rPr>
                <w:lang w:val="en-US"/>
              </w:rPr>
              <w:t>t</w:t>
            </w:r>
            <w:r w:rsidR="00E13E71">
              <w:rPr>
                <w:lang w:val="en-US"/>
              </w:rPr>
              <w:t>ìm</w:t>
            </w:r>
            <w:proofErr w:type="spellEnd"/>
            <w:r w:rsidR="00E13E71">
              <w:rPr>
                <w:lang w:val="en-US"/>
              </w:rPr>
              <w:t xml:space="preserve"> </w:t>
            </w:r>
            <w:proofErr w:type="spellStart"/>
            <w:r w:rsidR="00E13E71">
              <w:rPr>
                <w:lang w:val="en-US"/>
              </w:rPr>
              <w:t>kiếm</w:t>
            </w:r>
            <w:proofErr w:type="spellEnd"/>
            <w:r w:rsidR="008F4FCA">
              <w:rPr>
                <w:lang w:val="en-US"/>
              </w:rPr>
              <w:t>.</w:t>
            </w:r>
            <w:bookmarkStart w:id="5" w:name="_GoBack"/>
            <w:bookmarkEnd w:id="5"/>
          </w:p>
          <w:p w14:paraId="38516D6B" w14:textId="0495D34D" w:rsidR="00A4360B" w:rsidRDefault="00A4360B" w:rsidP="008F4FCA">
            <w:pPr>
              <w:rPr>
                <w:lang w:val="en-US"/>
              </w:rPr>
            </w:pPr>
            <w:r>
              <w:rPr>
                <w:lang w:val="en-US"/>
              </w:rPr>
              <w:t xml:space="preserve">2. </w:t>
            </w:r>
            <w:proofErr w:type="spellStart"/>
            <w:r w:rsidR="00E13E71">
              <w:rPr>
                <w:lang w:val="en-US"/>
              </w:rPr>
              <w:t>Chọn</w:t>
            </w:r>
            <w:proofErr w:type="spellEnd"/>
            <w:r w:rsidR="00E13E71">
              <w:rPr>
                <w:lang w:val="en-US"/>
              </w:rPr>
              <w:t xml:space="preserve"> </w:t>
            </w:r>
            <w:proofErr w:type="spellStart"/>
            <w:r w:rsidR="00E13E71">
              <w:rPr>
                <w:lang w:val="en-US"/>
              </w:rPr>
              <w:t>những</w:t>
            </w:r>
            <w:proofErr w:type="spellEnd"/>
            <w:r w:rsidR="00E13E71">
              <w:rPr>
                <w:lang w:val="en-US"/>
              </w:rPr>
              <w:t xml:space="preserve"> </w:t>
            </w:r>
            <w:proofErr w:type="spellStart"/>
            <w:r w:rsidR="00CC75CE">
              <w:rPr>
                <w:lang w:val="en-US"/>
              </w:rPr>
              <w:t>tùy</w:t>
            </w:r>
            <w:proofErr w:type="spellEnd"/>
            <w:r w:rsidR="00E13E71">
              <w:rPr>
                <w:lang w:val="en-US"/>
              </w:rPr>
              <w:t xml:space="preserve"> </w:t>
            </w:r>
            <w:proofErr w:type="spellStart"/>
            <w:r w:rsidR="00E13E71">
              <w:rPr>
                <w:lang w:val="en-US"/>
              </w:rPr>
              <w:t>chọn</w:t>
            </w:r>
            <w:proofErr w:type="spellEnd"/>
            <w:r w:rsidR="00CC75CE">
              <w:rPr>
                <w:lang w:val="en-US"/>
              </w:rPr>
              <w:t xml:space="preserve"> (</w:t>
            </w:r>
            <w:proofErr w:type="spellStart"/>
            <w:r w:rsidR="00CC75CE">
              <w:rPr>
                <w:lang w:val="en-US"/>
              </w:rPr>
              <w:t>nếu</w:t>
            </w:r>
            <w:proofErr w:type="spellEnd"/>
            <w:r w:rsidR="00CC75CE">
              <w:rPr>
                <w:lang w:val="en-US"/>
              </w:rPr>
              <w:t xml:space="preserve"> </w:t>
            </w:r>
            <w:proofErr w:type="spellStart"/>
            <w:r w:rsidR="00CC75CE">
              <w:rPr>
                <w:lang w:val="en-US"/>
              </w:rPr>
              <w:t>cần</w:t>
            </w:r>
            <w:proofErr w:type="spellEnd"/>
            <w:r w:rsidR="00CC75CE">
              <w:rPr>
                <w:lang w:val="en-US"/>
              </w:rPr>
              <w:t>)</w:t>
            </w:r>
            <w:r w:rsidRPr="00290D36">
              <w:rPr>
                <w:lang w:val="en-US"/>
              </w:rPr>
              <w:t>.</w:t>
            </w:r>
          </w:p>
          <w:p w14:paraId="10968DF1" w14:textId="75ED4761" w:rsidR="00E13E71" w:rsidRPr="00290D36" w:rsidRDefault="00E13E71" w:rsidP="008F4FCA">
            <w:pPr>
              <w:rPr>
                <w:lang w:val="en-US"/>
              </w:rPr>
            </w:pPr>
            <w:r>
              <w:rPr>
                <w:lang w:val="en-US"/>
              </w:rPr>
              <w:t xml:space="preserve">3. </w:t>
            </w:r>
            <w:proofErr w:type="spellStart"/>
            <w:r>
              <w:rPr>
                <w:lang w:val="en-US"/>
              </w:rPr>
              <w:t>Nhấ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à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ú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iếm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A4360B" w14:paraId="7368D624" w14:textId="77777777" w:rsidTr="008F4FCA">
        <w:tc>
          <w:tcPr>
            <w:tcW w:w="3256" w:type="dxa"/>
          </w:tcPr>
          <w:p w14:paraId="1CCF612E" w14:textId="77777777" w:rsidR="00A4360B" w:rsidRDefault="00A4360B" w:rsidP="008F4FCA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đặ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5ACFDD47" w14:textId="35ECD3EF" w:rsidR="00A4360B" w:rsidRDefault="00274098" w:rsidP="008F4FC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6B7C47"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tin </w:t>
            </w:r>
            <w:proofErr w:type="spellStart"/>
            <w:r>
              <w:rPr>
                <w:lang w:val="en-US"/>
              </w:rPr>
              <w:t>thì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ưa</w:t>
            </w:r>
            <w:proofErr w:type="spellEnd"/>
            <w:r>
              <w:rPr>
                <w:lang w:val="en-US"/>
              </w:rPr>
              <w:t xml:space="preserve"> ra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áo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A4360B" w14:paraId="6CA5669B" w14:textId="77777777" w:rsidTr="008F4FCA">
        <w:tc>
          <w:tcPr>
            <w:tcW w:w="3256" w:type="dxa"/>
          </w:tcPr>
          <w:p w14:paraId="17EC0BC1" w14:textId="77777777" w:rsidR="00A4360B" w:rsidRPr="003E4213" w:rsidRDefault="00A4360B" w:rsidP="008F4FCA">
            <w:r w:rsidRPr="003E4213">
              <w:t>Yêu cầu trước khi thực hiện</w:t>
            </w:r>
          </w:p>
        </w:tc>
        <w:tc>
          <w:tcPr>
            <w:tcW w:w="5805" w:type="dxa"/>
          </w:tcPr>
          <w:p w14:paraId="558BBB83" w14:textId="77777777" w:rsidR="00A4360B" w:rsidRPr="003E4213" w:rsidRDefault="00A4360B" w:rsidP="008F4FCA">
            <w:r w:rsidRPr="003E4213">
              <w:t xml:space="preserve">Thiết bị của người dùng đã được kết nối internet khi thực hiện </w:t>
            </w:r>
            <w:r w:rsidRPr="0027119C">
              <w:t>xem th</w:t>
            </w:r>
            <w:r>
              <w:t xml:space="preserve">ông </w:t>
            </w:r>
            <w:r w:rsidRPr="0027119C">
              <w:t>tin</w:t>
            </w:r>
            <w:r w:rsidRPr="003E4213">
              <w:t>.</w:t>
            </w:r>
          </w:p>
        </w:tc>
      </w:tr>
      <w:tr w:rsidR="00A4360B" w14:paraId="69072547" w14:textId="77777777" w:rsidTr="008F4FCA">
        <w:tc>
          <w:tcPr>
            <w:tcW w:w="3256" w:type="dxa"/>
          </w:tcPr>
          <w:p w14:paraId="205E363B" w14:textId="77777777" w:rsidR="00A4360B" w:rsidRPr="003E4213" w:rsidRDefault="00A4360B" w:rsidP="008F4FCA">
            <w:r w:rsidRPr="003E4213">
              <w:t>Điều kiện sau khi thực hiện</w:t>
            </w:r>
          </w:p>
        </w:tc>
        <w:tc>
          <w:tcPr>
            <w:tcW w:w="5805" w:type="dxa"/>
          </w:tcPr>
          <w:p w14:paraId="59533AE4" w14:textId="54142A35" w:rsidR="00A4360B" w:rsidRPr="005A433B" w:rsidRDefault="00A4360B" w:rsidP="008F4FCA">
            <w:r w:rsidRPr="003E4213">
              <w:t xml:space="preserve">Khách đã </w:t>
            </w:r>
            <w:r w:rsidRPr="00242E42">
              <w:t xml:space="preserve">xem </w:t>
            </w:r>
            <w:r w:rsidR="00D46672" w:rsidRPr="00D46672">
              <w:t>tìm được</w:t>
            </w:r>
            <w:r w:rsidRPr="00242E42">
              <w:t xml:space="preserve"> thông tin t</w:t>
            </w:r>
            <w:r>
              <w:t xml:space="preserve">ừ </w:t>
            </w:r>
            <w:r w:rsidRPr="00242E42">
              <w:t>phòng khám</w:t>
            </w:r>
            <w:r w:rsidR="005A433B" w:rsidRPr="005A433B">
              <w:t>.</w:t>
            </w:r>
          </w:p>
        </w:tc>
      </w:tr>
      <w:tr w:rsidR="00A4360B" w14:paraId="23185C7B" w14:textId="77777777" w:rsidTr="008F4FCA">
        <w:tc>
          <w:tcPr>
            <w:tcW w:w="3256" w:type="dxa"/>
          </w:tcPr>
          <w:p w14:paraId="522DF693" w14:textId="77777777" w:rsidR="00A4360B" w:rsidRDefault="00A4360B" w:rsidP="008F4FCA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485940D1" w14:textId="24A40FF1" w:rsidR="00A4360B" w:rsidRDefault="00A4360B" w:rsidP="008F4FC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oá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ứ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ụng</w:t>
            </w:r>
            <w:proofErr w:type="spellEnd"/>
            <w:r w:rsidR="00D46672">
              <w:rPr>
                <w:lang w:val="en-US"/>
              </w:rPr>
              <w:t>.</w:t>
            </w:r>
          </w:p>
        </w:tc>
      </w:tr>
    </w:tbl>
    <w:p w14:paraId="34E7744F" w14:textId="487871BF" w:rsidR="00D843C5" w:rsidRDefault="00F41B41" w:rsidP="00F41B41">
      <w:pPr>
        <w:pStyle w:val="Heading3"/>
      </w:pP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860203" w14:paraId="4FF9F9F6" w14:textId="77777777" w:rsidTr="008906BB">
        <w:tc>
          <w:tcPr>
            <w:tcW w:w="3256" w:type="dxa"/>
          </w:tcPr>
          <w:p w14:paraId="1CC3629E" w14:textId="423BA7B2" w:rsidR="00860203" w:rsidRDefault="00860203" w:rsidP="00BD6B9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ã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số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0EAAF808" w14:textId="759407EE" w:rsidR="00860203" w:rsidRDefault="000D67C3" w:rsidP="00BD6B9F">
            <w:pPr>
              <w:rPr>
                <w:lang w:val="en-US"/>
              </w:rPr>
            </w:pPr>
            <w:r>
              <w:rPr>
                <w:lang w:val="en-US"/>
              </w:rPr>
              <w:t>UC-1.4</w:t>
            </w:r>
          </w:p>
        </w:tc>
      </w:tr>
      <w:tr w:rsidR="00860203" w14:paraId="34FB478D" w14:textId="77777777" w:rsidTr="008906BB">
        <w:tc>
          <w:tcPr>
            <w:tcW w:w="3256" w:type="dxa"/>
          </w:tcPr>
          <w:p w14:paraId="43F72EE7" w14:textId="5F91EF24" w:rsidR="00860203" w:rsidRDefault="00860203" w:rsidP="00BD6B9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Tên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7CCF3A44" w14:textId="3AD12B77" w:rsidR="00860203" w:rsidRDefault="003E1D56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Đă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p</w:t>
            </w:r>
            <w:proofErr w:type="spellEnd"/>
          </w:p>
        </w:tc>
      </w:tr>
      <w:tr w:rsidR="00860203" w:rsidRPr="008906BB" w14:paraId="6B54A097" w14:textId="77777777" w:rsidTr="008906BB">
        <w:tc>
          <w:tcPr>
            <w:tcW w:w="3256" w:type="dxa"/>
          </w:tcPr>
          <w:p w14:paraId="26F4C803" w14:textId="749BCB75" w:rsidR="00860203" w:rsidRDefault="00860203" w:rsidP="00BD6B9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ô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17A9E220" w14:textId="381B3B8D" w:rsidR="00860203" w:rsidRPr="008906BB" w:rsidRDefault="008906BB" w:rsidP="00BD6B9F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ă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nhập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ào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sử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ịch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ụ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từ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860203" w:rsidRPr="00290D36" w14:paraId="38B39D20" w14:textId="77777777" w:rsidTr="008906BB">
        <w:tc>
          <w:tcPr>
            <w:tcW w:w="3256" w:type="dxa"/>
          </w:tcPr>
          <w:p w14:paraId="28A1BF30" w14:textId="3EF4FAD5" w:rsidR="00860203" w:rsidRDefault="0000081D" w:rsidP="00BD6B9F">
            <w:pPr>
              <w:rPr>
                <w:lang w:val="en-US"/>
              </w:rPr>
            </w:pPr>
            <w:proofErr w:type="spellStart"/>
            <w:r w:rsidRPr="0000081D">
              <w:rPr>
                <w:lang w:val="en-US"/>
              </w:rPr>
              <w:t>Cá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bướ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thự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187F5D78" w14:textId="610B90EB" w:rsidR="00860203" w:rsidRDefault="00290D36" w:rsidP="00BD6B9F">
            <w:pPr>
              <w:rPr>
                <w:b/>
                <w:bCs/>
                <w:lang w:val="en-US"/>
              </w:rPr>
            </w:pPr>
            <w:r w:rsidRPr="00290D36">
              <w:rPr>
                <w:lang w:val="en-US"/>
              </w:rPr>
              <w:t>1</w:t>
            </w:r>
            <w:r w:rsidR="00AC7F70">
              <w:rPr>
                <w:lang w:val="en-US"/>
              </w:rPr>
              <w:t>.</w:t>
            </w:r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lang w:val="en-US"/>
              </w:rPr>
              <w:t>Chọn</w:t>
            </w:r>
            <w:proofErr w:type="spellEnd"/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lang w:val="en-US"/>
              </w:rPr>
              <w:t>nút</w:t>
            </w:r>
            <w:proofErr w:type="spellEnd"/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b/>
                <w:bCs/>
                <w:lang w:val="en-US"/>
              </w:rPr>
              <w:t>Đăng</w:t>
            </w:r>
            <w:proofErr w:type="spellEnd"/>
            <w:r w:rsidRPr="00290D36">
              <w:rPr>
                <w:b/>
                <w:bCs/>
                <w:lang w:val="en-US"/>
              </w:rPr>
              <w:t xml:space="preserve"> </w:t>
            </w:r>
            <w:proofErr w:type="spellStart"/>
            <w:r w:rsidRPr="00290D36">
              <w:rPr>
                <w:b/>
                <w:bCs/>
                <w:lang w:val="en-US"/>
              </w:rPr>
              <w:t>nhập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063896C1" w14:textId="4D57B98B" w:rsidR="00290D36" w:rsidRDefault="00290D36" w:rsidP="00BD6B9F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="00AC7F70">
              <w:rPr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tên</w:t>
            </w:r>
            <w:proofErr w:type="spellEnd"/>
            <w:r w:rsidR="00AC7F70">
              <w:rPr>
                <w:b/>
                <w:bCs/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đăng</w:t>
            </w:r>
            <w:proofErr w:type="spellEnd"/>
            <w:r w:rsidR="00AC7F70">
              <w:rPr>
                <w:b/>
                <w:bCs/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nhập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0CD6C628" w14:textId="42929DE2" w:rsidR="00290D36" w:rsidRDefault="00D54F5E" w:rsidP="00BD6B9F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AC7F70">
              <w:rPr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  <w:proofErr w:type="spellStart"/>
            <w:r w:rsidR="00AC7F70">
              <w:rPr>
                <w:lang w:val="en-US"/>
              </w:rPr>
              <w:t>Chọn</w:t>
            </w:r>
            <w:proofErr w:type="spellEnd"/>
            <w:r w:rsidR="00AC7F70">
              <w:rPr>
                <w:lang w:val="en-US"/>
              </w:rPr>
              <w:t xml:space="preserve"> </w:t>
            </w:r>
            <w:proofErr w:type="spellStart"/>
            <w:r w:rsidR="00AC7F70">
              <w:rPr>
                <w:lang w:val="en-US"/>
              </w:rPr>
              <w:t>nút</w:t>
            </w:r>
            <w:proofErr w:type="spellEnd"/>
            <w:r w:rsidR="00AC7F70">
              <w:rPr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tiếp</w:t>
            </w:r>
            <w:proofErr w:type="spellEnd"/>
            <w:r w:rsidR="00AC7F70">
              <w:rPr>
                <w:b/>
                <w:bCs/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theo</w:t>
            </w:r>
            <w:r w:rsidR="00AC7F70" w:rsidRPr="00AC7F70">
              <w:rPr>
                <w:lang w:val="en-US"/>
              </w:rPr>
              <w:t>.</w:t>
            </w:r>
            <w:proofErr w:type="spellEnd"/>
          </w:p>
          <w:p w14:paraId="0DBFB927" w14:textId="023F146C" w:rsidR="00AC7F70" w:rsidRDefault="00AC7F70" w:rsidP="00BD6B9F">
            <w:pPr>
              <w:rPr>
                <w:lang w:val="en-US"/>
              </w:rPr>
            </w:pPr>
            <w:r>
              <w:rPr>
                <w:lang w:val="en-US"/>
              </w:rPr>
              <w:t>3.1.</w:t>
            </w:r>
            <w:r w:rsidR="007520EC"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k</w:t>
            </w:r>
            <w:r>
              <w:rPr>
                <w:lang w:val="en-US"/>
              </w:rPr>
              <w:t>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dùng</w:t>
            </w:r>
            <w:proofErr w:type="spellEnd"/>
            <w:r w:rsidR="00C84A0A">
              <w:rPr>
                <w:lang w:val="en-US"/>
              </w:rPr>
              <w:t xml:space="preserve"> </w:t>
            </w:r>
            <w:proofErr w:type="spellStart"/>
            <w:r w:rsidR="00C84A0A">
              <w:rPr>
                <w:lang w:val="en-US"/>
              </w:rPr>
              <w:t>thì</w:t>
            </w:r>
            <w:proofErr w:type="spellEnd"/>
            <w:r w:rsidR="007520EC"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hiển</w:t>
            </w:r>
            <w:proofErr w:type="spellEnd"/>
            <w:r w:rsidR="007520EC"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thị</w:t>
            </w:r>
            <w:proofErr w:type="spellEnd"/>
            <w:r w:rsidR="00253076">
              <w:rPr>
                <w:lang w:val="en-US"/>
              </w:rPr>
              <w:t xml:space="preserve"> </w:t>
            </w:r>
            <w:proofErr w:type="spellStart"/>
            <w:r w:rsidR="00253076">
              <w:rPr>
                <w:lang w:val="en-US"/>
              </w:rPr>
              <w:t>thông</w:t>
            </w:r>
            <w:proofErr w:type="spellEnd"/>
            <w:r w:rsidR="00253076">
              <w:rPr>
                <w:lang w:val="en-US"/>
              </w:rPr>
              <w:t xml:space="preserve"> </w:t>
            </w:r>
            <w:proofErr w:type="spellStart"/>
            <w:r w:rsidR="00253076">
              <w:rPr>
                <w:lang w:val="en-US"/>
              </w:rPr>
              <w:t>báo</w:t>
            </w:r>
            <w:proofErr w:type="spellEnd"/>
            <w:r w:rsidR="00C84A0A">
              <w:rPr>
                <w:lang w:val="en-US"/>
              </w:rPr>
              <w:t>.</w:t>
            </w:r>
            <w:r w:rsidR="00EC08E1">
              <w:rPr>
                <w:lang w:val="en-US"/>
              </w:rPr>
              <w:t xml:space="preserve"> (</w:t>
            </w:r>
            <w:proofErr w:type="spellStart"/>
            <w:r w:rsidR="00EC08E1">
              <w:rPr>
                <w:lang w:val="en-US"/>
              </w:rPr>
              <w:t>Người</w:t>
            </w:r>
            <w:proofErr w:type="spellEnd"/>
            <w:r w:rsidR="00EC08E1">
              <w:rPr>
                <w:lang w:val="en-US"/>
              </w:rPr>
              <w:t xml:space="preserve"> dung </w:t>
            </w:r>
            <w:proofErr w:type="spellStart"/>
            <w:r w:rsidR="00EC08E1">
              <w:rPr>
                <w:lang w:val="en-US"/>
              </w:rPr>
              <w:t>có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thể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chuyển</w:t>
            </w:r>
            <w:proofErr w:type="spellEnd"/>
            <w:r w:rsidR="00EC08E1">
              <w:rPr>
                <w:lang w:val="en-US"/>
              </w:rPr>
              <w:t xml:space="preserve"> sang </w:t>
            </w:r>
            <w:proofErr w:type="spellStart"/>
            <w:r w:rsidR="00EC08E1">
              <w:rPr>
                <w:lang w:val="en-US"/>
              </w:rPr>
              <w:t>chức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năng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đăng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ký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tài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khoản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bệnh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nhân</w:t>
            </w:r>
            <w:proofErr w:type="spellEnd"/>
            <w:r w:rsidR="00EC08E1">
              <w:rPr>
                <w:lang w:val="en-US"/>
              </w:rPr>
              <w:t>)</w:t>
            </w:r>
          </w:p>
          <w:p w14:paraId="0BF0E723" w14:textId="77777777" w:rsidR="00290D36" w:rsidRDefault="007520EC" w:rsidP="00AC7F70">
            <w:pPr>
              <w:rPr>
                <w:lang w:val="en-US"/>
              </w:rPr>
            </w:pPr>
            <w:r>
              <w:rPr>
                <w:lang w:val="en-US"/>
              </w:rPr>
              <w:t xml:space="preserve">3.2. </w:t>
            </w:r>
            <w:proofErr w:type="spellStart"/>
            <w:r w:rsidR="009F2625">
              <w:rPr>
                <w:lang w:val="en-US"/>
              </w:rPr>
              <w:t>Nếu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tìm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thấy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người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dùng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thì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yêu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cầu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nhập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mật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khẩu</w:t>
            </w:r>
            <w:proofErr w:type="spellEnd"/>
            <w:r w:rsidR="00355BB1">
              <w:rPr>
                <w:lang w:val="en-US"/>
              </w:rPr>
              <w:t>.</w:t>
            </w:r>
          </w:p>
          <w:p w14:paraId="60305181" w14:textId="1FEC51E2" w:rsidR="00355BB1" w:rsidRPr="00290D36" w:rsidRDefault="00355BB1" w:rsidP="00AC7F70">
            <w:pPr>
              <w:rPr>
                <w:lang w:val="en-US"/>
              </w:rPr>
            </w:pPr>
            <w:r>
              <w:rPr>
                <w:lang w:val="en-US"/>
              </w:rPr>
              <w:t xml:space="preserve">4. </w:t>
            </w:r>
            <w:proofErr w:type="spellStart"/>
            <w:r>
              <w:rPr>
                <w:lang w:val="en-US"/>
              </w:rPr>
              <w:t>Chọ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út</w:t>
            </w:r>
            <w:proofErr w:type="spellEnd"/>
            <w:r>
              <w:rPr>
                <w:lang w:val="en-US"/>
              </w:rPr>
              <w:t>…</w:t>
            </w:r>
          </w:p>
        </w:tc>
      </w:tr>
      <w:tr w:rsidR="00860203" w14:paraId="4759D9F8" w14:textId="77777777" w:rsidTr="008906BB">
        <w:tc>
          <w:tcPr>
            <w:tcW w:w="3256" w:type="dxa"/>
          </w:tcPr>
          <w:p w14:paraId="5D9FB79B" w14:textId="653CE3A3" w:rsidR="00860203" w:rsidRDefault="000D67C3" w:rsidP="00BD6B9F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đặ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53538D20" w14:textId="7DB5D4C9" w:rsidR="00860203" w:rsidRDefault="00355BB1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dùng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nhập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sai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hông</w:t>
            </w:r>
            <w:proofErr w:type="spellEnd"/>
            <w:r w:rsidRPr="00355BB1">
              <w:rPr>
                <w:lang w:val="en-US"/>
              </w:rPr>
              <w:t xml:space="preserve"> tin </w:t>
            </w:r>
            <w:proofErr w:type="spellStart"/>
            <w:r w:rsidRPr="00355BB1">
              <w:rPr>
                <w:lang w:val="en-US"/>
              </w:rPr>
              <w:t>đăng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nhập</w:t>
            </w:r>
            <w:proofErr w:type="spellEnd"/>
            <w:r w:rsidRPr="00355BB1">
              <w:rPr>
                <w:lang w:val="en-US"/>
              </w:rPr>
              <w:t xml:space="preserve"> ở </w:t>
            </w:r>
            <w:proofErr w:type="spellStart"/>
            <w:r w:rsidRPr="00355BB1">
              <w:rPr>
                <w:lang w:val="en-US"/>
              </w:rPr>
              <w:t>lầ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hứ</w:t>
            </w:r>
            <w:proofErr w:type="spellEnd"/>
            <w:r w:rsidRPr="00355BB1">
              <w:rPr>
                <w:lang w:val="en-US"/>
              </w:rPr>
              <w:t xml:space="preserve"> </w:t>
            </w:r>
            <w:r>
              <w:rPr>
                <w:lang w:val="en-US"/>
              </w:rPr>
              <w:t>5</w:t>
            </w:r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liê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iếp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sẽ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bị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khóa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ài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khoả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ế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ở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à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oản</w:t>
            </w:r>
            <w:proofErr w:type="spellEnd"/>
            <w:r w:rsidRPr="00355BB1">
              <w:rPr>
                <w:lang w:val="en-US"/>
              </w:rPr>
              <w:t>.</w:t>
            </w:r>
          </w:p>
        </w:tc>
      </w:tr>
      <w:tr w:rsidR="00860203" w14:paraId="1AEDBFC3" w14:textId="77777777" w:rsidTr="008906BB">
        <w:tc>
          <w:tcPr>
            <w:tcW w:w="3256" w:type="dxa"/>
          </w:tcPr>
          <w:p w14:paraId="5D0BD4A9" w14:textId="5BC7E080" w:rsidR="00860203" w:rsidRPr="003E4213" w:rsidRDefault="000D67C3" w:rsidP="00BD6B9F">
            <w:r w:rsidRPr="003E4213">
              <w:t>Yêu cầu trước khi thực hiện</w:t>
            </w:r>
          </w:p>
        </w:tc>
        <w:tc>
          <w:tcPr>
            <w:tcW w:w="5805" w:type="dxa"/>
          </w:tcPr>
          <w:p w14:paraId="21D5CCCF" w14:textId="2796ED52" w:rsidR="00860203" w:rsidRDefault="00203207" w:rsidP="00757CFF">
            <w:pPr>
              <w:pStyle w:val="ListParagraph"/>
              <w:numPr>
                <w:ilvl w:val="0"/>
                <w:numId w:val="35"/>
              </w:numPr>
            </w:pPr>
            <w:r>
              <w:t>Khách phải có tài khoản</w:t>
            </w:r>
            <w:r w:rsidR="00594B06">
              <w:t xml:space="preserve"> </w:t>
            </w:r>
            <w:r w:rsidR="00877A70" w:rsidRPr="003E4213">
              <w:t>người dùng</w:t>
            </w:r>
            <w:r w:rsidR="009803CF">
              <w:t>.</w:t>
            </w:r>
          </w:p>
          <w:p w14:paraId="29EA41DF" w14:textId="29EDD116" w:rsidR="00316105" w:rsidRPr="003E4213" w:rsidRDefault="00316105" w:rsidP="00757CFF">
            <w:pPr>
              <w:pStyle w:val="ListParagraph"/>
              <w:numPr>
                <w:ilvl w:val="0"/>
                <w:numId w:val="35"/>
              </w:numPr>
            </w:pPr>
            <w:r w:rsidRPr="003E4213">
              <w:t>Thiết bị của người dùng đã được kết nối internet khi thực hiện đăng nhập.</w:t>
            </w:r>
          </w:p>
        </w:tc>
      </w:tr>
      <w:tr w:rsidR="00860203" w14:paraId="3750689A" w14:textId="77777777" w:rsidTr="008906BB">
        <w:tc>
          <w:tcPr>
            <w:tcW w:w="3256" w:type="dxa"/>
          </w:tcPr>
          <w:p w14:paraId="2DE254B6" w14:textId="35A48DB6" w:rsidR="00860203" w:rsidRPr="003E4213" w:rsidRDefault="000D67C3" w:rsidP="00BD6B9F">
            <w:r w:rsidRPr="003E4213">
              <w:t>Điều kiện sau khi thực hiện</w:t>
            </w:r>
          </w:p>
        </w:tc>
        <w:tc>
          <w:tcPr>
            <w:tcW w:w="5805" w:type="dxa"/>
          </w:tcPr>
          <w:p w14:paraId="5ED89EC9" w14:textId="19565471" w:rsidR="00860203" w:rsidRPr="003E4213" w:rsidRDefault="00B2730A" w:rsidP="00BD6B9F">
            <w:r w:rsidRPr="003E4213">
              <w:t>Khách đã trở thành vai trò tương ứng đã được phân quyền</w:t>
            </w:r>
            <w:r w:rsidR="0097267F" w:rsidRPr="003E4213">
              <w:t xml:space="preserve"> (bệnh nhân, quản trị viên, nhân viên, bác sĩ, y tá, dược sĩ, thủ kho</w:t>
            </w:r>
            <w:r w:rsidR="008A6C7F" w:rsidRPr="003E4213">
              <w:t>)</w:t>
            </w:r>
          </w:p>
        </w:tc>
      </w:tr>
      <w:tr w:rsidR="00860203" w14:paraId="60EFB041" w14:textId="77777777" w:rsidTr="008906BB">
        <w:tc>
          <w:tcPr>
            <w:tcW w:w="3256" w:type="dxa"/>
          </w:tcPr>
          <w:p w14:paraId="22C99EC9" w14:textId="5CE448A5" w:rsidR="00860203" w:rsidRDefault="000D67C3" w:rsidP="000D67C3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2BDD3965" w14:textId="587C115A" w:rsidR="00860203" w:rsidRDefault="00DD6AE0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oá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ứ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ụng</w:t>
            </w:r>
            <w:proofErr w:type="spellEnd"/>
            <w:r w:rsidR="00852D3E">
              <w:rPr>
                <w:lang w:val="en-US"/>
              </w:rPr>
              <w:t>.</w:t>
            </w:r>
          </w:p>
        </w:tc>
      </w:tr>
    </w:tbl>
    <w:p w14:paraId="547F69DC" w14:textId="35957FC6" w:rsidR="00F41B41" w:rsidRDefault="007705B1" w:rsidP="007705B1">
      <w:pPr>
        <w:pStyle w:val="Heading4"/>
        <w:rPr>
          <w:lang w:val="en-US"/>
        </w:rPr>
      </w:pPr>
      <w:proofErr w:type="spellStart"/>
      <w:r>
        <w:rPr>
          <w:lang w:val="en-US"/>
        </w:rPr>
        <w:t>X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ự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ậ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hẩ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E124EE" w14:paraId="32E468DE" w14:textId="77777777" w:rsidTr="00106E78">
        <w:tc>
          <w:tcPr>
            <w:tcW w:w="3256" w:type="dxa"/>
          </w:tcPr>
          <w:p w14:paraId="42188C81" w14:textId="77777777" w:rsidR="00E124EE" w:rsidRDefault="00E124EE" w:rsidP="00106E78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ã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số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42D2FA98" w14:textId="18678C82" w:rsidR="00E124EE" w:rsidRDefault="00E124EE" w:rsidP="00106E78">
            <w:pPr>
              <w:rPr>
                <w:lang w:val="en-US"/>
              </w:rPr>
            </w:pPr>
            <w:r>
              <w:rPr>
                <w:lang w:val="en-US"/>
              </w:rPr>
              <w:t>UC-1.4.1</w:t>
            </w:r>
          </w:p>
        </w:tc>
      </w:tr>
      <w:tr w:rsidR="00E124EE" w14:paraId="17599765" w14:textId="77777777" w:rsidTr="00106E78">
        <w:tc>
          <w:tcPr>
            <w:tcW w:w="3256" w:type="dxa"/>
          </w:tcPr>
          <w:p w14:paraId="7F97E9B5" w14:textId="77777777" w:rsidR="00E124EE" w:rsidRDefault="00E124EE" w:rsidP="00106E78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Tên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01EDB586" w14:textId="501A4593" w:rsidR="00E124EE" w:rsidRDefault="00E124EE" w:rsidP="00106E78">
            <w:pPr>
              <w:rPr>
                <w:lang w:val="en-US"/>
              </w:rPr>
            </w:pPr>
            <w:proofErr w:type="spellStart"/>
            <w:r w:rsidRPr="00E124EE">
              <w:rPr>
                <w:lang w:val="en-US"/>
              </w:rPr>
              <w:t>Xác</w:t>
            </w:r>
            <w:proofErr w:type="spellEnd"/>
            <w:r w:rsidRPr="00E124EE">
              <w:rPr>
                <w:lang w:val="en-US"/>
              </w:rPr>
              <w:t xml:space="preserve"> </w:t>
            </w:r>
            <w:proofErr w:type="spellStart"/>
            <w:r w:rsidRPr="00E124EE">
              <w:rPr>
                <w:lang w:val="en-US"/>
              </w:rPr>
              <w:t>thực</w:t>
            </w:r>
            <w:proofErr w:type="spellEnd"/>
            <w:r w:rsidRPr="00E124EE">
              <w:rPr>
                <w:lang w:val="en-US"/>
              </w:rPr>
              <w:t xml:space="preserve"> </w:t>
            </w:r>
            <w:proofErr w:type="spellStart"/>
            <w:r w:rsidRPr="00E124EE">
              <w:rPr>
                <w:lang w:val="en-US"/>
              </w:rPr>
              <w:t>mật</w:t>
            </w:r>
            <w:proofErr w:type="spellEnd"/>
            <w:r w:rsidRPr="00E124EE">
              <w:rPr>
                <w:lang w:val="en-US"/>
              </w:rPr>
              <w:t xml:space="preserve"> </w:t>
            </w:r>
            <w:proofErr w:type="spellStart"/>
            <w:r w:rsidRPr="00E124EE">
              <w:rPr>
                <w:lang w:val="en-US"/>
              </w:rPr>
              <w:t>khẩu</w:t>
            </w:r>
            <w:proofErr w:type="spellEnd"/>
          </w:p>
        </w:tc>
      </w:tr>
      <w:tr w:rsidR="00E124EE" w:rsidRPr="008906BB" w14:paraId="20222835" w14:textId="77777777" w:rsidTr="00106E78">
        <w:tc>
          <w:tcPr>
            <w:tcW w:w="3256" w:type="dxa"/>
          </w:tcPr>
          <w:p w14:paraId="6311BCA2" w14:textId="77777777" w:rsidR="00E124EE" w:rsidRDefault="00E124EE" w:rsidP="00106E78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ô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3A7E7382" w14:textId="77777777" w:rsidR="00E124EE" w:rsidRPr="008906BB" w:rsidRDefault="00E124EE" w:rsidP="00106E78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ă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nhập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ào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sử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ịch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ụ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từ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E124EE" w:rsidRPr="00290D36" w14:paraId="26DF2E5E" w14:textId="77777777" w:rsidTr="00106E78">
        <w:tc>
          <w:tcPr>
            <w:tcW w:w="3256" w:type="dxa"/>
          </w:tcPr>
          <w:p w14:paraId="596D34E5" w14:textId="77777777" w:rsidR="00E124EE" w:rsidRDefault="00E124EE" w:rsidP="00106E78">
            <w:pPr>
              <w:rPr>
                <w:lang w:val="en-US"/>
              </w:rPr>
            </w:pPr>
            <w:proofErr w:type="spellStart"/>
            <w:r w:rsidRPr="0000081D">
              <w:rPr>
                <w:lang w:val="en-US"/>
              </w:rPr>
              <w:t>Cá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bướ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thự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4D932582" w14:textId="77777777" w:rsidR="00E124EE" w:rsidRDefault="00E124EE" w:rsidP="00106E78">
            <w:pPr>
              <w:rPr>
                <w:b/>
                <w:bCs/>
                <w:lang w:val="en-US"/>
              </w:rPr>
            </w:pPr>
            <w:r w:rsidRPr="00290D36">
              <w:rPr>
                <w:lang w:val="en-US"/>
              </w:rPr>
              <w:t>1</w:t>
            </w:r>
            <w:r>
              <w:rPr>
                <w:lang w:val="en-US"/>
              </w:rPr>
              <w:t>.</w:t>
            </w:r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lang w:val="en-US"/>
              </w:rPr>
              <w:t>Chọn</w:t>
            </w:r>
            <w:proofErr w:type="spellEnd"/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lang w:val="en-US"/>
              </w:rPr>
              <w:t>nút</w:t>
            </w:r>
            <w:proofErr w:type="spellEnd"/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b/>
                <w:bCs/>
                <w:lang w:val="en-US"/>
              </w:rPr>
              <w:t>Đăng</w:t>
            </w:r>
            <w:proofErr w:type="spellEnd"/>
            <w:r w:rsidRPr="00290D36">
              <w:rPr>
                <w:b/>
                <w:bCs/>
                <w:lang w:val="en-US"/>
              </w:rPr>
              <w:t xml:space="preserve"> </w:t>
            </w:r>
            <w:proofErr w:type="spellStart"/>
            <w:r w:rsidRPr="00290D36">
              <w:rPr>
                <w:b/>
                <w:bCs/>
                <w:lang w:val="en-US"/>
              </w:rPr>
              <w:t>nhập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2112D0C8" w14:textId="77777777" w:rsidR="00E124EE" w:rsidRDefault="00E124EE" w:rsidP="00106E78">
            <w:pPr>
              <w:rPr>
                <w:lang w:val="en-US"/>
              </w:rPr>
            </w:pPr>
            <w:r>
              <w:rPr>
                <w:lang w:val="en-US"/>
              </w:rPr>
              <w:t xml:space="preserve">2. </w:t>
            </w:r>
            <w:proofErr w:type="spellStart"/>
            <w:r>
              <w:rPr>
                <w:lang w:val="en-US"/>
              </w:rPr>
              <w:t>Nhậ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tên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đăng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nhập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69E0595A" w14:textId="77777777" w:rsidR="00E124EE" w:rsidRDefault="00E124EE" w:rsidP="00106E78">
            <w:pPr>
              <w:rPr>
                <w:lang w:val="en-US"/>
              </w:rPr>
            </w:pPr>
            <w:r>
              <w:rPr>
                <w:lang w:val="en-US"/>
              </w:rPr>
              <w:t xml:space="preserve">3. </w:t>
            </w:r>
            <w:proofErr w:type="spellStart"/>
            <w:r>
              <w:rPr>
                <w:lang w:val="en-US"/>
              </w:rPr>
              <w:t>Chọ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ú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tiếp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theo</w:t>
            </w:r>
            <w:r w:rsidRPr="00AC7F70">
              <w:rPr>
                <w:lang w:val="en-US"/>
              </w:rPr>
              <w:t>.</w:t>
            </w:r>
            <w:proofErr w:type="spellEnd"/>
          </w:p>
          <w:p w14:paraId="5ED0C396" w14:textId="77777777" w:rsidR="00E124EE" w:rsidRDefault="00E124EE" w:rsidP="00106E78">
            <w:pPr>
              <w:rPr>
                <w:lang w:val="en-US"/>
              </w:rPr>
            </w:pPr>
            <w:r>
              <w:rPr>
                <w:lang w:val="en-US"/>
              </w:rPr>
              <w:t xml:space="preserve">3.1. </w:t>
            </w: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ì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iể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ị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áo</w:t>
            </w:r>
            <w:proofErr w:type="spellEnd"/>
            <w:r>
              <w:rPr>
                <w:lang w:val="en-US"/>
              </w:rPr>
              <w:t>. (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dung </w:t>
            </w:r>
            <w:proofErr w:type="spellStart"/>
            <w:r>
              <w:rPr>
                <w:lang w:val="en-US"/>
              </w:rPr>
              <w:t>có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ể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huyển</w:t>
            </w:r>
            <w:proofErr w:type="spellEnd"/>
            <w:r>
              <w:rPr>
                <w:lang w:val="en-US"/>
              </w:rPr>
              <w:t xml:space="preserve"> sang </w:t>
            </w:r>
            <w:proofErr w:type="spellStart"/>
            <w:r>
              <w:rPr>
                <w:lang w:val="en-US"/>
              </w:rPr>
              <w:t>chứ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ă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ă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ý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à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oả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ện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ân</w:t>
            </w:r>
            <w:proofErr w:type="spellEnd"/>
            <w:r>
              <w:rPr>
                <w:lang w:val="en-US"/>
              </w:rPr>
              <w:t>)</w:t>
            </w:r>
          </w:p>
          <w:p w14:paraId="09EC2EEE" w14:textId="77777777" w:rsidR="00E124EE" w:rsidRDefault="00E124EE" w:rsidP="00106E78">
            <w:pPr>
              <w:rPr>
                <w:lang w:val="en-US"/>
              </w:rPr>
            </w:pPr>
            <w:r>
              <w:rPr>
                <w:lang w:val="en-US"/>
              </w:rPr>
              <w:t xml:space="preserve">3.2. </w:t>
            </w: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ì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yê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ầ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ậ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ẩu</w:t>
            </w:r>
            <w:proofErr w:type="spellEnd"/>
            <w:r>
              <w:rPr>
                <w:lang w:val="en-US"/>
              </w:rPr>
              <w:t>.</w:t>
            </w:r>
          </w:p>
          <w:p w14:paraId="44D12758" w14:textId="77777777" w:rsidR="00E124EE" w:rsidRPr="00290D36" w:rsidRDefault="00E124EE" w:rsidP="00106E78">
            <w:pPr>
              <w:rPr>
                <w:lang w:val="en-US"/>
              </w:rPr>
            </w:pPr>
            <w:r>
              <w:rPr>
                <w:lang w:val="en-US"/>
              </w:rPr>
              <w:t xml:space="preserve">4. </w:t>
            </w:r>
            <w:proofErr w:type="spellStart"/>
            <w:r>
              <w:rPr>
                <w:lang w:val="en-US"/>
              </w:rPr>
              <w:t>Chọ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út</w:t>
            </w:r>
            <w:proofErr w:type="spellEnd"/>
            <w:r>
              <w:rPr>
                <w:lang w:val="en-US"/>
              </w:rPr>
              <w:t>…</w:t>
            </w:r>
          </w:p>
        </w:tc>
      </w:tr>
      <w:tr w:rsidR="00E124EE" w14:paraId="18C50A35" w14:textId="77777777" w:rsidTr="00106E78">
        <w:tc>
          <w:tcPr>
            <w:tcW w:w="3256" w:type="dxa"/>
          </w:tcPr>
          <w:p w14:paraId="5B0285FE" w14:textId="77777777" w:rsidR="00E124EE" w:rsidRDefault="00E124EE" w:rsidP="00106E78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đặ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0ADB43CF" w14:textId="77777777" w:rsidR="00E124EE" w:rsidRDefault="00E124EE" w:rsidP="00106E7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dùng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nhập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sai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hông</w:t>
            </w:r>
            <w:proofErr w:type="spellEnd"/>
            <w:r w:rsidRPr="00355BB1">
              <w:rPr>
                <w:lang w:val="en-US"/>
              </w:rPr>
              <w:t xml:space="preserve"> tin </w:t>
            </w:r>
            <w:proofErr w:type="spellStart"/>
            <w:r w:rsidRPr="00355BB1">
              <w:rPr>
                <w:lang w:val="en-US"/>
              </w:rPr>
              <w:t>đăng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nhập</w:t>
            </w:r>
            <w:proofErr w:type="spellEnd"/>
            <w:r w:rsidRPr="00355BB1">
              <w:rPr>
                <w:lang w:val="en-US"/>
              </w:rPr>
              <w:t xml:space="preserve"> ở </w:t>
            </w:r>
            <w:proofErr w:type="spellStart"/>
            <w:r w:rsidRPr="00355BB1">
              <w:rPr>
                <w:lang w:val="en-US"/>
              </w:rPr>
              <w:t>lầ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hứ</w:t>
            </w:r>
            <w:proofErr w:type="spellEnd"/>
            <w:r w:rsidRPr="00355BB1">
              <w:rPr>
                <w:lang w:val="en-US"/>
              </w:rPr>
              <w:t xml:space="preserve"> </w:t>
            </w:r>
            <w:r>
              <w:rPr>
                <w:lang w:val="en-US"/>
              </w:rPr>
              <w:t>5</w:t>
            </w:r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liê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iếp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sẽ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bị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khóa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ài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khoả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ế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ở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à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oản</w:t>
            </w:r>
            <w:proofErr w:type="spellEnd"/>
            <w:r w:rsidRPr="00355BB1">
              <w:rPr>
                <w:lang w:val="en-US"/>
              </w:rPr>
              <w:t>.</w:t>
            </w:r>
          </w:p>
        </w:tc>
      </w:tr>
      <w:tr w:rsidR="00E124EE" w:rsidRPr="00E124EE" w14:paraId="42C74C00" w14:textId="77777777" w:rsidTr="00106E78">
        <w:tc>
          <w:tcPr>
            <w:tcW w:w="3256" w:type="dxa"/>
          </w:tcPr>
          <w:p w14:paraId="5A255AF6" w14:textId="77777777" w:rsidR="00E124EE" w:rsidRPr="003E4213" w:rsidRDefault="00E124EE" w:rsidP="00106E78">
            <w:r w:rsidRPr="003E4213">
              <w:t>Yêu cầu trước khi thực hiện</w:t>
            </w:r>
          </w:p>
        </w:tc>
        <w:tc>
          <w:tcPr>
            <w:tcW w:w="5805" w:type="dxa"/>
          </w:tcPr>
          <w:p w14:paraId="661F62AF" w14:textId="77777777" w:rsidR="00E124EE" w:rsidRDefault="00E124EE" w:rsidP="00106E78">
            <w:pPr>
              <w:pStyle w:val="ListParagraph"/>
              <w:numPr>
                <w:ilvl w:val="0"/>
                <w:numId w:val="35"/>
              </w:numPr>
            </w:pPr>
            <w:r>
              <w:t xml:space="preserve">Khách phải có tài khoản </w:t>
            </w:r>
            <w:r w:rsidRPr="003E4213">
              <w:t>người dùng</w:t>
            </w:r>
            <w:r>
              <w:t>.</w:t>
            </w:r>
          </w:p>
          <w:p w14:paraId="5D19D32D" w14:textId="77777777" w:rsidR="00E124EE" w:rsidRPr="00E124EE" w:rsidRDefault="00E124EE" w:rsidP="00106E78">
            <w:pPr>
              <w:pStyle w:val="ListParagraph"/>
              <w:numPr>
                <w:ilvl w:val="0"/>
                <w:numId w:val="35"/>
              </w:numPr>
            </w:pPr>
            <w:r w:rsidRPr="00E124EE">
              <w:t>Thiết bị của người dùng đã được kết nối internet khi thực hiện đăng nhập.</w:t>
            </w:r>
          </w:p>
        </w:tc>
      </w:tr>
      <w:tr w:rsidR="00E124EE" w:rsidRPr="00E124EE" w14:paraId="55F88A36" w14:textId="77777777" w:rsidTr="00106E78">
        <w:tc>
          <w:tcPr>
            <w:tcW w:w="3256" w:type="dxa"/>
          </w:tcPr>
          <w:p w14:paraId="72BB6FFE" w14:textId="77777777" w:rsidR="00E124EE" w:rsidRPr="00E124EE" w:rsidRDefault="00E124EE" w:rsidP="00106E78">
            <w:r w:rsidRPr="00E124EE">
              <w:t>Điều kiện sau khi thực hiện</w:t>
            </w:r>
          </w:p>
        </w:tc>
        <w:tc>
          <w:tcPr>
            <w:tcW w:w="5805" w:type="dxa"/>
          </w:tcPr>
          <w:p w14:paraId="1BC454DE" w14:textId="77777777" w:rsidR="00E124EE" w:rsidRPr="00E124EE" w:rsidRDefault="00E124EE" w:rsidP="00106E78">
            <w:r w:rsidRPr="00E124EE">
              <w:t>Khách đã trở thành vai trò tương ứng đã được phân quyền (bệnh nhân, quản trị viên, nhân viên, bác sĩ, y tá, dược sĩ, thủ kho)</w:t>
            </w:r>
          </w:p>
        </w:tc>
      </w:tr>
      <w:tr w:rsidR="00E124EE" w14:paraId="5F6B8E58" w14:textId="77777777" w:rsidTr="00106E78">
        <w:tc>
          <w:tcPr>
            <w:tcW w:w="3256" w:type="dxa"/>
          </w:tcPr>
          <w:p w14:paraId="3ADB10FC" w14:textId="77777777" w:rsidR="00E124EE" w:rsidRDefault="00E124EE" w:rsidP="00106E78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01276573" w14:textId="77777777" w:rsidR="00E124EE" w:rsidRDefault="00E124EE" w:rsidP="00106E7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oá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ứ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ụng</w:t>
            </w:r>
            <w:proofErr w:type="spellEnd"/>
          </w:p>
        </w:tc>
      </w:tr>
    </w:tbl>
    <w:p w14:paraId="4353ABB1" w14:textId="77777777" w:rsidR="00BD6B9F" w:rsidRPr="00BD6B9F" w:rsidRDefault="00BD6B9F" w:rsidP="00BD6B9F">
      <w:pPr>
        <w:rPr>
          <w:lang w:val="en-US"/>
        </w:rPr>
      </w:pPr>
    </w:p>
    <w:p w14:paraId="02D26470" w14:textId="410CCB76" w:rsidR="000C2ECA" w:rsidRPr="001B5149" w:rsidRDefault="000C2ECA" w:rsidP="001B5149">
      <w:pPr>
        <w:pStyle w:val="Heading1"/>
        <w:numPr>
          <w:ilvl w:val="0"/>
          <w:numId w:val="0"/>
        </w:numPr>
        <w:spacing w:after="240"/>
        <w:jc w:val="center"/>
        <w:rPr>
          <w:sz w:val="26"/>
          <w:szCs w:val="26"/>
          <w:lang w:val="en-US"/>
        </w:rPr>
      </w:pPr>
      <w:bookmarkStart w:id="6" w:name="_Toc86418649"/>
      <w:r w:rsidRPr="008B62B3">
        <w:rPr>
          <w:sz w:val="26"/>
          <w:szCs w:val="26"/>
          <w:lang w:val="en-US"/>
        </w:rPr>
        <w:t>HẾT</w:t>
      </w:r>
      <w:bookmarkEnd w:id="6"/>
    </w:p>
    <w:sectPr w:rsidR="000C2ECA" w:rsidRPr="001B5149" w:rsidSect="001B5149">
      <w:headerReference w:type="default" r:id="rId9"/>
      <w:footerReference w:type="default" r:id="rId10"/>
      <w:pgSz w:w="11906" w:h="16838"/>
      <w:pgMar w:top="1134" w:right="1134" w:bottom="1134" w:left="1701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28150C" w14:textId="77777777" w:rsidR="008F4FCA" w:rsidRDefault="008F4FCA" w:rsidP="00161521">
      <w:pPr>
        <w:spacing w:after="0" w:line="240" w:lineRule="auto"/>
      </w:pPr>
      <w:r>
        <w:separator/>
      </w:r>
    </w:p>
  </w:endnote>
  <w:endnote w:type="continuationSeparator" w:id="0">
    <w:p w14:paraId="52C8E8FA" w14:textId="77777777" w:rsidR="008F4FCA" w:rsidRDefault="008F4FCA" w:rsidP="00161521">
      <w:pPr>
        <w:spacing w:after="0" w:line="240" w:lineRule="auto"/>
      </w:pPr>
      <w:r>
        <w:continuationSeparator/>
      </w:r>
    </w:p>
  </w:endnote>
  <w:endnote w:type="continuationNotice" w:id="1">
    <w:p w14:paraId="60840F5B" w14:textId="77777777" w:rsidR="008F4FCA" w:rsidRDefault="008F4FCA" w:rsidP="001615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A3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3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Lohit Devanagari">
    <w:altName w:val="Calibri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2790"/>
      <w:gridCol w:w="6281"/>
    </w:tblGrid>
    <w:tr w:rsidR="008F4FCA" w:rsidRPr="003D5CDF" w14:paraId="02A699E1" w14:textId="77777777" w:rsidTr="00B930FE">
      <w:trPr>
        <w:trHeight w:hRule="exact" w:val="66"/>
        <w:jc w:val="center"/>
      </w:trPr>
      <w:tc>
        <w:tcPr>
          <w:tcW w:w="2790" w:type="dxa"/>
          <w:shd w:val="clear" w:color="auto" w:fill="4472C4" w:themeFill="accent1"/>
          <w:tcMar>
            <w:top w:w="0" w:type="dxa"/>
            <w:bottom w:w="0" w:type="dxa"/>
          </w:tcMar>
        </w:tcPr>
        <w:p w14:paraId="14190F20" w14:textId="77777777" w:rsidR="008F4FCA" w:rsidRPr="003D5CDF" w:rsidRDefault="008F4FCA">
          <w:pPr>
            <w:pStyle w:val="Header"/>
            <w:rPr>
              <w:b/>
              <w:caps/>
              <w:sz w:val="18"/>
            </w:rPr>
          </w:pPr>
        </w:p>
      </w:tc>
      <w:tc>
        <w:tcPr>
          <w:tcW w:w="6281" w:type="dxa"/>
          <w:shd w:val="clear" w:color="auto" w:fill="4472C4" w:themeFill="accent1"/>
          <w:tcMar>
            <w:top w:w="0" w:type="dxa"/>
            <w:bottom w:w="0" w:type="dxa"/>
          </w:tcMar>
        </w:tcPr>
        <w:p w14:paraId="2065F64D" w14:textId="77777777" w:rsidR="008F4FCA" w:rsidRPr="00922013" w:rsidRDefault="008F4FCA">
          <w:pPr>
            <w:pStyle w:val="Header"/>
            <w:jc w:val="right"/>
            <w:rPr>
              <w:b/>
              <w:i/>
              <w:iCs/>
              <w:caps/>
              <w:sz w:val="18"/>
            </w:rPr>
          </w:pPr>
        </w:p>
      </w:tc>
    </w:tr>
    <w:tr w:rsidR="008F4FCA" w:rsidRPr="003D5CDF" w14:paraId="4B669F97" w14:textId="77777777" w:rsidTr="00B930FE">
      <w:trPr>
        <w:trHeight w:val="282"/>
        <w:jc w:val="center"/>
      </w:trPr>
      <w:tc>
        <w:tcPr>
          <w:tcW w:w="2790" w:type="dxa"/>
          <w:shd w:val="clear" w:color="auto" w:fill="4472C4" w:themeFill="accent1"/>
          <w:vAlign w:val="center"/>
        </w:tcPr>
        <w:p w14:paraId="4C69FF2A" w14:textId="019D5755" w:rsidR="008F4FCA" w:rsidRPr="00C4560C" w:rsidRDefault="008F4FCA" w:rsidP="00194FDE">
          <w:pPr>
            <w:pStyle w:val="Footer"/>
            <w:rPr>
              <w:b/>
              <w:caps/>
              <w:color w:val="808080" w:themeColor="background1" w:themeShade="80"/>
              <w:sz w:val="18"/>
              <w:szCs w:val="18"/>
            </w:rPr>
          </w:pPr>
          <w:r w:rsidRPr="00C4560C">
            <w:rPr>
              <w:b/>
              <w:caps/>
              <w:color w:val="FFFFFF" w:themeColor="background1"/>
              <w:sz w:val="18"/>
              <w:szCs w:val="18"/>
              <w:lang w:val="en-US"/>
            </w:rPr>
            <w:t>HUỲNH</w:t>
          </w:r>
          <w:r w:rsidRPr="00C4560C">
            <w:rPr>
              <w:b/>
              <w:caps/>
              <w:color w:val="FFFFFF" w:themeColor="background1"/>
              <w:sz w:val="18"/>
              <w:szCs w:val="18"/>
            </w:rPr>
            <w:t xml:space="preserve"> TẤN LỰC – 16CNTT1</w:t>
          </w:r>
        </w:p>
      </w:tc>
      <w:tc>
        <w:tcPr>
          <w:tcW w:w="6281" w:type="dxa"/>
          <w:shd w:val="clear" w:color="auto" w:fill="auto"/>
          <w:vAlign w:val="center"/>
        </w:tcPr>
        <w:p w14:paraId="196ED178" w14:textId="77777777" w:rsidR="008F4FCA" w:rsidRPr="00922013" w:rsidRDefault="008F4FCA" w:rsidP="00194FDE">
          <w:pPr>
            <w:pStyle w:val="Footer"/>
            <w:jc w:val="right"/>
            <w:rPr>
              <w:b/>
              <w:caps/>
              <w:color w:val="808080" w:themeColor="background1" w:themeShade="80"/>
              <w:sz w:val="18"/>
              <w:szCs w:val="18"/>
            </w:rPr>
          </w:pP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Pr="00922013">
            <w:rPr>
              <w:b/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 w:rsidRPr="00922013">
            <w:rPr>
              <w:b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E982FA3" w14:textId="77777777" w:rsidR="008F4FCA" w:rsidRPr="00434EBD" w:rsidRDefault="008F4FCA" w:rsidP="00434EBD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61C56" w14:textId="77777777" w:rsidR="008F4FCA" w:rsidRDefault="008F4FCA" w:rsidP="00161521">
      <w:pPr>
        <w:spacing w:after="0" w:line="240" w:lineRule="auto"/>
      </w:pPr>
      <w:r>
        <w:separator/>
      </w:r>
    </w:p>
  </w:footnote>
  <w:footnote w:type="continuationSeparator" w:id="0">
    <w:p w14:paraId="469ABA5C" w14:textId="77777777" w:rsidR="008F4FCA" w:rsidRDefault="008F4FCA" w:rsidP="00161521">
      <w:pPr>
        <w:spacing w:after="0" w:line="240" w:lineRule="auto"/>
      </w:pPr>
      <w:r>
        <w:continuationSeparator/>
      </w:r>
    </w:p>
  </w:footnote>
  <w:footnote w:type="continuationNotice" w:id="1">
    <w:p w14:paraId="5AEEE40D" w14:textId="77777777" w:rsidR="008F4FCA" w:rsidRDefault="008F4FCA" w:rsidP="001615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BC674" w14:textId="51F48778" w:rsidR="008F4FCA" w:rsidRPr="00434EBD" w:rsidRDefault="008F4FCA">
    <w:pPr>
      <w:pStyle w:val="Header"/>
      <w:rPr>
        <w:b/>
        <w:bCs/>
      </w:rPr>
    </w:pPr>
    <w:r w:rsidRPr="00A82636">
      <w:rPr>
        <w:b/>
        <w:bCs/>
        <w:noProof/>
      </w:rPr>
      <mc:AlternateContent>
        <mc:Choice Requires="wps">
          <w:drawing>
            <wp:anchor distT="0" distB="0" distL="118745" distR="118745" simplePos="0" relativeHeight="251658240" behindDoc="1" locked="0" layoutInCell="1" allowOverlap="0" wp14:anchorId="2CFDE561" wp14:editId="37E244CE">
              <wp:simplePos x="0" y="0"/>
              <wp:positionH relativeFrom="margin">
                <wp:align>right</wp:align>
              </wp:positionH>
              <wp:positionV relativeFrom="page">
                <wp:posOffset>480060</wp:posOffset>
              </wp:positionV>
              <wp:extent cx="5949950" cy="289560"/>
              <wp:effectExtent l="0" t="0" r="0" b="0"/>
              <wp:wrapSquare wrapText="bothSides"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8956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F82B0EA" w14:textId="537BB728" w:rsidR="008F4FCA" w:rsidRPr="007D4D71" w:rsidRDefault="008F4FCA">
                          <w:pPr>
                            <w:pStyle w:val="Header"/>
                            <w:jc w:val="center"/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</w:rPr>
                          </w:pPr>
                          <w:r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  <w:lang w:val="en-US"/>
                            </w:rPr>
                            <w:t>M</w:t>
                          </w:r>
                          <w:r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</w:rPr>
                            <w:t>Ẩ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CFDE561" id="Rectangle 25" o:spid="_x0000_s1030" style="position:absolute;margin-left:417.3pt;margin-top:37.8pt;width:468.5pt;height:22.8pt;z-index:-251658240;visibility:visible;mso-wrap-style:square;mso-width-percent:1000;mso-height-percent:0;mso-wrap-distance-left:9.35pt;mso-wrap-distance-top:0;mso-wrap-distance-right:9.35pt;mso-wrap-distance-bottom:0;mso-position-horizontal:right;mso-position-horizontal-relative:margin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" o:allowoverlap="f" fillcolor="#4472c4 [3204]" stroked="f" strokeweight="1.5pt">
              <v:textbox>
                <w:txbxContent>
                  <w:p w14:paraId="4F82B0EA" w14:textId="537BB728" w:rsidR="00434EBD" w:rsidRPr="007D4D71" w:rsidRDefault="00434EBD">
                    <w:pPr>
                      <w:pStyle w:val="Header"/>
                      <w:jc w:val="center"/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</w:rPr>
                    </w:pPr>
                    <w:r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  <w:lang w:val="en-US"/>
                      </w:rPr>
                      <w:t>M</w:t>
                    </w:r>
                    <w:r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</w:rPr>
                      <w:t>Ẩu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B407A"/>
    <w:multiLevelType w:val="multilevel"/>
    <w:tmpl w:val="D384EE6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numFmt w:val="bullet"/>
      <w:lvlText w:val="-"/>
      <w:lvlJc w:val="left"/>
      <w:pPr>
        <w:ind w:left="432" w:firstLine="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624E4D"/>
    <w:multiLevelType w:val="multilevel"/>
    <w:tmpl w:val="9CDC3FA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pStyle w:val="Heading5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2">
      <w:start w:val="1"/>
      <w:numFmt w:val="decimal"/>
      <w:pStyle w:val="Heading6"/>
      <w:suff w:val="space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102E6DBA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0D0226E"/>
    <w:multiLevelType w:val="hybridMultilevel"/>
    <w:tmpl w:val="D4E618BE"/>
    <w:lvl w:ilvl="0" w:tplc="042A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A46C3A"/>
    <w:multiLevelType w:val="hybridMultilevel"/>
    <w:tmpl w:val="59546206"/>
    <w:lvl w:ilvl="0" w:tplc="B26666B4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7766D9"/>
    <w:multiLevelType w:val="hybridMultilevel"/>
    <w:tmpl w:val="6B0ACE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3B7849"/>
    <w:multiLevelType w:val="multilevel"/>
    <w:tmpl w:val="F07415DC"/>
    <w:lvl w:ilvl="0">
      <w:start w:val="1"/>
      <w:numFmt w:val="upperRoman"/>
      <w:pStyle w:val="Heading1"/>
      <w:suff w:val="space"/>
      <w:lvlText w:val="%1."/>
      <w:lvlJc w:val="left"/>
      <w:pPr>
        <w:ind w:left="0" w:firstLine="0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suff w:val="space"/>
      <w:lvlText w:val="%2."/>
      <w:lvlJc w:val="left"/>
      <w:pPr>
        <w:ind w:left="720" w:hanging="720"/>
      </w:pPr>
      <w:rPr>
        <w:rFonts w:ascii="Times New Roman" w:hAnsi="Times New Roman" w:hint="default"/>
      </w:rPr>
    </w:lvl>
    <w:lvl w:ilvl="2">
      <w:start w:val="1"/>
      <w:numFmt w:val="lowerLetter"/>
      <w:pStyle w:val="Heading3"/>
      <w:suff w:val="space"/>
      <w:lvlText w:val="%3."/>
      <w:lvlJc w:val="left"/>
      <w:pPr>
        <w:ind w:left="0" w:firstLine="0"/>
      </w:pPr>
      <w:rPr>
        <w:rFonts w:ascii="Times New Roman" w:hAnsi="Times New Roman" w:hint="default"/>
        <w:b/>
        <w:i/>
        <w:sz w:val="24"/>
      </w:rPr>
    </w:lvl>
    <w:lvl w:ilvl="3">
      <w:start w:val="1"/>
      <w:numFmt w:val="decimal"/>
      <w:suff w:val="space"/>
      <w:lvlText w:val="Bước %4:"/>
      <w:lvlJc w:val="left"/>
      <w:pPr>
        <w:ind w:left="2160" w:hanging="2160"/>
      </w:pPr>
      <w:rPr>
        <w:rFonts w:hint="default"/>
      </w:rPr>
    </w:lvl>
    <w:lvl w:ilvl="4">
      <w:start w:val="1"/>
      <w:numFmt w:val="decimal"/>
      <w:pStyle w:val="Heading4"/>
      <w:suff w:val="space"/>
      <w:lvlText w:val="(%5)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5">
      <w:start w:val="1"/>
      <w:numFmt w:val="lowerLetter"/>
      <w:suff w:val="space"/>
      <w:lvlText w:val="%6."/>
      <w:lvlJc w:val="left"/>
      <w:pPr>
        <w:ind w:left="567" w:firstLine="0"/>
      </w:pPr>
      <w:rPr>
        <w:rFonts w:hint="default"/>
        <w:caps/>
      </w:rPr>
    </w:lvl>
    <w:lvl w:ilvl="6">
      <w:start w:val="1"/>
      <w:numFmt w:val="decimal"/>
      <w:pStyle w:val="Heading7"/>
      <w:suff w:val="space"/>
      <w:lvlText w:val="%7."/>
      <w:lvlJc w:val="left"/>
      <w:pPr>
        <w:ind w:left="567" w:firstLine="0"/>
      </w:pPr>
      <w:rPr>
        <w:rFonts w:ascii="Times New Roman" w:hAnsi="Times New Roman" w:hint="default"/>
        <w:caps w:val="0"/>
        <w:sz w:val="24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1A892608"/>
    <w:multiLevelType w:val="hybridMultilevel"/>
    <w:tmpl w:val="7BBE8622"/>
    <w:lvl w:ilvl="0" w:tplc="B26666B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B27F27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14B61F4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195127B"/>
    <w:multiLevelType w:val="hybridMultilevel"/>
    <w:tmpl w:val="3A729170"/>
    <w:lvl w:ilvl="0" w:tplc="042A000F">
      <w:start w:val="1"/>
      <w:numFmt w:val="decimal"/>
      <w:lvlText w:val="%1."/>
      <w:lvlJc w:val="left"/>
      <w:pPr>
        <w:ind w:left="360" w:hanging="360"/>
      </w:pPr>
    </w:lvl>
    <w:lvl w:ilvl="1" w:tplc="042A0019" w:tentative="1">
      <w:start w:val="1"/>
      <w:numFmt w:val="lowerLetter"/>
      <w:lvlText w:val="%2."/>
      <w:lvlJc w:val="left"/>
      <w:pPr>
        <w:ind w:left="1080" w:hanging="360"/>
      </w:pPr>
    </w:lvl>
    <w:lvl w:ilvl="2" w:tplc="042A001B" w:tentative="1">
      <w:start w:val="1"/>
      <w:numFmt w:val="lowerRoman"/>
      <w:lvlText w:val="%3."/>
      <w:lvlJc w:val="right"/>
      <w:pPr>
        <w:ind w:left="1800" w:hanging="180"/>
      </w:pPr>
    </w:lvl>
    <w:lvl w:ilvl="3" w:tplc="042A000F" w:tentative="1">
      <w:start w:val="1"/>
      <w:numFmt w:val="decimal"/>
      <w:lvlText w:val="%4."/>
      <w:lvlJc w:val="left"/>
      <w:pPr>
        <w:ind w:left="2520" w:hanging="360"/>
      </w:pPr>
    </w:lvl>
    <w:lvl w:ilvl="4" w:tplc="042A0019" w:tentative="1">
      <w:start w:val="1"/>
      <w:numFmt w:val="lowerLetter"/>
      <w:lvlText w:val="%5."/>
      <w:lvlJc w:val="left"/>
      <w:pPr>
        <w:ind w:left="3240" w:hanging="360"/>
      </w:pPr>
    </w:lvl>
    <w:lvl w:ilvl="5" w:tplc="042A001B" w:tentative="1">
      <w:start w:val="1"/>
      <w:numFmt w:val="lowerRoman"/>
      <w:lvlText w:val="%6."/>
      <w:lvlJc w:val="right"/>
      <w:pPr>
        <w:ind w:left="3960" w:hanging="180"/>
      </w:pPr>
    </w:lvl>
    <w:lvl w:ilvl="6" w:tplc="042A000F" w:tentative="1">
      <w:start w:val="1"/>
      <w:numFmt w:val="decimal"/>
      <w:lvlText w:val="%7."/>
      <w:lvlJc w:val="left"/>
      <w:pPr>
        <w:ind w:left="4680" w:hanging="360"/>
      </w:pPr>
    </w:lvl>
    <w:lvl w:ilvl="7" w:tplc="042A0019" w:tentative="1">
      <w:start w:val="1"/>
      <w:numFmt w:val="lowerLetter"/>
      <w:lvlText w:val="%8."/>
      <w:lvlJc w:val="left"/>
      <w:pPr>
        <w:ind w:left="5400" w:hanging="360"/>
      </w:pPr>
    </w:lvl>
    <w:lvl w:ilvl="8" w:tplc="042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CF390A"/>
    <w:multiLevelType w:val="multilevel"/>
    <w:tmpl w:val="E61C4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5F61AED"/>
    <w:multiLevelType w:val="hybridMultilevel"/>
    <w:tmpl w:val="7D083FDE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F6558C"/>
    <w:multiLevelType w:val="hybridMultilevel"/>
    <w:tmpl w:val="4B3CBE8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9B24AB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2F6D2AA6"/>
    <w:multiLevelType w:val="hybridMultilevel"/>
    <w:tmpl w:val="B5A04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E344F6"/>
    <w:multiLevelType w:val="hybridMultilevel"/>
    <w:tmpl w:val="A7947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660F0"/>
    <w:multiLevelType w:val="hybridMultilevel"/>
    <w:tmpl w:val="EE526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AD25AC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3B8A6635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3BE75F44"/>
    <w:multiLevelType w:val="multilevel"/>
    <w:tmpl w:val="1F32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D28573C"/>
    <w:multiLevelType w:val="hybridMultilevel"/>
    <w:tmpl w:val="2C52CAE0"/>
    <w:lvl w:ilvl="0" w:tplc="CB8680A2">
      <w:start w:val="1"/>
      <w:numFmt w:val="decimal"/>
      <w:lvlText w:val="%1.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F66BBB"/>
    <w:multiLevelType w:val="hybridMultilevel"/>
    <w:tmpl w:val="7348F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D037E3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5002347A"/>
    <w:multiLevelType w:val="hybridMultilevel"/>
    <w:tmpl w:val="D43812FE"/>
    <w:lvl w:ilvl="0" w:tplc="3AA2BA9E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4A17C90"/>
    <w:multiLevelType w:val="multilevel"/>
    <w:tmpl w:val="E4FA1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DD87C6B"/>
    <w:multiLevelType w:val="hybridMultilevel"/>
    <w:tmpl w:val="E9865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C038EC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68997640"/>
    <w:multiLevelType w:val="multilevel"/>
    <w:tmpl w:val="8A3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C303945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76200BBE"/>
    <w:multiLevelType w:val="hybridMultilevel"/>
    <w:tmpl w:val="036ED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6742109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797127F9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6"/>
  </w:num>
  <w:num w:numId="2">
    <w:abstractNumId w:val="21"/>
  </w:num>
  <w:num w:numId="3">
    <w:abstractNumId w:val="1"/>
  </w:num>
  <w:num w:numId="4">
    <w:abstractNumId w:val="24"/>
  </w:num>
  <w:num w:numId="5">
    <w:abstractNumId w:val="13"/>
  </w:num>
  <w:num w:numId="6">
    <w:abstractNumId w:val="7"/>
  </w:num>
  <w:num w:numId="7">
    <w:abstractNumId w:val="0"/>
  </w:num>
  <w:num w:numId="8">
    <w:abstractNumId w:val="3"/>
  </w:num>
  <w:num w:numId="9">
    <w:abstractNumId w:val="4"/>
  </w:num>
  <w:num w:numId="10">
    <w:abstractNumId w:val="26"/>
  </w:num>
  <w:num w:numId="11">
    <w:abstractNumId w:val="28"/>
  </w:num>
  <w:num w:numId="12">
    <w:abstractNumId w:val="16"/>
  </w:num>
  <w:num w:numId="13">
    <w:abstractNumId w:val="25"/>
  </w:num>
  <w:num w:numId="14">
    <w:abstractNumId w:val="20"/>
  </w:num>
  <w:num w:numId="15">
    <w:abstractNumId w:val="11"/>
  </w:num>
  <w:num w:numId="16">
    <w:abstractNumId w:val="29"/>
  </w:num>
  <w:num w:numId="17">
    <w:abstractNumId w:val="2"/>
  </w:num>
  <w:num w:numId="18">
    <w:abstractNumId w:val="22"/>
  </w:num>
  <w:num w:numId="19">
    <w:abstractNumId w:val="30"/>
  </w:num>
  <w:num w:numId="20">
    <w:abstractNumId w:val="5"/>
  </w:num>
  <w:num w:numId="21">
    <w:abstractNumId w:val="14"/>
  </w:num>
  <w:num w:numId="22">
    <w:abstractNumId w:val="9"/>
  </w:num>
  <w:num w:numId="23">
    <w:abstractNumId w:val="8"/>
  </w:num>
  <w:num w:numId="24">
    <w:abstractNumId w:val="23"/>
  </w:num>
  <w:num w:numId="25">
    <w:abstractNumId w:val="19"/>
  </w:num>
  <w:num w:numId="26">
    <w:abstractNumId w:val="27"/>
  </w:num>
  <w:num w:numId="27">
    <w:abstractNumId w:val="32"/>
  </w:num>
  <w:num w:numId="28">
    <w:abstractNumId w:val="18"/>
  </w:num>
  <w:num w:numId="29">
    <w:abstractNumId w:val="31"/>
  </w:num>
  <w:num w:numId="30">
    <w:abstractNumId w:val="15"/>
  </w:num>
  <w:num w:numId="31">
    <w:abstractNumId w:val="17"/>
  </w:num>
  <w:num w:numId="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2"/>
  </w:num>
  <w:num w:numId="35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90"/>
  <w:mirrorMargins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bM0NjExM7c0MjBV0lEKTi0uzszPAykwrAUAetaxmiwAAAA="/>
  </w:docVars>
  <w:rsids>
    <w:rsidRoot w:val="00FE25F8"/>
    <w:rsid w:val="0000024B"/>
    <w:rsid w:val="0000081D"/>
    <w:rsid w:val="0000093F"/>
    <w:rsid w:val="00000C31"/>
    <w:rsid w:val="00000CAF"/>
    <w:rsid w:val="00001EFD"/>
    <w:rsid w:val="000021A8"/>
    <w:rsid w:val="0000257C"/>
    <w:rsid w:val="00002A10"/>
    <w:rsid w:val="00002B35"/>
    <w:rsid w:val="00002C67"/>
    <w:rsid w:val="00003205"/>
    <w:rsid w:val="000036D9"/>
    <w:rsid w:val="00004083"/>
    <w:rsid w:val="00004E46"/>
    <w:rsid w:val="00005239"/>
    <w:rsid w:val="000063D6"/>
    <w:rsid w:val="0000658A"/>
    <w:rsid w:val="00006A31"/>
    <w:rsid w:val="00006A7D"/>
    <w:rsid w:val="00006FA8"/>
    <w:rsid w:val="00006FEA"/>
    <w:rsid w:val="00007514"/>
    <w:rsid w:val="00007AD4"/>
    <w:rsid w:val="00007FDD"/>
    <w:rsid w:val="00011415"/>
    <w:rsid w:val="00011ACE"/>
    <w:rsid w:val="00013528"/>
    <w:rsid w:val="00013E79"/>
    <w:rsid w:val="0001418D"/>
    <w:rsid w:val="00014193"/>
    <w:rsid w:val="000141C7"/>
    <w:rsid w:val="000142D3"/>
    <w:rsid w:val="000144EC"/>
    <w:rsid w:val="000147A4"/>
    <w:rsid w:val="00014D91"/>
    <w:rsid w:val="00015536"/>
    <w:rsid w:val="00015802"/>
    <w:rsid w:val="0001592C"/>
    <w:rsid w:val="00016082"/>
    <w:rsid w:val="00016108"/>
    <w:rsid w:val="000164E3"/>
    <w:rsid w:val="000169E0"/>
    <w:rsid w:val="00016C3B"/>
    <w:rsid w:val="00016EDD"/>
    <w:rsid w:val="000170C5"/>
    <w:rsid w:val="000177F7"/>
    <w:rsid w:val="00017BAA"/>
    <w:rsid w:val="00017E83"/>
    <w:rsid w:val="0002005A"/>
    <w:rsid w:val="000200C6"/>
    <w:rsid w:val="00020399"/>
    <w:rsid w:val="000206D5"/>
    <w:rsid w:val="00020A99"/>
    <w:rsid w:val="00020ACC"/>
    <w:rsid w:val="00020ECB"/>
    <w:rsid w:val="00021011"/>
    <w:rsid w:val="0002150A"/>
    <w:rsid w:val="00021B49"/>
    <w:rsid w:val="00021CEB"/>
    <w:rsid w:val="00021E9D"/>
    <w:rsid w:val="0002204E"/>
    <w:rsid w:val="00023414"/>
    <w:rsid w:val="00023541"/>
    <w:rsid w:val="00023548"/>
    <w:rsid w:val="0002463D"/>
    <w:rsid w:val="000254DB"/>
    <w:rsid w:val="000259CC"/>
    <w:rsid w:val="00026B35"/>
    <w:rsid w:val="00026F36"/>
    <w:rsid w:val="000271A2"/>
    <w:rsid w:val="00027B75"/>
    <w:rsid w:val="000318AC"/>
    <w:rsid w:val="000329E2"/>
    <w:rsid w:val="00033031"/>
    <w:rsid w:val="00033B3F"/>
    <w:rsid w:val="000342CF"/>
    <w:rsid w:val="0003453C"/>
    <w:rsid w:val="00034E7B"/>
    <w:rsid w:val="00035488"/>
    <w:rsid w:val="00035540"/>
    <w:rsid w:val="00035B40"/>
    <w:rsid w:val="00035DC1"/>
    <w:rsid w:val="000366CC"/>
    <w:rsid w:val="000366F0"/>
    <w:rsid w:val="00036FC3"/>
    <w:rsid w:val="0003759D"/>
    <w:rsid w:val="00037FCD"/>
    <w:rsid w:val="00040461"/>
    <w:rsid w:val="00040BF8"/>
    <w:rsid w:val="000421D2"/>
    <w:rsid w:val="00042318"/>
    <w:rsid w:val="0004237F"/>
    <w:rsid w:val="000425F4"/>
    <w:rsid w:val="000435EE"/>
    <w:rsid w:val="00043851"/>
    <w:rsid w:val="0004399B"/>
    <w:rsid w:val="000449EB"/>
    <w:rsid w:val="00044A92"/>
    <w:rsid w:val="00044EB4"/>
    <w:rsid w:val="00045157"/>
    <w:rsid w:val="000452CB"/>
    <w:rsid w:val="00045426"/>
    <w:rsid w:val="000456BD"/>
    <w:rsid w:val="000458BE"/>
    <w:rsid w:val="00045B6F"/>
    <w:rsid w:val="00045BAA"/>
    <w:rsid w:val="00045C0B"/>
    <w:rsid w:val="00046770"/>
    <w:rsid w:val="00046CC8"/>
    <w:rsid w:val="00046D67"/>
    <w:rsid w:val="00046FF3"/>
    <w:rsid w:val="00047121"/>
    <w:rsid w:val="000509EA"/>
    <w:rsid w:val="00050A51"/>
    <w:rsid w:val="00051717"/>
    <w:rsid w:val="00051A84"/>
    <w:rsid w:val="00051DE3"/>
    <w:rsid w:val="00051E08"/>
    <w:rsid w:val="00051F05"/>
    <w:rsid w:val="00051FCE"/>
    <w:rsid w:val="000521BF"/>
    <w:rsid w:val="00052211"/>
    <w:rsid w:val="00052BC9"/>
    <w:rsid w:val="00052DB0"/>
    <w:rsid w:val="00052FB9"/>
    <w:rsid w:val="0005325F"/>
    <w:rsid w:val="0005345D"/>
    <w:rsid w:val="000540FC"/>
    <w:rsid w:val="00054923"/>
    <w:rsid w:val="00054CE5"/>
    <w:rsid w:val="00054E3A"/>
    <w:rsid w:val="00055567"/>
    <w:rsid w:val="00055705"/>
    <w:rsid w:val="00055E62"/>
    <w:rsid w:val="00056A5A"/>
    <w:rsid w:val="00056F09"/>
    <w:rsid w:val="000604D6"/>
    <w:rsid w:val="00060F12"/>
    <w:rsid w:val="00061298"/>
    <w:rsid w:val="000620D1"/>
    <w:rsid w:val="0006285B"/>
    <w:rsid w:val="000629D0"/>
    <w:rsid w:val="00062B6B"/>
    <w:rsid w:val="00062CC2"/>
    <w:rsid w:val="00062E8B"/>
    <w:rsid w:val="00063A1E"/>
    <w:rsid w:val="00064D60"/>
    <w:rsid w:val="00065134"/>
    <w:rsid w:val="000653EF"/>
    <w:rsid w:val="0006553E"/>
    <w:rsid w:val="000668CE"/>
    <w:rsid w:val="00066E34"/>
    <w:rsid w:val="00067981"/>
    <w:rsid w:val="00070198"/>
    <w:rsid w:val="00070D11"/>
    <w:rsid w:val="00070E62"/>
    <w:rsid w:val="00071724"/>
    <w:rsid w:val="00071B8C"/>
    <w:rsid w:val="000734FD"/>
    <w:rsid w:val="00073A7A"/>
    <w:rsid w:val="00073FC2"/>
    <w:rsid w:val="00074452"/>
    <w:rsid w:val="00074CB2"/>
    <w:rsid w:val="00075920"/>
    <w:rsid w:val="00076145"/>
    <w:rsid w:val="0007656E"/>
    <w:rsid w:val="00076B1B"/>
    <w:rsid w:val="00076EA9"/>
    <w:rsid w:val="00077D5C"/>
    <w:rsid w:val="00080871"/>
    <w:rsid w:val="00081F54"/>
    <w:rsid w:val="000829B8"/>
    <w:rsid w:val="00082AB2"/>
    <w:rsid w:val="00083B4E"/>
    <w:rsid w:val="00083FC7"/>
    <w:rsid w:val="000842F1"/>
    <w:rsid w:val="00085201"/>
    <w:rsid w:val="000871CB"/>
    <w:rsid w:val="000879F4"/>
    <w:rsid w:val="00091099"/>
    <w:rsid w:val="0009228F"/>
    <w:rsid w:val="000928C2"/>
    <w:rsid w:val="000929BB"/>
    <w:rsid w:val="00092FDF"/>
    <w:rsid w:val="00093179"/>
    <w:rsid w:val="000935CB"/>
    <w:rsid w:val="00093B9D"/>
    <w:rsid w:val="00093BDE"/>
    <w:rsid w:val="00093E76"/>
    <w:rsid w:val="000945BB"/>
    <w:rsid w:val="000946D3"/>
    <w:rsid w:val="00095792"/>
    <w:rsid w:val="0009590C"/>
    <w:rsid w:val="00096833"/>
    <w:rsid w:val="000A070D"/>
    <w:rsid w:val="000A0D7B"/>
    <w:rsid w:val="000A1055"/>
    <w:rsid w:val="000A15B2"/>
    <w:rsid w:val="000A1A31"/>
    <w:rsid w:val="000A216A"/>
    <w:rsid w:val="000A2598"/>
    <w:rsid w:val="000A2B65"/>
    <w:rsid w:val="000A412D"/>
    <w:rsid w:val="000A43DF"/>
    <w:rsid w:val="000A63D3"/>
    <w:rsid w:val="000A63EC"/>
    <w:rsid w:val="000A650F"/>
    <w:rsid w:val="000A689C"/>
    <w:rsid w:val="000A7A62"/>
    <w:rsid w:val="000A7C68"/>
    <w:rsid w:val="000B0149"/>
    <w:rsid w:val="000B0338"/>
    <w:rsid w:val="000B0699"/>
    <w:rsid w:val="000B0A95"/>
    <w:rsid w:val="000B155E"/>
    <w:rsid w:val="000B1D08"/>
    <w:rsid w:val="000B1DC8"/>
    <w:rsid w:val="000B2474"/>
    <w:rsid w:val="000B2527"/>
    <w:rsid w:val="000B2653"/>
    <w:rsid w:val="000B2800"/>
    <w:rsid w:val="000B2A46"/>
    <w:rsid w:val="000B333A"/>
    <w:rsid w:val="000B3A3B"/>
    <w:rsid w:val="000B4A2B"/>
    <w:rsid w:val="000B5081"/>
    <w:rsid w:val="000B66BD"/>
    <w:rsid w:val="000B67EA"/>
    <w:rsid w:val="000B7924"/>
    <w:rsid w:val="000B7C21"/>
    <w:rsid w:val="000C016A"/>
    <w:rsid w:val="000C02D2"/>
    <w:rsid w:val="000C030B"/>
    <w:rsid w:val="000C05B4"/>
    <w:rsid w:val="000C1A2B"/>
    <w:rsid w:val="000C2053"/>
    <w:rsid w:val="000C2590"/>
    <w:rsid w:val="000C264E"/>
    <w:rsid w:val="000C2B71"/>
    <w:rsid w:val="000C2ECA"/>
    <w:rsid w:val="000C471E"/>
    <w:rsid w:val="000C4AFB"/>
    <w:rsid w:val="000C4E39"/>
    <w:rsid w:val="000C5534"/>
    <w:rsid w:val="000C59E1"/>
    <w:rsid w:val="000C5E79"/>
    <w:rsid w:val="000C7605"/>
    <w:rsid w:val="000D0974"/>
    <w:rsid w:val="000D0B1F"/>
    <w:rsid w:val="000D0FEA"/>
    <w:rsid w:val="000D1177"/>
    <w:rsid w:val="000D16F6"/>
    <w:rsid w:val="000D270E"/>
    <w:rsid w:val="000D2CAB"/>
    <w:rsid w:val="000D2CAD"/>
    <w:rsid w:val="000D311E"/>
    <w:rsid w:val="000D4516"/>
    <w:rsid w:val="000D4F12"/>
    <w:rsid w:val="000D4FF1"/>
    <w:rsid w:val="000D557A"/>
    <w:rsid w:val="000D5632"/>
    <w:rsid w:val="000D59F1"/>
    <w:rsid w:val="000D5CBF"/>
    <w:rsid w:val="000D6074"/>
    <w:rsid w:val="000D67C3"/>
    <w:rsid w:val="000D6B19"/>
    <w:rsid w:val="000D6C81"/>
    <w:rsid w:val="000D6D54"/>
    <w:rsid w:val="000D7442"/>
    <w:rsid w:val="000D7491"/>
    <w:rsid w:val="000E0908"/>
    <w:rsid w:val="000E118D"/>
    <w:rsid w:val="000E15D3"/>
    <w:rsid w:val="000E28C6"/>
    <w:rsid w:val="000E3CD7"/>
    <w:rsid w:val="000E3F55"/>
    <w:rsid w:val="000E44B0"/>
    <w:rsid w:val="000E456A"/>
    <w:rsid w:val="000E48EB"/>
    <w:rsid w:val="000E4EA1"/>
    <w:rsid w:val="000E5789"/>
    <w:rsid w:val="000E6370"/>
    <w:rsid w:val="000E677E"/>
    <w:rsid w:val="000E69CF"/>
    <w:rsid w:val="000E6A8C"/>
    <w:rsid w:val="000E6EF0"/>
    <w:rsid w:val="000F0068"/>
    <w:rsid w:val="000F0C3F"/>
    <w:rsid w:val="000F12B1"/>
    <w:rsid w:val="000F185A"/>
    <w:rsid w:val="000F202F"/>
    <w:rsid w:val="000F2F48"/>
    <w:rsid w:val="000F2F6D"/>
    <w:rsid w:val="000F3552"/>
    <w:rsid w:val="000F3815"/>
    <w:rsid w:val="000F383A"/>
    <w:rsid w:val="000F47BA"/>
    <w:rsid w:val="000F5186"/>
    <w:rsid w:val="000F5F70"/>
    <w:rsid w:val="000F6261"/>
    <w:rsid w:val="000F6293"/>
    <w:rsid w:val="000F6910"/>
    <w:rsid w:val="000F69FE"/>
    <w:rsid w:val="000F6DA4"/>
    <w:rsid w:val="000F74C2"/>
    <w:rsid w:val="000F77F8"/>
    <w:rsid w:val="000F78E6"/>
    <w:rsid w:val="000F7C84"/>
    <w:rsid w:val="00100F17"/>
    <w:rsid w:val="001018AF"/>
    <w:rsid w:val="00101B00"/>
    <w:rsid w:val="0010218F"/>
    <w:rsid w:val="0010223D"/>
    <w:rsid w:val="0010285D"/>
    <w:rsid w:val="001030A0"/>
    <w:rsid w:val="00103180"/>
    <w:rsid w:val="0010399E"/>
    <w:rsid w:val="001044A7"/>
    <w:rsid w:val="0010534E"/>
    <w:rsid w:val="00105784"/>
    <w:rsid w:val="00105CF1"/>
    <w:rsid w:val="00106A7C"/>
    <w:rsid w:val="00106E78"/>
    <w:rsid w:val="001071AA"/>
    <w:rsid w:val="00107A4D"/>
    <w:rsid w:val="00107CB5"/>
    <w:rsid w:val="001100D4"/>
    <w:rsid w:val="001105D1"/>
    <w:rsid w:val="00110B54"/>
    <w:rsid w:val="00110D1F"/>
    <w:rsid w:val="00110F1A"/>
    <w:rsid w:val="00112D74"/>
    <w:rsid w:val="00112E2C"/>
    <w:rsid w:val="00113941"/>
    <w:rsid w:val="00113978"/>
    <w:rsid w:val="00113E82"/>
    <w:rsid w:val="00113ED2"/>
    <w:rsid w:val="00114D3A"/>
    <w:rsid w:val="00114D60"/>
    <w:rsid w:val="001153BE"/>
    <w:rsid w:val="00115479"/>
    <w:rsid w:val="00115C94"/>
    <w:rsid w:val="00116700"/>
    <w:rsid w:val="00116774"/>
    <w:rsid w:val="00116853"/>
    <w:rsid w:val="0011786C"/>
    <w:rsid w:val="00117CFA"/>
    <w:rsid w:val="00117E0D"/>
    <w:rsid w:val="00120489"/>
    <w:rsid w:val="001205CC"/>
    <w:rsid w:val="0012066D"/>
    <w:rsid w:val="00120BFF"/>
    <w:rsid w:val="0012190C"/>
    <w:rsid w:val="00121D5D"/>
    <w:rsid w:val="00121FA3"/>
    <w:rsid w:val="00122259"/>
    <w:rsid w:val="00122E51"/>
    <w:rsid w:val="00122EBE"/>
    <w:rsid w:val="001236B5"/>
    <w:rsid w:val="001236F9"/>
    <w:rsid w:val="001259CB"/>
    <w:rsid w:val="00126131"/>
    <w:rsid w:val="00126430"/>
    <w:rsid w:val="00126B11"/>
    <w:rsid w:val="00126EA8"/>
    <w:rsid w:val="001270BE"/>
    <w:rsid w:val="00127AFA"/>
    <w:rsid w:val="00127B8E"/>
    <w:rsid w:val="00130AAC"/>
    <w:rsid w:val="00130BD0"/>
    <w:rsid w:val="00131053"/>
    <w:rsid w:val="00131388"/>
    <w:rsid w:val="0013197A"/>
    <w:rsid w:val="0013260A"/>
    <w:rsid w:val="0013375A"/>
    <w:rsid w:val="001338CE"/>
    <w:rsid w:val="00134C1E"/>
    <w:rsid w:val="00135376"/>
    <w:rsid w:val="001356C3"/>
    <w:rsid w:val="00136037"/>
    <w:rsid w:val="00136168"/>
    <w:rsid w:val="00136BA6"/>
    <w:rsid w:val="001375CD"/>
    <w:rsid w:val="00137D5C"/>
    <w:rsid w:val="00140134"/>
    <w:rsid w:val="0014100F"/>
    <w:rsid w:val="00141046"/>
    <w:rsid w:val="001412B4"/>
    <w:rsid w:val="001415D7"/>
    <w:rsid w:val="00141B55"/>
    <w:rsid w:val="00141C1F"/>
    <w:rsid w:val="00141CC5"/>
    <w:rsid w:val="00141FE7"/>
    <w:rsid w:val="001426F0"/>
    <w:rsid w:val="00142C8D"/>
    <w:rsid w:val="00143AD3"/>
    <w:rsid w:val="00143F2B"/>
    <w:rsid w:val="00143F4A"/>
    <w:rsid w:val="0014444D"/>
    <w:rsid w:val="0014456D"/>
    <w:rsid w:val="001449D0"/>
    <w:rsid w:val="0014517E"/>
    <w:rsid w:val="001451BF"/>
    <w:rsid w:val="00145B41"/>
    <w:rsid w:val="001467E3"/>
    <w:rsid w:val="001470F0"/>
    <w:rsid w:val="00147A30"/>
    <w:rsid w:val="00147AF1"/>
    <w:rsid w:val="00147C37"/>
    <w:rsid w:val="00147D2E"/>
    <w:rsid w:val="0015004D"/>
    <w:rsid w:val="001503D8"/>
    <w:rsid w:val="001503F4"/>
    <w:rsid w:val="001509C5"/>
    <w:rsid w:val="00150CCB"/>
    <w:rsid w:val="00150F14"/>
    <w:rsid w:val="001518A3"/>
    <w:rsid w:val="00151D86"/>
    <w:rsid w:val="00151F00"/>
    <w:rsid w:val="00152280"/>
    <w:rsid w:val="00152845"/>
    <w:rsid w:val="0015336E"/>
    <w:rsid w:val="00153481"/>
    <w:rsid w:val="00153567"/>
    <w:rsid w:val="00154120"/>
    <w:rsid w:val="00154259"/>
    <w:rsid w:val="001544BB"/>
    <w:rsid w:val="001545AA"/>
    <w:rsid w:val="00155198"/>
    <w:rsid w:val="00155498"/>
    <w:rsid w:val="001557F3"/>
    <w:rsid w:val="001569A9"/>
    <w:rsid w:val="00156AD4"/>
    <w:rsid w:val="00157065"/>
    <w:rsid w:val="001579B4"/>
    <w:rsid w:val="00157C72"/>
    <w:rsid w:val="00161326"/>
    <w:rsid w:val="00161521"/>
    <w:rsid w:val="00161B8E"/>
    <w:rsid w:val="0016281D"/>
    <w:rsid w:val="00162F9A"/>
    <w:rsid w:val="001631DF"/>
    <w:rsid w:val="001635A2"/>
    <w:rsid w:val="00163AD0"/>
    <w:rsid w:val="001646E5"/>
    <w:rsid w:val="00164C9C"/>
    <w:rsid w:val="0016546F"/>
    <w:rsid w:val="00165E6B"/>
    <w:rsid w:val="001669B9"/>
    <w:rsid w:val="00167560"/>
    <w:rsid w:val="00167D01"/>
    <w:rsid w:val="00167FAC"/>
    <w:rsid w:val="0017040A"/>
    <w:rsid w:val="00170EF7"/>
    <w:rsid w:val="00171575"/>
    <w:rsid w:val="00171C23"/>
    <w:rsid w:val="00172C7B"/>
    <w:rsid w:val="00172DCB"/>
    <w:rsid w:val="00173962"/>
    <w:rsid w:val="00173F52"/>
    <w:rsid w:val="001749BE"/>
    <w:rsid w:val="00174A02"/>
    <w:rsid w:val="0017586C"/>
    <w:rsid w:val="00175E8B"/>
    <w:rsid w:val="00175FB3"/>
    <w:rsid w:val="001763AE"/>
    <w:rsid w:val="00180078"/>
    <w:rsid w:val="00181905"/>
    <w:rsid w:val="00181CB0"/>
    <w:rsid w:val="00181E5D"/>
    <w:rsid w:val="001820F4"/>
    <w:rsid w:val="00182496"/>
    <w:rsid w:val="0018414C"/>
    <w:rsid w:val="00184960"/>
    <w:rsid w:val="00184AD2"/>
    <w:rsid w:val="00184D6C"/>
    <w:rsid w:val="00184FDC"/>
    <w:rsid w:val="0018578A"/>
    <w:rsid w:val="00186685"/>
    <w:rsid w:val="00186DC0"/>
    <w:rsid w:val="00187257"/>
    <w:rsid w:val="001873A0"/>
    <w:rsid w:val="0018761E"/>
    <w:rsid w:val="00187C7F"/>
    <w:rsid w:val="001902BE"/>
    <w:rsid w:val="00190300"/>
    <w:rsid w:val="001904E1"/>
    <w:rsid w:val="00190549"/>
    <w:rsid w:val="00190633"/>
    <w:rsid w:val="001911BB"/>
    <w:rsid w:val="00191339"/>
    <w:rsid w:val="00192631"/>
    <w:rsid w:val="00193136"/>
    <w:rsid w:val="001933C3"/>
    <w:rsid w:val="001947BA"/>
    <w:rsid w:val="00194FDE"/>
    <w:rsid w:val="00195223"/>
    <w:rsid w:val="0019571F"/>
    <w:rsid w:val="001959F8"/>
    <w:rsid w:val="00196901"/>
    <w:rsid w:val="00196B81"/>
    <w:rsid w:val="00197497"/>
    <w:rsid w:val="001978E8"/>
    <w:rsid w:val="001A1D3F"/>
    <w:rsid w:val="001A2A3E"/>
    <w:rsid w:val="001A2BC2"/>
    <w:rsid w:val="001A3031"/>
    <w:rsid w:val="001A3B58"/>
    <w:rsid w:val="001A47E8"/>
    <w:rsid w:val="001A536B"/>
    <w:rsid w:val="001A56B7"/>
    <w:rsid w:val="001A5CF2"/>
    <w:rsid w:val="001A62D0"/>
    <w:rsid w:val="001A6FA5"/>
    <w:rsid w:val="001A73AD"/>
    <w:rsid w:val="001B0B81"/>
    <w:rsid w:val="001B0E65"/>
    <w:rsid w:val="001B0E89"/>
    <w:rsid w:val="001B18EC"/>
    <w:rsid w:val="001B2CE0"/>
    <w:rsid w:val="001B357B"/>
    <w:rsid w:val="001B3A30"/>
    <w:rsid w:val="001B453B"/>
    <w:rsid w:val="001B4BE0"/>
    <w:rsid w:val="001B5133"/>
    <w:rsid w:val="001B5149"/>
    <w:rsid w:val="001B51A5"/>
    <w:rsid w:val="001B5503"/>
    <w:rsid w:val="001B6C25"/>
    <w:rsid w:val="001B7FD0"/>
    <w:rsid w:val="001C0BA6"/>
    <w:rsid w:val="001C1E27"/>
    <w:rsid w:val="001C2E52"/>
    <w:rsid w:val="001C33C7"/>
    <w:rsid w:val="001C36AA"/>
    <w:rsid w:val="001C3E87"/>
    <w:rsid w:val="001C5004"/>
    <w:rsid w:val="001C620C"/>
    <w:rsid w:val="001C657E"/>
    <w:rsid w:val="001C67D3"/>
    <w:rsid w:val="001C7A7C"/>
    <w:rsid w:val="001D07B0"/>
    <w:rsid w:val="001D15D3"/>
    <w:rsid w:val="001D181E"/>
    <w:rsid w:val="001D1AF1"/>
    <w:rsid w:val="001D2483"/>
    <w:rsid w:val="001D26CB"/>
    <w:rsid w:val="001D295E"/>
    <w:rsid w:val="001D30E6"/>
    <w:rsid w:val="001D35A5"/>
    <w:rsid w:val="001D367A"/>
    <w:rsid w:val="001D3F64"/>
    <w:rsid w:val="001D4C24"/>
    <w:rsid w:val="001D507A"/>
    <w:rsid w:val="001D514C"/>
    <w:rsid w:val="001D545F"/>
    <w:rsid w:val="001D63CC"/>
    <w:rsid w:val="001D666A"/>
    <w:rsid w:val="001D6D66"/>
    <w:rsid w:val="001D6DB4"/>
    <w:rsid w:val="001D6F29"/>
    <w:rsid w:val="001D7303"/>
    <w:rsid w:val="001D745B"/>
    <w:rsid w:val="001D7B8C"/>
    <w:rsid w:val="001D7CF7"/>
    <w:rsid w:val="001D7DAB"/>
    <w:rsid w:val="001E006E"/>
    <w:rsid w:val="001E0114"/>
    <w:rsid w:val="001E02D5"/>
    <w:rsid w:val="001E03D5"/>
    <w:rsid w:val="001E0923"/>
    <w:rsid w:val="001E1487"/>
    <w:rsid w:val="001E1665"/>
    <w:rsid w:val="001E1A98"/>
    <w:rsid w:val="001E1AFF"/>
    <w:rsid w:val="001E1D24"/>
    <w:rsid w:val="001E2C06"/>
    <w:rsid w:val="001E2D1B"/>
    <w:rsid w:val="001E393F"/>
    <w:rsid w:val="001E4311"/>
    <w:rsid w:val="001E466B"/>
    <w:rsid w:val="001E58F6"/>
    <w:rsid w:val="001E6D9B"/>
    <w:rsid w:val="001E7D4C"/>
    <w:rsid w:val="001E7F1F"/>
    <w:rsid w:val="001F03CD"/>
    <w:rsid w:val="001F04BA"/>
    <w:rsid w:val="001F0689"/>
    <w:rsid w:val="001F06D6"/>
    <w:rsid w:val="001F077F"/>
    <w:rsid w:val="001F0C8A"/>
    <w:rsid w:val="001F15C8"/>
    <w:rsid w:val="001F1792"/>
    <w:rsid w:val="001F1BBB"/>
    <w:rsid w:val="001F26BC"/>
    <w:rsid w:val="001F2A17"/>
    <w:rsid w:val="001F37AC"/>
    <w:rsid w:val="001F3E90"/>
    <w:rsid w:val="001F49CF"/>
    <w:rsid w:val="001F4BE7"/>
    <w:rsid w:val="001F6034"/>
    <w:rsid w:val="001F76A6"/>
    <w:rsid w:val="00200166"/>
    <w:rsid w:val="00200D62"/>
    <w:rsid w:val="002011ED"/>
    <w:rsid w:val="00201C41"/>
    <w:rsid w:val="00202223"/>
    <w:rsid w:val="00202D21"/>
    <w:rsid w:val="00203207"/>
    <w:rsid w:val="00203549"/>
    <w:rsid w:val="00204C2C"/>
    <w:rsid w:val="00204F5E"/>
    <w:rsid w:val="002103A4"/>
    <w:rsid w:val="00211D37"/>
    <w:rsid w:val="00211E93"/>
    <w:rsid w:val="002123D0"/>
    <w:rsid w:val="0021250F"/>
    <w:rsid w:val="00212F1E"/>
    <w:rsid w:val="002130D0"/>
    <w:rsid w:val="0021400A"/>
    <w:rsid w:val="0021419C"/>
    <w:rsid w:val="00215186"/>
    <w:rsid w:val="002153EE"/>
    <w:rsid w:val="00215BB5"/>
    <w:rsid w:val="00215DFB"/>
    <w:rsid w:val="00217759"/>
    <w:rsid w:val="0021794E"/>
    <w:rsid w:val="0022083A"/>
    <w:rsid w:val="00220A2B"/>
    <w:rsid w:val="0022125A"/>
    <w:rsid w:val="00221417"/>
    <w:rsid w:val="002221CA"/>
    <w:rsid w:val="0022240D"/>
    <w:rsid w:val="00223897"/>
    <w:rsid w:val="00223BC4"/>
    <w:rsid w:val="00223CC0"/>
    <w:rsid w:val="00223E60"/>
    <w:rsid w:val="002242B8"/>
    <w:rsid w:val="00224D75"/>
    <w:rsid w:val="00224F02"/>
    <w:rsid w:val="0022588D"/>
    <w:rsid w:val="00226783"/>
    <w:rsid w:val="0022700F"/>
    <w:rsid w:val="00227531"/>
    <w:rsid w:val="002276B2"/>
    <w:rsid w:val="00227C00"/>
    <w:rsid w:val="00227DC6"/>
    <w:rsid w:val="00230163"/>
    <w:rsid w:val="002306C4"/>
    <w:rsid w:val="002308F7"/>
    <w:rsid w:val="002321CF"/>
    <w:rsid w:val="00232225"/>
    <w:rsid w:val="002322E4"/>
    <w:rsid w:val="002326AF"/>
    <w:rsid w:val="00232D59"/>
    <w:rsid w:val="002334A6"/>
    <w:rsid w:val="00233D0C"/>
    <w:rsid w:val="002343BF"/>
    <w:rsid w:val="0023595E"/>
    <w:rsid w:val="00235FA8"/>
    <w:rsid w:val="00236265"/>
    <w:rsid w:val="00236498"/>
    <w:rsid w:val="002376A9"/>
    <w:rsid w:val="002376F9"/>
    <w:rsid w:val="002379CD"/>
    <w:rsid w:val="00237D3A"/>
    <w:rsid w:val="00240444"/>
    <w:rsid w:val="00240633"/>
    <w:rsid w:val="00240AC4"/>
    <w:rsid w:val="00240E64"/>
    <w:rsid w:val="00241173"/>
    <w:rsid w:val="00241F3B"/>
    <w:rsid w:val="002425BA"/>
    <w:rsid w:val="00242E42"/>
    <w:rsid w:val="00242F97"/>
    <w:rsid w:val="0024383F"/>
    <w:rsid w:val="002439CA"/>
    <w:rsid w:val="00244016"/>
    <w:rsid w:val="002449D2"/>
    <w:rsid w:val="00245A3A"/>
    <w:rsid w:val="00245E82"/>
    <w:rsid w:val="00245F1A"/>
    <w:rsid w:val="00246B38"/>
    <w:rsid w:val="00247597"/>
    <w:rsid w:val="00247BA5"/>
    <w:rsid w:val="00247E6A"/>
    <w:rsid w:val="002508A2"/>
    <w:rsid w:val="00250976"/>
    <w:rsid w:val="00250C78"/>
    <w:rsid w:val="00250E26"/>
    <w:rsid w:val="00250F2F"/>
    <w:rsid w:val="00251143"/>
    <w:rsid w:val="002514C0"/>
    <w:rsid w:val="002514C3"/>
    <w:rsid w:val="00251F9E"/>
    <w:rsid w:val="00252020"/>
    <w:rsid w:val="0025288E"/>
    <w:rsid w:val="00253076"/>
    <w:rsid w:val="00253191"/>
    <w:rsid w:val="0025384F"/>
    <w:rsid w:val="00254474"/>
    <w:rsid w:val="00255118"/>
    <w:rsid w:val="00255533"/>
    <w:rsid w:val="00255801"/>
    <w:rsid w:val="00256286"/>
    <w:rsid w:val="0025759D"/>
    <w:rsid w:val="0026072A"/>
    <w:rsid w:val="00261480"/>
    <w:rsid w:val="002622E1"/>
    <w:rsid w:val="00262A13"/>
    <w:rsid w:val="00262B28"/>
    <w:rsid w:val="00263056"/>
    <w:rsid w:val="00263411"/>
    <w:rsid w:val="002639EB"/>
    <w:rsid w:val="0026400E"/>
    <w:rsid w:val="0026409B"/>
    <w:rsid w:val="002645F3"/>
    <w:rsid w:val="00264F3F"/>
    <w:rsid w:val="002656E8"/>
    <w:rsid w:val="00266792"/>
    <w:rsid w:val="00266B00"/>
    <w:rsid w:val="0026700F"/>
    <w:rsid w:val="00267086"/>
    <w:rsid w:val="002670B0"/>
    <w:rsid w:val="00267407"/>
    <w:rsid w:val="00267630"/>
    <w:rsid w:val="00267BE2"/>
    <w:rsid w:val="00270209"/>
    <w:rsid w:val="00271190"/>
    <w:rsid w:val="0027119C"/>
    <w:rsid w:val="0027226B"/>
    <w:rsid w:val="00272283"/>
    <w:rsid w:val="002729B2"/>
    <w:rsid w:val="002736F1"/>
    <w:rsid w:val="00273A61"/>
    <w:rsid w:val="00273F01"/>
    <w:rsid w:val="00274098"/>
    <w:rsid w:val="00274FDC"/>
    <w:rsid w:val="002757C7"/>
    <w:rsid w:val="002762DB"/>
    <w:rsid w:val="002776D1"/>
    <w:rsid w:val="00277834"/>
    <w:rsid w:val="002806CF"/>
    <w:rsid w:val="002812CC"/>
    <w:rsid w:val="00281C0D"/>
    <w:rsid w:val="00282374"/>
    <w:rsid w:val="002826E8"/>
    <w:rsid w:val="00282C45"/>
    <w:rsid w:val="002836C4"/>
    <w:rsid w:val="00283C68"/>
    <w:rsid w:val="00284DCE"/>
    <w:rsid w:val="00285051"/>
    <w:rsid w:val="00285D39"/>
    <w:rsid w:val="00286025"/>
    <w:rsid w:val="00286856"/>
    <w:rsid w:val="00286A00"/>
    <w:rsid w:val="00287306"/>
    <w:rsid w:val="0028756D"/>
    <w:rsid w:val="002877D3"/>
    <w:rsid w:val="00287831"/>
    <w:rsid w:val="00287EC9"/>
    <w:rsid w:val="002902AC"/>
    <w:rsid w:val="00290CB8"/>
    <w:rsid w:val="00290D36"/>
    <w:rsid w:val="00290F04"/>
    <w:rsid w:val="00291267"/>
    <w:rsid w:val="002912C2"/>
    <w:rsid w:val="002914C8"/>
    <w:rsid w:val="00292A89"/>
    <w:rsid w:val="00292AB9"/>
    <w:rsid w:val="00293407"/>
    <w:rsid w:val="0029420F"/>
    <w:rsid w:val="00294732"/>
    <w:rsid w:val="00294F36"/>
    <w:rsid w:val="0029509C"/>
    <w:rsid w:val="0029544E"/>
    <w:rsid w:val="00295466"/>
    <w:rsid w:val="00295472"/>
    <w:rsid w:val="002955DB"/>
    <w:rsid w:val="00295E34"/>
    <w:rsid w:val="0029639A"/>
    <w:rsid w:val="0029664B"/>
    <w:rsid w:val="0029786C"/>
    <w:rsid w:val="002979C8"/>
    <w:rsid w:val="002A0AD8"/>
    <w:rsid w:val="002A0C5B"/>
    <w:rsid w:val="002A16FB"/>
    <w:rsid w:val="002A1B32"/>
    <w:rsid w:val="002A26D5"/>
    <w:rsid w:val="002A2705"/>
    <w:rsid w:val="002A32D1"/>
    <w:rsid w:val="002A3A67"/>
    <w:rsid w:val="002A3F41"/>
    <w:rsid w:val="002A4CC7"/>
    <w:rsid w:val="002A4D9B"/>
    <w:rsid w:val="002A4EA9"/>
    <w:rsid w:val="002A53C4"/>
    <w:rsid w:val="002A55B3"/>
    <w:rsid w:val="002A566F"/>
    <w:rsid w:val="002A68CE"/>
    <w:rsid w:val="002A6BB7"/>
    <w:rsid w:val="002A769D"/>
    <w:rsid w:val="002A7C55"/>
    <w:rsid w:val="002A7E9E"/>
    <w:rsid w:val="002A7EBA"/>
    <w:rsid w:val="002B0317"/>
    <w:rsid w:val="002B0395"/>
    <w:rsid w:val="002B0637"/>
    <w:rsid w:val="002B0D3A"/>
    <w:rsid w:val="002B1951"/>
    <w:rsid w:val="002B1D88"/>
    <w:rsid w:val="002B1E40"/>
    <w:rsid w:val="002B268D"/>
    <w:rsid w:val="002B316C"/>
    <w:rsid w:val="002B3A1B"/>
    <w:rsid w:val="002B3F95"/>
    <w:rsid w:val="002B5023"/>
    <w:rsid w:val="002B512E"/>
    <w:rsid w:val="002B5262"/>
    <w:rsid w:val="002B5657"/>
    <w:rsid w:val="002B5C67"/>
    <w:rsid w:val="002B5D51"/>
    <w:rsid w:val="002B610C"/>
    <w:rsid w:val="002B637F"/>
    <w:rsid w:val="002B64BD"/>
    <w:rsid w:val="002B6653"/>
    <w:rsid w:val="002B67CF"/>
    <w:rsid w:val="002B6A20"/>
    <w:rsid w:val="002B70DE"/>
    <w:rsid w:val="002B754A"/>
    <w:rsid w:val="002C00A6"/>
    <w:rsid w:val="002C0400"/>
    <w:rsid w:val="002C14E7"/>
    <w:rsid w:val="002C175D"/>
    <w:rsid w:val="002C1761"/>
    <w:rsid w:val="002C19A9"/>
    <w:rsid w:val="002C1AAD"/>
    <w:rsid w:val="002C2422"/>
    <w:rsid w:val="002C25A2"/>
    <w:rsid w:val="002C2A39"/>
    <w:rsid w:val="002C2C72"/>
    <w:rsid w:val="002C3089"/>
    <w:rsid w:val="002C4610"/>
    <w:rsid w:val="002C4A90"/>
    <w:rsid w:val="002C527A"/>
    <w:rsid w:val="002C576A"/>
    <w:rsid w:val="002C5DD9"/>
    <w:rsid w:val="002C5E9D"/>
    <w:rsid w:val="002C6554"/>
    <w:rsid w:val="002C77C0"/>
    <w:rsid w:val="002D0D17"/>
    <w:rsid w:val="002D0EE7"/>
    <w:rsid w:val="002D16C4"/>
    <w:rsid w:val="002D17F0"/>
    <w:rsid w:val="002D18D0"/>
    <w:rsid w:val="002D32A3"/>
    <w:rsid w:val="002D33EA"/>
    <w:rsid w:val="002D395A"/>
    <w:rsid w:val="002D45EC"/>
    <w:rsid w:val="002D45ED"/>
    <w:rsid w:val="002D4EB0"/>
    <w:rsid w:val="002D5BFC"/>
    <w:rsid w:val="002E09A9"/>
    <w:rsid w:val="002E09AE"/>
    <w:rsid w:val="002E0D64"/>
    <w:rsid w:val="002E0E68"/>
    <w:rsid w:val="002E0FDB"/>
    <w:rsid w:val="002E1078"/>
    <w:rsid w:val="002E2502"/>
    <w:rsid w:val="002E2AD6"/>
    <w:rsid w:val="002E2DBF"/>
    <w:rsid w:val="002E31DE"/>
    <w:rsid w:val="002E3255"/>
    <w:rsid w:val="002E3311"/>
    <w:rsid w:val="002E3EFA"/>
    <w:rsid w:val="002E439B"/>
    <w:rsid w:val="002E46F2"/>
    <w:rsid w:val="002E4DED"/>
    <w:rsid w:val="002E577F"/>
    <w:rsid w:val="002E5812"/>
    <w:rsid w:val="002E691C"/>
    <w:rsid w:val="002E7329"/>
    <w:rsid w:val="002E79C0"/>
    <w:rsid w:val="002F0544"/>
    <w:rsid w:val="002F10AB"/>
    <w:rsid w:val="002F2365"/>
    <w:rsid w:val="002F3696"/>
    <w:rsid w:val="002F41C7"/>
    <w:rsid w:val="002F43F9"/>
    <w:rsid w:val="002F47BF"/>
    <w:rsid w:val="002F4C06"/>
    <w:rsid w:val="002F5141"/>
    <w:rsid w:val="002F62FF"/>
    <w:rsid w:val="002F717B"/>
    <w:rsid w:val="002F7334"/>
    <w:rsid w:val="002F7363"/>
    <w:rsid w:val="002F78C5"/>
    <w:rsid w:val="0030001F"/>
    <w:rsid w:val="00300D8E"/>
    <w:rsid w:val="003011CE"/>
    <w:rsid w:val="00301218"/>
    <w:rsid w:val="00301539"/>
    <w:rsid w:val="00302424"/>
    <w:rsid w:val="003025FE"/>
    <w:rsid w:val="003029A5"/>
    <w:rsid w:val="00302B89"/>
    <w:rsid w:val="00302C6F"/>
    <w:rsid w:val="00303361"/>
    <w:rsid w:val="00303840"/>
    <w:rsid w:val="00303AA4"/>
    <w:rsid w:val="00303D11"/>
    <w:rsid w:val="00303E84"/>
    <w:rsid w:val="003047F7"/>
    <w:rsid w:val="00304A55"/>
    <w:rsid w:val="00305148"/>
    <w:rsid w:val="003053CF"/>
    <w:rsid w:val="0030553E"/>
    <w:rsid w:val="00305D69"/>
    <w:rsid w:val="003070FA"/>
    <w:rsid w:val="00307D8C"/>
    <w:rsid w:val="003105ED"/>
    <w:rsid w:val="00310BB4"/>
    <w:rsid w:val="00311A08"/>
    <w:rsid w:val="00311B04"/>
    <w:rsid w:val="00312677"/>
    <w:rsid w:val="003128B7"/>
    <w:rsid w:val="00312B22"/>
    <w:rsid w:val="003133B7"/>
    <w:rsid w:val="00313727"/>
    <w:rsid w:val="003149DC"/>
    <w:rsid w:val="00314A5E"/>
    <w:rsid w:val="00314C4E"/>
    <w:rsid w:val="00314D49"/>
    <w:rsid w:val="00314D70"/>
    <w:rsid w:val="00314EB2"/>
    <w:rsid w:val="003153EA"/>
    <w:rsid w:val="00315722"/>
    <w:rsid w:val="00316105"/>
    <w:rsid w:val="003164F2"/>
    <w:rsid w:val="003167A1"/>
    <w:rsid w:val="00316A31"/>
    <w:rsid w:val="003170AC"/>
    <w:rsid w:val="003172B0"/>
    <w:rsid w:val="00317426"/>
    <w:rsid w:val="0031753C"/>
    <w:rsid w:val="003176C5"/>
    <w:rsid w:val="00317B30"/>
    <w:rsid w:val="0032013C"/>
    <w:rsid w:val="003203E1"/>
    <w:rsid w:val="00320718"/>
    <w:rsid w:val="0032076C"/>
    <w:rsid w:val="00321175"/>
    <w:rsid w:val="0032166F"/>
    <w:rsid w:val="00321F72"/>
    <w:rsid w:val="00322157"/>
    <w:rsid w:val="00322359"/>
    <w:rsid w:val="0032279D"/>
    <w:rsid w:val="00322C87"/>
    <w:rsid w:val="00322E2E"/>
    <w:rsid w:val="0032316A"/>
    <w:rsid w:val="0032399E"/>
    <w:rsid w:val="00323B46"/>
    <w:rsid w:val="00324283"/>
    <w:rsid w:val="00324A8E"/>
    <w:rsid w:val="00325E0F"/>
    <w:rsid w:val="00326184"/>
    <w:rsid w:val="003267FC"/>
    <w:rsid w:val="003274C2"/>
    <w:rsid w:val="003277E7"/>
    <w:rsid w:val="0032787B"/>
    <w:rsid w:val="00327F8E"/>
    <w:rsid w:val="00330177"/>
    <w:rsid w:val="003304DC"/>
    <w:rsid w:val="00330553"/>
    <w:rsid w:val="0033075F"/>
    <w:rsid w:val="003317B4"/>
    <w:rsid w:val="003325C3"/>
    <w:rsid w:val="00332930"/>
    <w:rsid w:val="00332E84"/>
    <w:rsid w:val="003330E4"/>
    <w:rsid w:val="003332C8"/>
    <w:rsid w:val="00334759"/>
    <w:rsid w:val="0033480B"/>
    <w:rsid w:val="00335377"/>
    <w:rsid w:val="0033549E"/>
    <w:rsid w:val="003354F6"/>
    <w:rsid w:val="003357B1"/>
    <w:rsid w:val="0033587E"/>
    <w:rsid w:val="00335C36"/>
    <w:rsid w:val="00335EB9"/>
    <w:rsid w:val="00336018"/>
    <w:rsid w:val="00336048"/>
    <w:rsid w:val="0033650D"/>
    <w:rsid w:val="003365B1"/>
    <w:rsid w:val="00336A2B"/>
    <w:rsid w:val="00336C01"/>
    <w:rsid w:val="00337295"/>
    <w:rsid w:val="003400E5"/>
    <w:rsid w:val="0034046D"/>
    <w:rsid w:val="00340562"/>
    <w:rsid w:val="00342DB6"/>
    <w:rsid w:val="00343533"/>
    <w:rsid w:val="00343830"/>
    <w:rsid w:val="00343DBD"/>
    <w:rsid w:val="003442C7"/>
    <w:rsid w:val="00344724"/>
    <w:rsid w:val="003456AE"/>
    <w:rsid w:val="0034631C"/>
    <w:rsid w:val="00346575"/>
    <w:rsid w:val="00347661"/>
    <w:rsid w:val="00347790"/>
    <w:rsid w:val="00350706"/>
    <w:rsid w:val="00350937"/>
    <w:rsid w:val="00350B81"/>
    <w:rsid w:val="003511DC"/>
    <w:rsid w:val="00352108"/>
    <w:rsid w:val="003527DD"/>
    <w:rsid w:val="00352F97"/>
    <w:rsid w:val="00353460"/>
    <w:rsid w:val="003538B1"/>
    <w:rsid w:val="00354226"/>
    <w:rsid w:val="0035465C"/>
    <w:rsid w:val="003549A1"/>
    <w:rsid w:val="00354C02"/>
    <w:rsid w:val="00355937"/>
    <w:rsid w:val="003559BD"/>
    <w:rsid w:val="00355BB1"/>
    <w:rsid w:val="00355CFA"/>
    <w:rsid w:val="003562DD"/>
    <w:rsid w:val="00356AA9"/>
    <w:rsid w:val="00356E23"/>
    <w:rsid w:val="00356ED8"/>
    <w:rsid w:val="003572A5"/>
    <w:rsid w:val="00357301"/>
    <w:rsid w:val="003579E2"/>
    <w:rsid w:val="00357C85"/>
    <w:rsid w:val="00360A96"/>
    <w:rsid w:val="00360B1F"/>
    <w:rsid w:val="00360FB3"/>
    <w:rsid w:val="003611DB"/>
    <w:rsid w:val="003615DC"/>
    <w:rsid w:val="003617EB"/>
    <w:rsid w:val="00361B4C"/>
    <w:rsid w:val="00362B42"/>
    <w:rsid w:val="00362EC6"/>
    <w:rsid w:val="00363288"/>
    <w:rsid w:val="0036375D"/>
    <w:rsid w:val="00364223"/>
    <w:rsid w:val="00364E58"/>
    <w:rsid w:val="003650BA"/>
    <w:rsid w:val="00365B21"/>
    <w:rsid w:val="00365D5C"/>
    <w:rsid w:val="00365F11"/>
    <w:rsid w:val="00366406"/>
    <w:rsid w:val="00366B1A"/>
    <w:rsid w:val="00367AC0"/>
    <w:rsid w:val="00367C46"/>
    <w:rsid w:val="00370EEB"/>
    <w:rsid w:val="003719F8"/>
    <w:rsid w:val="00371E4F"/>
    <w:rsid w:val="00372B9C"/>
    <w:rsid w:val="00372E0B"/>
    <w:rsid w:val="00372EFB"/>
    <w:rsid w:val="00373593"/>
    <w:rsid w:val="003740CE"/>
    <w:rsid w:val="00374247"/>
    <w:rsid w:val="00374CC7"/>
    <w:rsid w:val="003750D9"/>
    <w:rsid w:val="00375473"/>
    <w:rsid w:val="003755BE"/>
    <w:rsid w:val="00375D09"/>
    <w:rsid w:val="00377B77"/>
    <w:rsid w:val="00377D26"/>
    <w:rsid w:val="00377E42"/>
    <w:rsid w:val="00380756"/>
    <w:rsid w:val="00380BFB"/>
    <w:rsid w:val="00380FDD"/>
    <w:rsid w:val="003811AC"/>
    <w:rsid w:val="00381DD0"/>
    <w:rsid w:val="00382566"/>
    <w:rsid w:val="00382945"/>
    <w:rsid w:val="00382FB0"/>
    <w:rsid w:val="003839F9"/>
    <w:rsid w:val="00383C76"/>
    <w:rsid w:val="003847D5"/>
    <w:rsid w:val="00384F81"/>
    <w:rsid w:val="00385AE9"/>
    <w:rsid w:val="00385DE4"/>
    <w:rsid w:val="003862AD"/>
    <w:rsid w:val="003863C5"/>
    <w:rsid w:val="00386CC9"/>
    <w:rsid w:val="00387C1B"/>
    <w:rsid w:val="003903FB"/>
    <w:rsid w:val="0039161E"/>
    <w:rsid w:val="00391B9C"/>
    <w:rsid w:val="00391EA6"/>
    <w:rsid w:val="00392770"/>
    <w:rsid w:val="00394284"/>
    <w:rsid w:val="00395F4F"/>
    <w:rsid w:val="003962B2"/>
    <w:rsid w:val="00396E3F"/>
    <w:rsid w:val="003974CB"/>
    <w:rsid w:val="003A08BB"/>
    <w:rsid w:val="003A0A20"/>
    <w:rsid w:val="003A0A26"/>
    <w:rsid w:val="003A11E8"/>
    <w:rsid w:val="003A154A"/>
    <w:rsid w:val="003A16B1"/>
    <w:rsid w:val="003A1B56"/>
    <w:rsid w:val="003A1D0D"/>
    <w:rsid w:val="003A3EF5"/>
    <w:rsid w:val="003A475B"/>
    <w:rsid w:val="003A536D"/>
    <w:rsid w:val="003A5B61"/>
    <w:rsid w:val="003A5C89"/>
    <w:rsid w:val="003A636D"/>
    <w:rsid w:val="003A6BB5"/>
    <w:rsid w:val="003A7469"/>
    <w:rsid w:val="003A7918"/>
    <w:rsid w:val="003B0338"/>
    <w:rsid w:val="003B0842"/>
    <w:rsid w:val="003B0C77"/>
    <w:rsid w:val="003B1055"/>
    <w:rsid w:val="003B10BD"/>
    <w:rsid w:val="003B1226"/>
    <w:rsid w:val="003B15C4"/>
    <w:rsid w:val="003B172A"/>
    <w:rsid w:val="003B17CA"/>
    <w:rsid w:val="003B1C03"/>
    <w:rsid w:val="003B27B2"/>
    <w:rsid w:val="003B282E"/>
    <w:rsid w:val="003B28D1"/>
    <w:rsid w:val="003B2AB0"/>
    <w:rsid w:val="003B3D39"/>
    <w:rsid w:val="003B4D37"/>
    <w:rsid w:val="003B4F0B"/>
    <w:rsid w:val="003B5194"/>
    <w:rsid w:val="003B5397"/>
    <w:rsid w:val="003B54B6"/>
    <w:rsid w:val="003B5D2F"/>
    <w:rsid w:val="003B64A4"/>
    <w:rsid w:val="003B6A19"/>
    <w:rsid w:val="003B6B68"/>
    <w:rsid w:val="003B6C4B"/>
    <w:rsid w:val="003B72C6"/>
    <w:rsid w:val="003B7369"/>
    <w:rsid w:val="003B78AE"/>
    <w:rsid w:val="003B790B"/>
    <w:rsid w:val="003B7CE9"/>
    <w:rsid w:val="003C00AB"/>
    <w:rsid w:val="003C022F"/>
    <w:rsid w:val="003C107E"/>
    <w:rsid w:val="003C14A6"/>
    <w:rsid w:val="003C20E2"/>
    <w:rsid w:val="003C2587"/>
    <w:rsid w:val="003C25FD"/>
    <w:rsid w:val="003C2B6C"/>
    <w:rsid w:val="003C2E46"/>
    <w:rsid w:val="003C3F2D"/>
    <w:rsid w:val="003C3F54"/>
    <w:rsid w:val="003C3F6D"/>
    <w:rsid w:val="003C6E63"/>
    <w:rsid w:val="003C7029"/>
    <w:rsid w:val="003C759B"/>
    <w:rsid w:val="003C75E8"/>
    <w:rsid w:val="003C777D"/>
    <w:rsid w:val="003C78C6"/>
    <w:rsid w:val="003C7C59"/>
    <w:rsid w:val="003D080C"/>
    <w:rsid w:val="003D08FB"/>
    <w:rsid w:val="003D09DE"/>
    <w:rsid w:val="003D0BEC"/>
    <w:rsid w:val="003D125B"/>
    <w:rsid w:val="003D1264"/>
    <w:rsid w:val="003D1E50"/>
    <w:rsid w:val="003D23ED"/>
    <w:rsid w:val="003D289D"/>
    <w:rsid w:val="003D34EF"/>
    <w:rsid w:val="003D390E"/>
    <w:rsid w:val="003D3A18"/>
    <w:rsid w:val="003D41EF"/>
    <w:rsid w:val="003D4261"/>
    <w:rsid w:val="003D481F"/>
    <w:rsid w:val="003D4E6D"/>
    <w:rsid w:val="003D507A"/>
    <w:rsid w:val="003D50E7"/>
    <w:rsid w:val="003D518E"/>
    <w:rsid w:val="003D5CDF"/>
    <w:rsid w:val="003D5FE3"/>
    <w:rsid w:val="003D69FE"/>
    <w:rsid w:val="003D6D70"/>
    <w:rsid w:val="003D764B"/>
    <w:rsid w:val="003E0F9A"/>
    <w:rsid w:val="003E184A"/>
    <w:rsid w:val="003E1D56"/>
    <w:rsid w:val="003E22AA"/>
    <w:rsid w:val="003E2651"/>
    <w:rsid w:val="003E2F7F"/>
    <w:rsid w:val="003E38E5"/>
    <w:rsid w:val="003E397B"/>
    <w:rsid w:val="003E4213"/>
    <w:rsid w:val="003E46E5"/>
    <w:rsid w:val="003E4F49"/>
    <w:rsid w:val="003E521E"/>
    <w:rsid w:val="003E57BC"/>
    <w:rsid w:val="003E6E2E"/>
    <w:rsid w:val="003E6ED0"/>
    <w:rsid w:val="003E7A64"/>
    <w:rsid w:val="003E7CE1"/>
    <w:rsid w:val="003F01DE"/>
    <w:rsid w:val="003F0395"/>
    <w:rsid w:val="003F0398"/>
    <w:rsid w:val="003F0B9A"/>
    <w:rsid w:val="003F1065"/>
    <w:rsid w:val="003F1472"/>
    <w:rsid w:val="003F1809"/>
    <w:rsid w:val="003F1AB4"/>
    <w:rsid w:val="003F2244"/>
    <w:rsid w:val="003F23F5"/>
    <w:rsid w:val="003F2441"/>
    <w:rsid w:val="003F24CC"/>
    <w:rsid w:val="003F290B"/>
    <w:rsid w:val="003F3948"/>
    <w:rsid w:val="003F4585"/>
    <w:rsid w:val="003F4BC6"/>
    <w:rsid w:val="003F4CBA"/>
    <w:rsid w:val="003F5B3E"/>
    <w:rsid w:val="003F6729"/>
    <w:rsid w:val="003F7503"/>
    <w:rsid w:val="003F7A8F"/>
    <w:rsid w:val="003F7FFD"/>
    <w:rsid w:val="004000E6"/>
    <w:rsid w:val="0040063D"/>
    <w:rsid w:val="00400D11"/>
    <w:rsid w:val="00400EEC"/>
    <w:rsid w:val="0040102B"/>
    <w:rsid w:val="00401EB2"/>
    <w:rsid w:val="00402C43"/>
    <w:rsid w:val="00402ED0"/>
    <w:rsid w:val="00404468"/>
    <w:rsid w:val="004045E7"/>
    <w:rsid w:val="00404CAB"/>
    <w:rsid w:val="0040643C"/>
    <w:rsid w:val="00406990"/>
    <w:rsid w:val="00406BF3"/>
    <w:rsid w:val="004072AA"/>
    <w:rsid w:val="00407BBF"/>
    <w:rsid w:val="004100AD"/>
    <w:rsid w:val="00410C44"/>
    <w:rsid w:val="0041155E"/>
    <w:rsid w:val="00411924"/>
    <w:rsid w:val="004119F6"/>
    <w:rsid w:val="004129EB"/>
    <w:rsid w:val="00412A1C"/>
    <w:rsid w:val="00412A2A"/>
    <w:rsid w:val="004138B8"/>
    <w:rsid w:val="00414ED7"/>
    <w:rsid w:val="004154DD"/>
    <w:rsid w:val="004156D1"/>
    <w:rsid w:val="00415A76"/>
    <w:rsid w:val="004171BB"/>
    <w:rsid w:val="00417970"/>
    <w:rsid w:val="00420263"/>
    <w:rsid w:val="00420B28"/>
    <w:rsid w:val="0042130A"/>
    <w:rsid w:val="0042173F"/>
    <w:rsid w:val="00423D48"/>
    <w:rsid w:val="00425736"/>
    <w:rsid w:val="004259A9"/>
    <w:rsid w:val="00425AA4"/>
    <w:rsid w:val="00425AA7"/>
    <w:rsid w:val="004273B9"/>
    <w:rsid w:val="00427EAB"/>
    <w:rsid w:val="00430705"/>
    <w:rsid w:val="0043078A"/>
    <w:rsid w:val="00430AA3"/>
    <w:rsid w:val="0043154F"/>
    <w:rsid w:val="004316E5"/>
    <w:rsid w:val="00431E51"/>
    <w:rsid w:val="00432AB3"/>
    <w:rsid w:val="00432B1E"/>
    <w:rsid w:val="00432CA7"/>
    <w:rsid w:val="00432FD5"/>
    <w:rsid w:val="00433578"/>
    <w:rsid w:val="004336F4"/>
    <w:rsid w:val="004340CF"/>
    <w:rsid w:val="00434813"/>
    <w:rsid w:val="00434EBD"/>
    <w:rsid w:val="0043515F"/>
    <w:rsid w:val="0043583D"/>
    <w:rsid w:val="00435C0D"/>
    <w:rsid w:val="004367C7"/>
    <w:rsid w:val="00436C8B"/>
    <w:rsid w:val="00436CAB"/>
    <w:rsid w:val="00437B6A"/>
    <w:rsid w:val="00437C96"/>
    <w:rsid w:val="004401D3"/>
    <w:rsid w:val="0044055F"/>
    <w:rsid w:val="00440E81"/>
    <w:rsid w:val="004411F3"/>
    <w:rsid w:val="0044169D"/>
    <w:rsid w:val="00441EED"/>
    <w:rsid w:val="0044322B"/>
    <w:rsid w:val="004436DE"/>
    <w:rsid w:val="004437A2"/>
    <w:rsid w:val="00443B26"/>
    <w:rsid w:val="00443E17"/>
    <w:rsid w:val="00443E34"/>
    <w:rsid w:val="004444DA"/>
    <w:rsid w:val="004445C9"/>
    <w:rsid w:val="00445351"/>
    <w:rsid w:val="00445C88"/>
    <w:rsid w:val="0044614E"/>
    <w:rsid w:val="004463E5"/>
    <w:rsid w:val="00446FA4"/>
    <w:rsid w:val="0044724B"/>
    <w:rsid w:val="00447909"/>
    <w:rsid w:val="00447E66"/>
    <w:rsid w:val="00450111"/>
    <w:rsid w:val="00450512"/>
    <w:rsid w:val="00450B07"/>
    <w:rsid w:val="00450B52"/>
    <w:rsid w:val="00451370"/>
    <w:rsid w:val="0045160C"/>
    <w:rsid w:val="00451964"/>
    <w:rsid w:val="00452262"/>
    <w:rsid w:val="00452A10"/>
    <w:rsid w:val="00452E49"/>
    <w:rsid w:val="00452F63"/>
    <w:rsid w:val="00453483"/>
    <w:rsid w:val="00453C47"/>
    <w:rsid w:val="00453F10"/>
    <w:rsid w:val="0045497D"/>
    <w:rsid w:val="00454BC5"/>
    <w:rsid w:val="00454D28"/>
    <w:rsid w:val="0045609C"/>
    <w:rsid w:val="004567BF"/>
    <w:rsid w:val="004570DE"/>
    <w:rsid w:val="0045742A"/>
    <w:rsid w:val="00457CF2"/>
    <w:rsid w:val="00457DD9"/>
    <w:rsid w:val="00457F07"/>
    <w:rsid w:val="00460328"/>
    <w:rsid w:val="00460372"/>
    <w:rsid w:val="00461273"/>
    <w:rsid w:val="00461C3D"/>
    <w:rsid w:val="00461C4C"/>
    <w:rsid w:val="00461F6F"/>
    <w:rsid w:val="00462C58"/>
    <w:rsid w:val="00462CFC"/>
    <w:rsid w:val="00463267"/>
    <w:rsid w:val="00465753"/>
    <w:rsid w:val="00465DA2"/>
    <w:rsid w:val="004661A8"/>
    <w:rsid w:val="004661D5"/>
    <w:rsid w:val="0046763D"/>
    <w:rsid w:val="00470124"/>
    <w:rsid w:val="004707C0"/>
    <w:rsid w:val="00470CB1"/>
    <w:rsid w:val="004715CD"/>
    <w:rsid w:val="00471EC8"/>
    <w:rsid w:val="00472723"/>
    <w:rsid w:val="00472D56"/>
    <w:rsid w:val="00473984"/>
    <w:rsid w:val="004739D8"/>
    <w:rsid w:val="00473DE5"/>
    <w:rsid w:val="00473E99"/>
    <w:rsid w:val="004748A8"/>
    <w:rsid w:val="00475CFE"/>
    <w:rsid w:val="0047616E"/>
    <w:rsid w:val="00477201"/>
    <w:rsid w:val="00477302"/>
    <w:rsid w:val="00477583"/>
    <w:rsid w:val="00480224"/>
    <w:rsid w:val="00480773"/>
    <w:rsid w:val="00480AE2"/>
    <w:rsid w:val="004811D5"/>
    <w:rsid w:val="00481227"/>
    <w:rsid w:val="00481E0C"/>
    <w:rsid w:val="0048283B"/>
    <w:rsid w:val="004829F2"/>
    <w:rsid w:val="00482A2F"/>
    <w:rsid w:val="00482AA0"/>
    <w:rsid w:val="00482AA1"/>
    <w:rsid w:val="0048310F"/>
    <w:rsid w:val="00483414"/>
    <w:rsid w:val="0048383D"/>
    <w:rsid w:val="0048409D"/>
    <w:rsid w:val="00484386"/>
    <w:rsid w:val="004847FC"/>
    <w:rsid w:val="00484AB0"/>
    <w:rsid w:val="004863A0"/>
    <w:rsid w:val="0048675A"/>
    <w:rsid w:val="00486C40"/>
    <w:rsid w:val="00487BE3"/>
    <w:rsid w:val="0049017B"/>
    <w:rsid w:val="00492779"/>
    <w:rsid w:val="00492AAF"/>
    <w:rsid w:val="0049321F"/>
    <w:rsid w:val="004934CC"/>
    <w:rsid w:val="00493C85"/>
    <w:rsid w:val="00493E33"/>
    <w:rsid w:val="00493F18"/>
    <w:rsid w:val="0049401B"/>
    <w:rsid w:val="00494199"/>
    <w:rsid w:val="00494518"/>
    <w:rsid w:val="00496803"/>
    <w:rsid w:val="004968D7"/>
    <w:rsid w:val="004970C1"/>
    <w:rsid w:val="0049767E"/>
    <w:rsid w:val="00497ABD"/>
    <w:rsid w:val="00497C2C"/>
    <w:rsid w:val="004A048C"/>
    <w:rsid w:val="004A0A23"/>
    <w:rsid w:val="004A11EC"/>
    <w:rsid w:val="004A124F"/>
    <w:rsid w:val="004A1704"/>
    <w:rsid w:val="004A1E1C"/>
    <w:rsid w:val="004A2D6F"/>
    <w:rsid w:val="004A35B4"/>
    <w:rsid w:val="004A3754"/>
    <w:rsid w:val="004A3B57"/>
    <w:rsid w:val="004A4026"/>
    <w:rsid w:val="004A4CFB"/>
    <w:rsid w:val="004A550D"/>
    <w:rsid w:val="004A5A20"/>
    <w:rsid w:val="004A5B34"/>
    <w:rsid w:val="004A5B89"/>
    <w:rsid w:val="004A68A3"/>
    <w:rsid w:val="004A6D0E"/>
    <w:rsid w:val="004A6D7E"/>
    <w:rsid w:val="004A7DD7"/>
    <w:rsid w:val="004B07C3"/>
    <w:rsid w:val="004B09A8"/>
    <w:rsid w:val="004B0A85"/>
    <w:rsid w:val="004B0AAE"/>
    <w:rsid w:val="004B129C"/>
    <w:rsid w:val="004B1820"/>
    <w:rsid w:val="004B1B46"/>
    <w:rsid w:val="004B1CF5"/>
    <w:rsid w:val="004B1EAF"/>
    <w:rsid w:val="004B3386"/>
    <w:rsid w:val="004B3AF5"/>
    <w:rsid w:val="004B3BAE"/>
    <w:rsid w:val="004B3BB7"/>
    <w:rsid w:val="004B3DA6"/>
    <w:rsid w:val="004B4B03"/>
    <w:rsid w:val="004B50B8"/>
    <w:rsid w:val="004B5F03"/>
    <w:rsid w:val="004B642F"/>
    <w:rsid w:val="004B6473"/>
    <w:rsid w:val="004B664B"/>
    <w:rsid w:val="004B67DA"/>
    <w:rsid w:val="004B6A8C"/>
    <w:rsid w:val="004B722A"/>
    <w:rsid w:val="004C0119"/>
    <w:rsid w:val="004C06E0"/>
    <w:rsid w:val="004C0A5E"/>
    <w:rsid w:val="004C147E"/>
    <w:rsid w:val="004C19B3"/>
    <w:rsid w:val="004C33A1"/>
    <w:rsid w:val="004C391A"/>
    <w:rsid w:val="004C3F59"/>
    <w:rsid w:val="004C429E"/>
    <w:rsid w:val="004C4C5C"/>
    <w:rsid w:val="004C4EBB"/>
    <w:rsid w:val="004C6AFB"/>
    <w:rsid w:val="004C7196"/>
    <w:rsid w:val="004C73AD"/>
    <w:rsid w:val="004C771D"/>
    <w:rsid w:val="004C79DA"/>
    <w:rsid w:val="004C7A57"/>
    <w:rsid w:val="004D04CD"/>
    <w:rsid w:val="004D0733"/>
    <w:rsid w:val="004D0AA5"/>
    <w:rsid w:val="004D0DD9"/>
    <w:rsid w:val="004D15B9"/>
    <w:rsid w:val="004D1910"/>
    <w:rsid w:val="004D19AC"/>
    <w:rsid w:val="004D2060"/>
    <w:rsid w:val="004D2A79"/>
    <w:rsid w:val="004D2DC7"/>
    <w:rsid w:val="004D3CF6"/>
    <w:rsid w:val="004D416A"/>
    <w:rsid w:val="004D4C9E"/>
    <w:rsid w:val="004D4F93"/>
    <w:rsid w:val="004D5224"/>
    <w:rsid w:val="004D6435"/>
    <w:rsid w:val="004D7200"/>
    <w:rsid w:val="004D72D0"/>
    <w:rsid w:val="004D7ACF"/>
    <w:rsid w:val="004E0523"/>
    <w:rsid w:val="004E06DB"/>
    <w:rsid w:val="004E07F8"/>
    <w:rsid w:val="004E0E9C"/>
    <w:rsid w:val="004E18E6"/>
    <w:rsid w:val="004E1E0A"/>
    <w:rsid w:val="004E3339"/>
    <w:rsid w:val="004E3711"/>
    <w:rsid w:val="004E4038"/>
    <w:rsid w:val="004E4055"/>
    <w:rsid w:val="004E4226"/>
    <w:rsid w:val="004E447B"/>
    <w:rsid w:val="004E4813"/>
    <w:rsid w:val="004E493B"/>
    <w:rsid w:val="004E49CA"/>
    <w:rsid w:val="004E54D9"/>
    <w:rsid w:val="004E5EE6"/>
    <w:rsid w:val="004E61F2"/>
    <w:rsid w:val="004E7044"/>
    <w:rsid w:val="004F0755"/>
    <w:rsid w:val="004F13FD"/>
    <w:rsid w:val="004F1A2B"/>
    <w:rsid w:val="004F2267"/>
    <w:rsid w:val="004F3C82"/>
    <w:rsid w:val="004F3CC9"/>
    <w:rsid w:val="004F45C5"/>
    <w:rsid w:val="004F5CAD"/>
    <w:rsid w:val="004F7F4F"/>
    <w:rsid w:val="00500356"/>
    <w:rsid w:val="005003B2"/>
    <w:rsid w:val="00500A3B"/>
    <w:rsid w:val="00500BBF"/>
    <w:rsid w:val="005017F1"/>
    <w:rsid w:val="00501B14"/>
    <w:rsid w:val="005022DD"/>
    <w:rsid w:val="00502BEE"/>
    <w:rsid w:val="00502CEF"/>
    <w:rsid w:val="00502D2F"/>
    <w:rsid w:val="00502E24"/>
    <w:rsid w:val="00503C1C"/>
    <w:rsid w:val="005044FD"/>
    <w:rsid w:val="005049C1"/>
    <w:rsid w:val="00505470"/>
    <w:rsid w:val="00505498"/>
    <w:rsid w:val="00506001"/>
    <w:rsid w:val="00506241"/>
    <w:rsid w:val="0050639C"/>
    <w:rsid w:val="00506FDE"/>
    <w:rsid w:val="005070AF"/>
    <w:rsid w:val="0050721A"/>
    <w:rsid w:val="00507353"/>
    <w:rsid w:val="00510142"/>
    <w:rsid w:val="00510200"/>
    <w:rsid w:val="005104E9"/>
    <w:rsid w:val="00510B51"/>
    <w:rsid w:val="00510D67"/>
    <w:rsid w:val="00511105"/>
    <w:rsid w:val="00511907"/>
    <w:rsid w:val="00511FE6"/>
    <w:rsid w:val="00512C0D"/>
    <w:rsid w:val="00512ED5"/>
    <w:rsid w:val="00513EF5"/>
    <w:rsid w:val="00514172"/>
    <w:rsid w:val="00515369"/>
    <w:rsid w:val="005154F9"/>
    <w:rsid w:val="0051559E"/>
    <w:rsid w:val="00515EA6"/>
    <w:rsid w:val="0051619F"/>
    <w:rsid w:val="00516BD9"/>
    <w:rsid w:val="005172A8"/>
    <w:rsid w:val="005177A4"/>
    <w:rsid w:val="00521116"/>
    <w:rsid w:val="0052187B"/>
    <w:rsid w:val="005218FB"/>
    <w:rsid w:val="00521E40"/>
    <w:rsid w:val="00521FC0"/>
    <w:rsid w:val="00522504"/>
    <w:rsid w:val="005226CF"/>
    <w:rsid w:val="00522785"/>
    <w:rsid w:val="00522897"/>
    <w:rsid w:val="005238D5"/>
    <w:rsid w:val="00523E8F"/>
    <w:rsid w:val="0052404F"/>
    <w:rsid w:val="00524248"/>
    <w:rsid w:val="005245FA"/>
    <w:rsid w:val="00524DAF"/>
    <w:rsid w:val="005254F9"/>
    <w:rsid w:val="00525F4F"/>
    <w:rsid w:val="00526350"/>
    <w:rsid w:val="00526878"/>
    <w:rsid w:val="005270B7"/>
    <w:rsid w:val="005277FE"/>
    <w:rsid w:val="00527C92"/>
    <w:rsid w:val="00527F9D"/>
    <w:rsid w:val="005306BB"/>
    <w:rsid w:val="00530FCE"/>
    <w:rsid w:val="00531058"/>
    <w:rsid w:val="00531143"/>
    <w:rsid w:val="00531480"/>
    <w:rsid w:val="0053259A"/>
    <w:rsid w:val="00534631"/>
    <w:rsid w:val="00534EE4"/>
    <w:rsid w:val="0053513A"/>
    <w:rsid w:val="005354DC"/>
    <w:rsid w:val="00535F2F"/>
    <w:rsid w:val="00536DF8"/>
    <w:rsid w:val="00536E34"/>
    <w:rsid w:val="005401A9"/>
    <w:rsid w:val="00540330"/>
    <w:rsid w:val="00540926"/>
    <w:rsid w:val="00540D9A"/>
    <w:rsid w:val="005436C1"/>
    <w:rsid w:val="00543C6A"/>
    <w:rsid w:val="0054472C"/>
    <w:rsid w:val="00544940"/>
    <w:rsid w:val="005453B9"/>
    <w:rsid w:val="0054566D"/>
    <w:rsid w:val="00545D14"/>
    <w:rsid w:val="00545FB1"/>
    <w:rsid w:val="005463EA"/>
    <w:rsid w:val="0054674A"/>
    <w:rsid w:val="00546933"/>
    <w:rsid w:val="00546969"/>
    <w:rsid w:val="0054698E"/>
    <w:rsid w:val="0054727B"/>
    <w:rsid w:val="00547535"/>
    <w:rsid w:val="005478F8"/>
    <w:rsid w:val="00547C9B"/>
    <w:rsid w:val="005509AA"/>
    <w:rsid w:val="00550A1B"/>
    <w:rsid w:val="00551B49"/>
    <w:rsid w:val="00551FB0"/>
    <w:rsid w:val="005520DD"/>
    <w:rsid w:val="00552F6E"/>
    <w:rsid w:val="00553665"/>
    <w:rsid w:val="00553D38"/>
    <w:rsid w:val="00553F2B"/>
    <w:rsid w:val="005544CB"/>
    <w:rsid w:val="005544F1"/>
    <w:rsid w:val="00554550"/>
    <w:rsid w:val="00554C90"/>
    <w:rsid w:val="00555EBB"/>
    <w:rsid w:val="005560DB"/>
    <w:rsid w:val="005561BE"/>
    <w:rsid w:val="005565E0"/>
    <w:rsid w:val="005568EE"/>
    <w:rsid w:val="005571C9"/>
    <w:rsid w:val="005576FC"/>
    <w:rsid w:val="0055770B"/>
    <w:rsid w:val="00557874"/>
    <w:rsid w:val="00557FD3"/>
    <w:rsid w:val="00560015"/>
    <w:rsid w:val="0056194E"/>
    <w:rsid w:val="00561A8E"/>
    <w:rsid w:val="00562524"/>
    <w:rsid w:val="005626AA"/>
    <w:rsid w:val="00562839"/>
    <w:rsid w:val="00562C5F"/>
    <w:rsid w:val="0056334B"/>
    <w:rsid w:val="00564619"/>
    <w:rsid w:val="00565181"/>
    <w:rsid w:val="0056541D"/>
    <w:rsid w:val="005655D0"/>
    <w:rsid w:val="00565878"/>
    <w:rsid w:val="00565EB0"/>
    <w:rsid w:val="00565FD9"/>
    <w:rsid w:val="00566206"/>
    <w:rsid w:val="0056670A"/>
    <w:rsid w:val="00566D0D"/>
    <w:rsid w:val="00567CD2"/>
    <w:rsid w:val="00567D25"/>
    <w:rsid w:val="00567F3D"/>
    <w:rsid w:val="0057058B"/>
    <w:rsid w:val="00570ADD"/>
    <w:rsid w:val="00570BC6"/>
    <w:rsid w:val="00571265"/>
    <w:rsid w:val="005718D0"/>
    <w:rsid w:val="005719E6"/>
    <w:rsid w:val="00571E79"/>
    <w:rsid w:val="00572542"/>
    <w:rsid w:val="00573045"/>
    <w:rsid w:val="0057375B"/>
    <w:rsid w:val="00575FD6"/>
    <w:rsid w:val="005761B9"/>
    <w:rsid w:val="00576636"/>
    <w:rsid w:val="005766DF"/>
    <w:rsid w:val="00576DD0"/>
    <w:rsid w:val="005773F1"/>
    <w:rsid w:val="0057780B"/>
    <w:rsid w:val="00577A29"/>
    <w:rsid w:val="00580E65"/>
    <w:rsid w:val="00581478"/>
    <w:rsid w:val="005814E2"/>
    <w:rsid w:val="00582020"/>
    <w:rsid w:val="005824FB"/>
    <w:rsid w:val="0058357C"/>
    <w:rsid w:val="00583C44"/>
    <w:rsid w:val="00584385"/>
    <w:rsid w:val="0058470E"/>
    <w:rsid w:val="00584740"/>
    <w:rsid w:val="00584D52"/>
    <w:rsid w:val="00584E2A"/>
    <w:rsid w:val="005857E4"/>
    <w:rsid w:val="00585A8F"/>
    <w:rsid w:val="00585C9E"/>
    <w:rsid w:val="00591201"/>
    <w:rsid w:val="0059153C"/>
    <w:rsid w:val="0059179A"/>
    <w:rsid w:val="0059229F"/>
    <w:rsid w:val="00593789"/>
    <w:rsid w:val="0059383F"/>
    <w:rsid w:val="00594B06"/>
    <w:rsid w:val="0059561C"/>
    <w:rsid w:val="00595DE0"/>
    <w:rsid w:val="005960A8"/>
    <w:rsid w:val="0059624F"/>
    <w:rsid w:val="0059658A"/>
    <w:rsid w:val="00596D74"/>
    <w:rsid w:val="00596D86"/>
    <w:rsid w:val="005970F8"/>
    <w:rsid w:val="005A0324"/>
    <w:rsid w:val="005A03F8"/>
    <w:rsid w:val="005A07FA"/>
    <w:rsid w:val="005A1333"/>
    <w:rsid w:val="005A433B"/>
    <w:rsid w:val="005A47C8"/>
    <w:rsid w:val="005A5402"/>
    <w:rsid w:val="005A6453"/>
    <w:rsid w:val="005A6B92"/>
    <w:rsid w:val="005A757B"/>
    <w:rsid w:val="005A78EF"/>
    <w:rsid w:val="005A7B15"/>
    <w:rsid w:val="005A7DDB"/>
    <w:rsid w:val="005B06D5"/>
    <w:rsid w:val="005B08ED"/>
    <w:rsid w:val="005B0906"/>
    <w:rsid w:val="005B0D13"/>
    <w:rsid w:val="005B1D58"/>
    <w:rsid w:val="005B216A"/>
    <w:rsid w:val="005B2DE8"/>
    <w:rsid w:val="005B31DC"/>
    <w:rsid w:val="005B4389"/>
    <w:rsid w:val="005B4ECF"/>
    <w:rsid w:val="005B55CB"/>
    <w:rsid w:val="005B55D5"/>
    <w:rsid w:val="005B565A"/>
    <w:rsid w:val="005B60CC"/>
    <w:rsid w:val="005B6B71"/>
    <w:rsid w:val="005B7DFE"/>
    <w:rsid w:val="005C0228"/>
    <w:rsid w:val="005C0675"/>
    <w:rsid w:val="005C0A43"/>
    <w:rsid w:val="005C0FEB"/>
    <w:rsid w:val="005C19B4"/>
    <w:rsid w:val="005C1B91"/>
    <w:rsid w:val="005C1FD7"/>
    <w:rsid w:val="005C214B"/>
    <w:rsid w:val="005C2332"/>
    <w:rsid w:val="005C2D2E"/>
    <w:rsid w:val="005C3341"/>
    <w:rsid w:val="005C3D5B"/>
    <w:rsid w:val="005C41FF"/>
    <w:rsid w:val="005C4DB2"/>
    <w:rsid w:val="005C523F"/>
    <w:rsid w:val="005C566A"/>
    <w:rsid w:val="005C567E"/>
    <w:rsid w:val="005C600A"/>
    <w:rsid w:val="005C684F"/>
    <w:rsid w:val="005C7054"/>
    <w:rsid w:val="005D0119"/>
    <w:rsid w:val="005D0332"/>
    <w:rsid w:val="005D0439"/>
    <w:rsid w:val="005D1723"/>
    <w:rsid w:val="005D199C"/>
    <w:rsid w:val="005D1B10"/>
    <w:rsid w:val="005D1DC0"/>
    <w:rsid w:val="005D28AD"/>
    <w:rsid w:val="005D37FC"/>
    <w:rsid w:val="005D4980"/>
    <w:rsid w:val="005D5324"/>
    <w:rsid w:val="005D5482"/>
    <w:rsid w:val="005D5CD5"/>
    <w:rsid w:val="005D608E"/>
    <w:rsid w:val="005D644F"/>
    <w:rsid w:val="005D6613"/>
    <w:rsid w:val="005D789F"/>
    <w:rsid w:val="005E0275"/>
    <w:rsid w:val="005E03A9"/>
    <w:rsid w:val="005E0D84"/>
    <w:rsid w:val="005E1D9E"/>
    <w:rsid w:val="005E23EA"/>
    <w:rsid w:val="005E2911"/>
    <w:rsid w:val="005E2B5D"/>
    <w:rsid w:val="005E33A7"/>
    <w:rsid w:val="005E357E"/>
    <w:rsid w:val="005E385B"/>
    <w:rsid w:val="005E4A8C"/>
    <w:rsid w:val="005E4B76"/>
    <w:rsid w:val="005E6502"/>
    <w:rsid w:val="005E796A"/>
    <w:rsid w:val="005E7A1B"/>
    <w:rsid w:val="005E7FFE"/>
    <w:rsid w:val="005F02BD"/>
    <w:rsid w:val="005F055A"/>
    <w:rsid w:val="005F0F05"/>
    <w:rsid w:val="005F153D"/>
    <w:rsid w:val="005F197E"/>
    <w:rsid w:val="005F2275"/>
    <w:rsid w:val="005F263D"/>
    <w:rsid w:val="005F406A"/>
    <w:rsid w:val="005F483E"/>
    <w:rsid w:val="005F4D4F"/>
    <w:rsid w:val="005F5038"/>
    <w:rsid w:val="005F5F65"/>
    <w:rsid w:val="005F6142"/>
    <w:rsid w:val="005F614F"/>
    <w:rsid w:val="005F66B0"/>
    <w:rsid w:val="005F6F09"/>
    <w:rsid w:val="005F7A75"/>
    <w:rsid w:val="005F7CAC"/>
    <w:rsid w:val="006002FF"/>
    <w:rsid w:val="00600381"/>
    <w:rsid w:val="00600A13"/>
    <w:rsid w:val="00600A77"/>
    <w:rsid w:val="00600BF0"/>
    <w:rsid w:val="00600F13"/>
    <w:rsid w:val="00601112"/>
    <w:rsid w:val="00601592"/>
    <w:rsid w:val="00601820"/>
    <w:rsid w:val="00601883"/>
    <w:rsid w:val="00601AFF"/>
    <w:rsid w:val="00602509"/>
    <w:rsid w:val="00603AB7"/>
    <w:rsid w:val="00603C35"/>
    <w:rsid w:val="00605818"/>
    <w:rsid w:val="006060B1"/>
    <w:rsid w:val="00606A06"/>
    <w:rsid w:val="00606A50"/>
    <w:rsid w:val="006102F8"/>
    <w:rsid w:val="00610861"/>
    <w:rsid w:val="00611A77"/>
    <w:rsid w:val="006124B6"/>
    <w:rsid w:val="006127FB"/>
    <w:rsid w:val="00612A2F"/>
    <w:rsid w:val="00612FFE"/>
    <w:rsid w:val="006131A4"/>
    <w:rsid w:val="0061363A"/>
    <w:rsid w:val="00613AE9"/>
    <w:rsid w:val="00614BC7"/>
    <w:rsid w:val="0061564E"/>
    <w:rsid w:val="00615C2B"/>
    <w:rsid w:val="00615DAE"/>
    <w:rsid w:val="00617271"/>
    <w:rsid w:val="00617392"/>
    <w:rsid w:val="006173F1"/>
    <w:rsid w:val="006177A3"/>
    <w:rsid w:val="00617ADA"/>
    <w:rsid w:val="00617E68"/>
    <w:rsid w:val="00621A34"/>
    <w:rsid w:val="00621E34"/>
    <w:rsid w:val="00622E59"/>
    <w:rsid w:val="00623033"/>
    <w:rsid w:val="00623AA7"/>
    <w:rsid w:val="00623AF7"/>
    <w:rsid w:val="00623CEF"/>
    <w:rsid w:val="006244C0"/>
    <w:rsid w:val="0062534C"/>
    <w:rsid w:val="00625784"/>
    <w:rsid w:val="00625A23"/>
    <w:rsid w:val="00626D59"/>
    <w:rsid w:val="00626D77"/>
    <w:rsid w:val="00626F09"/>
    <w:rsid w:val="00627E0F"/>
    <w:rsid w:val="0063022F"/>
    <w:rsid w:val="0063069A"/>
    <w:rsid w:val="00630939"/>
    <w:rsid w:val="00631A41"/>
    <w:rsid w:val="006325B2"/>
    <w:rsid w:val="0063291A"/>
    <w:rsid w:val="0063297C"/>
    <w:rsid w:val="00632D8B"/>
    <w:rsid w:val="006333C5"/>
    <w:rsid w:val="0063343C"/>
    <w:rsid w:val="006334D4"/>
    <w:rsid w:val="00633853"/>
    <w:rsid w:val="00633DC9"/>
    <w:rsid w:val="0063453A"/>
    <w:rsid w:val="00635499"/>
    <w:rsid w:val="00635964"/>
    <w:rsid w:val="00635E06"/>
    <w:rsid w:val="00635F97"/>
    <w:rsid w:val="00636651"/>
    <w:rsid w:val="00636B30"/>
    <w:rsid w:val="00636E4B"/>
    <w:rsid w:val="00636EB5"/>
    <w:rsid w:val="00637DD4"/>
    <w:rsid w:val="00637E78"/>
    <w:rsid w:val="006402E8"/>
    <w:rsid w:val="00640CA8"/>
    <w:rsid w:val="006413B5"/>
    <w:rsid w:val="00641CD2"/>
    <w:rsid w:val="00641D46"/>
    <w:rsid w:val="0064249C"/>
    <w:rsid w:val="0064387D"/>
    <w:rsid w:val="00643A03"/>
    <w:rsid w:val="00643E99"/>
    <w:rsid w:val="00644A92"/>
    <w:rsid w:val="00645319"/>
    <w:rsid w:val="006454C5"/>
    <w:rsid w:val="00645794"/>
    <w:rsid w:val="00645ABE"/>
    <w:rsid w:val="00645F75"/>
    <w:rsid w:val="0065043A"/>
    <w:rsid w:val="00650A62"/>
    <w:rsid w:val="006510A1"/>
    <w:rsid w:val="00651316"/>
    <w:rsid w:val="00652CC4"/>
    <w:rsid w:val="0065301E"/>
    <w:rsid w:val="0065341B"/>
    <w:rsid w:val="00653ADC"/>
    <w:rsid w:val="00653D11"/>
    <w:rsid w:val="00653DFB"/>
    <w:rsid w:val="006544F1"/>
    <w:rsid w:val="0065463E"/>
    <w:rsid w:val="00654F3C"/>
    <w:rsid w:val="00655B84"/>
    <w:rsid w:val="00655DDF"/>
    <w:rsid w:val="00655E03"/>
    <w:rsid w:val="00656517"/>
    <w:rsid w:val="00656CC9"/>
    <w:rsid w:val="00660D9E"/>
    <w:rsid w:val="00661325"/>
    <w:rsid w:val="00662AA9"/>
    <w:rsid w:val="00662B36"/>
    <w:rsid w:val="00662C8B"/>
    <w:rsid w:val="00662EF4"/>
    <w:rsid w:val="0066393D"/>
    <w:rsid w:val="00663B10"/>
    <w:rsid w:val="00663F94"/>
    <w:rsid w:val="0066464A"/>
    <w:rsid w:val="00666512"/>
    <w:rsid w:val="00666797"/>
    <w:rsid w:val="00666C3C"/>
    <w:rsid w:val="00666E39"/>
    <w:rsid w:val="00667649"/>
    <w:rsid w:val="006676D1"/>
    <w:rsid w:val="0067054D"/>
    <w:rsid w:val="006710E5"/>
    <w:rsid w:val="0067142E"/>
    <w:rsid w:val="0067142F"/>
    <w:rsid w:val="00671DDE"/>
    <w:rsid w:val="00672627"/>
    <w:rsid w:val="006734B6"/>
    <w:rsid w:val="006735A3"/>
    <w:rsid w:val="006737BC"/>
    <w:rsid w:val="00674416"/>
    <w:rsid w:val="006748D4"/>
    <w:rsid w:val="00674A2A"/>
    <w:rsid w:val="0067647D"/>
    <w:rsid w:val="00676AC0"/>
    <w:rsid w:val="00676EDC"/>
    <w:rsid w:val="006777E5"/>
    <w:rsid w:val="006778B8"/>
    <w:rsid w:val="00677A67"/>
    <w:rsid w:val="00677AA1"/>
    <w:rsid w:val="00677BDA"/>
    <w:rsid w:val="00677C7D"/>
    <w:rsid w:val="00681987"/>
    <w:rsid w:val="00681A31"/>
    <w:rsid w:val="00681E02"/>
    <w:rsid w:val="00682B8C"/>
    <w:rsid w:val="00682F1D"/>
    <w:rsid w:val="00683A57"/>
    <w:rsid w:val="006841B3"/>
    <w:rsid w:val="00684254"/>
    <w:rsid w:val="0068457D"/>
    <w:rsid w:val="006853FB"/>
    <w:rsid w:val="0068593C"/>
    <w:rsid w:val="00685D49"/>
    <w:rsid w:val="00685EB4"/>
    <w:rsid w:val="00686BE4"/>
    <w:rsid w:val="00686FED"/>
    <w:rsid w:val="0068711C"/>
    <w:rsid w:val="006872A9"/>
    <w:rsid w:val="00687552"/>
    <w:rsid w:val="006877D1"/>
    <w:rsid w:val="006879DF"/>
    <w:rsid w:val="006901A4"/>
    <w:rsid w:val="00690945"/>
    <w:rsid w:val="00691054"/>
    <w:rsid w:val="00691ACF"/>
    <w:rsid w:val="00691F5E"/>
    <w:rsid w:val="00692419"/>
    <w:rsid w:val="006928F8"/>
    <w:rsid w:val="00693959"/>
    <w:rsid w:val="00693A1A"/>
    <w:rsid w:val="00693F00"/>
    <w:rsid w:val="00694516"/>
    <w:rsid w:val="00694AB8"/>
    <w:rsid w:val="00694AD6"/>
    <w:rsid w:val="00694CDB"/>
    <w:rsid w:val="00696233"/>
    <w:rsid w:val="00696A5C"/>
    <w:rsid w:val="00696F15"/>
    <w:rsid w:val="00697E84"/>
    <w:rsid w:val="006A0672"/>
    <w:rsid w:val="006A0E3E"/>
    <w:rsid w:val="006A169C"/>
    <w:rsid w:val="006A24F3"/>
    <w:rsid w:val="006A3271"/>
    <w:rsid w:val="006A3B7C"/>
    <w:rsid w:val="006A4576"/>
    <w:rsid w:val="006A4BB8"/>
    <w:rsid w:val="006A4F54"/>
    <w:rsid w:val="006A519A"/>
    <w:rsid w:val="006A5723"/>
    <w:rsid w:val="006A5879"/>
    <w:rsid w:val="006A6FAD"/>
    <w:rsid w:val="006B088C"/>
    <w:rsid w:val="006B0D81"/>
    <w:rsid w:val="006B11DA"/>
    <w:rsid w:val="006B132F"/>
    <w:rsid w:val="006B1537"/>
    <w:rsid w:val="006B19AC"/>
    <w:rsid w:val="006B1B15"/>
    <w:rsid w:val="006B1EC6"/>
    <w:rsid w:val="006B22BC"/>
    <w:rsid w:val="006B2714"/>
    <w:rsid w:val="006B27DE"/>
    <w:rsid w:val="006B29B7"/>
    <w:rsid w:val="006B2EBD"/>
    <w:rsid w:val="006B33E8"/>
    <w:rsid w:val="006B3776"/>
    <w:rsid w:val="006B3EA9"/>
    <w:rsid w:val="006B48B5"/>
    <w:rsid w:val="006B518E"/>
    <w:rsid w:val="006B6392"/>
    <w:rsid w:val="006B6703"/>
    <w:rsid w:val="006B6A5A"/>
    <w:rsid w:val="006B6A6E"/>
    <w:rsid w:val="006B71E0"/>
    <w:rsid w:val="006B7627"/>
    <w:rsid w:val="006B78E9"/>
    <w:rsid w:val="006B7C31"/>
    <w:rsid w:val="006B7C47"/>
    <w:rsid w:val="006C0048"/>
    <w:rsid w:val="006C0D5A"/>
    <w:rsid w:val="006C0D76"/>
    <w:rsid w:val="006C17D6"/>
    <w:rsid w:val="006C1DC3"/>
    <w:rsid w:val="006C2132"/>
    <w:rsid w:val="006C2349"/>
    <w:rsid w:val="006C25F1"/>
    <w:rsid w:val="006C2650"/>
    <w:rsid w:val="006C2AE5"/>
    <w:rsid w:val="006C3B4B"/>
    <w:rsid w:val="006C4F9C"/>
    <w:rsid w:val="006C5A32"/>
    <w:rsid w:val="006C6114"/>
    <w:rsid w:val="006C65C1"/>
    <w:rsid w:val="006C6C84"/>
    <w:rsid w:val="006C6C8D"/>
    <w:rsid w:val="006C77B0"/>
    <w:rsid w:val="006D0118"/>
    <w:rsid w:val="006D0FFB"/>
    <w:rsid w:val="006D11A4"/>
    <w:rsid w:val="006D11BE"/>
    <w:rsid w:val="006D207A"/>
    <w:rsid w:val="006D2A44"/>
    <w:rsid w:val="006D2DE2"/>
    <w:rsid w:val="006D2F25"/>
    <w:rsid w:val="006D3AD9"/>
    <w:rsid w:val="006D3E78"/>
    <w:rsid w:val="006D4027"/>
    <w:rsid w:val="006D452E"/>
    <w:rsid w:val="006D512E"/>
    <w:rsid w:val="006D59CA"/>
    <w:rsid w:val="006D6271"/>
    <w:rsid w:val="006D6F22"/>
    <w:rsid w:val="006D7153"/>
    <w:rsid w:val="006D72FF"/>
    <w:rsid w:val="006D7C55"/>
    <w:rsid w:val="006E034F"/>
    <w:rsid w:val="006E0FA7"/>
    <w:rsid w:val="006E154D"/>
    <w:rsid w:val="006E154F"/>
    <w:rsid w:val="006E20FC"/>
    <w:rsid w:val="006E2117"/>
    <w:rsid w:val="006E2405"/>
    <w:rsid w:val="006E32DF"/>
    <w:rsid w:val="006E332B"/>
    <w:rsid w:val="006E3BA9"/>
    <w:rsid w:val="006E3C35"/>
    <w:rsid w:val="006E3C72"/>
    <w:rsid w:val="006E3E0F"/>
    <w:rsid w:val="006E4438"/>
    <w:rsid w:val="006E5040"/>
    <w:rsid w:val="006E5562"/>
    <w:rsid w:val="006E57E5"/>
    <w:rsid w:val="006E5FF1"/>
    <w:rsid w:val="006E6459"/>
    <w:rsid w:val="006E663A"/>
    <w:rsid w:val="006E6CC4"/>
    <w:rsid w:val="006E78FA"/>
    <w:rsid w:val="006E79E8"/>
    <w:rsid w:val="006F07B5"/>
    <w:rsid w:val="006F090F"/>
    <w:rsid w:val="006F0CE7"/>
    <w:rsid w:val="006F13EE"/>
    <w:rsid w:val="006F1439"/>
    <w:rsid w:val="006F1D6F"/>
    <w:rsid w:val="006F1F16"/>
    <w:rsid w:val="006F29FD"/>
    <w:rsid w:val="006F2E42"/>
    <w:rsid w:val="006F2E6C"/>
    <w:rsid w:val="006F32E4"/>
    <w:rsid w:val="006F3B51"/>
    <w:rsid w:val="006F3C79"/>
    <w:rsid w:val="006F4871"/>
    <w:rsid w:val="006F4DE9"/>
    <w:rsid w:val="006F4EAF"/>
    <w:rsid w:val="006F5246"/>
    <w:rsid w:val="006F5A02"/>
    <w:rsid w:val="006F6299"/>
    <w:rsid w:val="006F62C2"/>
    <w:rsid w:val="006F6F68"/>
    <w:rsid w:val="006F752F"/>
    <w:rsid w:val="006F79B7"/>
    <w:rsid w:val="006F7B1E"/>
    <w:rsid w:val="006F7D2F"/>
    <w:rsid w:val="0070077E"/>
    <w:rsid w:val="00702C0A"/>
    <w:rsid w:val="00703416"/>
    <w:rsid w:val="007036F5"/>
    <w:rsid w:val="00703AC1"/>
    <w:rsid w:val="00703E09"/>
    <w:rsid w:val="007040BA"/>
    <w:rsid w:val="007046CF"/>
    <w:rsid w:val="00704942"/>
    <w:rsid w:val="00704A2B"/>
    <w:rsid w:val="00704BEA"/>
    <w:rsid w:val="007050EC"/>
    <w:rsid w:val="00705344"/>
    <w:rsid w:val="00705417"/>
    <w:rsid w:val="007062CF"/>
    <w:rsid w:val="0070631F"/>
    <w:rsid w:val="007064D9"/>
    <w:rsid w:val="007066DD"/>
    <w:rsid w:val="00706E23"/>
    <w:rsid w:val="007075AB"/>
    <w:rsid w:val="007103BB"/>
    <w:rsid w:val="007103BC"/>
    <w:rsid w:val="00710A92"/>
    <w:rsid w:val="00710F90"/>
    <w:rsid w:val="00711399"/>
    <w:rsid w:val="007119FD"/>
    <w:rsid w:val="00713002"/>
    <w:rsid w:val="007130DB"/>
    <w:rsid w:val="007134B1"/>
    <w:rsid w:val="00713EA6"/>
    <w:rsid w:val="00715797"/>
    <w:rsid w:val="00716143"/>
    <w:rsid w:val="007165EE"/>
    <w:rsid w:val="00717384"/>
    <w:rsid w:val="00720207"/>
    <w:rsid w:val="00720F52"/>
    <w:rsid w:val="00720F69"/>
    <w:rsid w:val="00721342"/>
    <w:rsid w:val="0072193E"/>
    <w:rsid w:val="007219F7"/>
    <w:rsid w:val="00722A01"/>
    <w:rsid w:val="00722D82"/>
    <w:rsid w:val="00723194"/>
    <w:rsid w:val="00723B4F"/>
    <w:rsid w:val="00725496"/>
    <w:rsid w:val="007257D6"/>
    <w:rsid w:val="00726449"/>
    <w:rsid w:val="00726C9B"/>
    <w:rsid w:val="007270A8"/>
    <w:rsid w:val="0072712E"/>
    <w:rsid w:val="0072739B"/>
    <w:rsid w:val="0072763B"/>
    <w:rsid w:val="00730194"/>
    <w:rsid w:val="007305BE"/>
    <w:rsid w:val="00730B3D"/>
    <w:rsid w:val="00732441"/>
    <w:rsid w:val="007332CA"/>
    <w:rsid w:val="00733890"/>
    <w:rsid w:val="00733DA8"/>
    <w:rsid w:val="00733F37"/>
    <w:rsid w:val="0073486C"/>
    <w:rsid w:val="007354CD"/>
    <w:rsid w:val="00735646"/>
    <w:rsid w:val="00735D7E"/>
    <w:rsid w:val="0073619B"/>
    <w:rsid w:val="007361A7"/>
    <w:rsid w:val="007367CD"/>
    <w:rsid w:val="0073741D"/>
    <w:rsid w:val="00737731"/>
    <w:rsid w:val="0074132F"/>
    <w:rsid w:val="00742762"/>
    <w:rsid w:val="00742E34"/>
    <w:rsid w:val="007430B9"/>
    <w:rsid w:val="00743C67"/>
    <w:rsid w:val="00744535"/>
    <w:rsid w:val="00744923"/>
    <w:rsid w:val="00744ADF"/>
    <w:rsid w:val="00744EE2"/>
    <w:rsid w:val="00745ECC"/>
    <w:rsid w:val="0074603E"/>
    <w:rsid w:val="007460C1"/>
    <w:rsid w:val="0074657A"/>
    <w:rsid w:val="00747269"/>
    <w:rsid w:val="0074733B"/>
    <w:rsid w:val="00747FE2"/>
    <w:rsid w:val="007503F9"/>
    <w:rsid w:val="00750828"/>
    <w:rsid w:val="00750999"/>
    <w:rsid w:val="00750E15"/>
    <w:rsid w:val="007520EC"/>
    <w:rsid w:val="00752371"/>
    <w:rsid w:val="00752F38"/>
    <w:rsid w:val="00753CC8"/>
    <w:rsid w:val="0075413D"/>
    <w:rsid w:val="00755AEE"/>
    <w:rsid w:val="00755DEA"/>
    <w:rsid w:val="00757375"/>
    <w:rsid w:val="00757CFF"/>
    <w:rsid w:val="00761104"/>
    <w:rsid w:val="0076113E"/>
    <w:rsid w:val="00761C28"/>
    <w:rsid w:val="00761D57"/>
    <w:rsid w:val="00761F8F"/>
    <w:rsid w:val="007622E4"/>
    <w:rsid w:val="007628B0"/>
    <w:rsid w:val="00762A7F"/>
    <w:rsid w:val="00763723"/>
    <w:rsid w:val="00763976"/>
    <w:rsid w:val="00763A61"/>
    <w:rsid w:val="0076400D"/>
    <w:rsid w:val="00764895"/>
    <w:rsid w:val="00765518"/>
    <w:rsid w:val="0076588D"/>
    <w:rsid w:val="00765E80"/>
    <w:rsid w:val="007662E5"/>
    <w:rsid w:val="00766515"/>
    <w:rsid w:val="00766910"/>
    <w:rsid w:val="00767142"/>
    <w:rsid w:val="00767592"/>
    <w:rsid w:val="00767672"/>
    <w:rsid w:val="007705B1"/>
    <w:rsid w:val="007708E2"/>
    <w:rsid w:val="00771B46"/>
    <w:rsid w:val="0077237E"/>
    <w:rsid w:val="00772453"/>
    <w:rsid w:val="007727C0"/>
    <w:rsid w:val="00772A26"/>
    <w:rsid w:val="007736CC"/>
    <w:rsid w:val="00774825"/>
    <w:rsid w:val="00774D79"/>
    <w:rsid w:val="00775083"/>
    <w:rsid w:val="00775084"/>
    <w:rsid w:val="00775569"/>
    <w:rsid w:val="007756F1"/>
    <w:rsid w:val="00775F11"/>
    <w:rsid w:val="00775FEA"/>
    <w:rsid w:val="007767B7"/>
    <w:rsid w:val="007768B2"/>
    <w:rsid w:val="00776DAC"/>
    <w:rsid w:val="007772E3"/>
    <w:rsid w:val="007773E1"/>
    <w:rsid w:val="00777DAD"/>
    <w:rsid w:val="007801D3"/>
    <w:rsid w:val="00780623"/>
    <w:rsid w:val="007808EC"/>
    <w:rsid w:val="00780914"/>
    <w:rsid w:val="00780BAC"/>
    <w:rsid w:val="00781A6D"/>
    <w:rsid w:val="00781B94"/>
    <w:rsid w:val="00782061"/>
    <w:rsid w:val="007828C7"/>
    <w:rsid w:val="007834A2"/>
    <w:rsid w:val="00784121"/>
    <w:rsid w:val="00784CCC"/>
    <w:rsid w:val="007854DE"/>
    <w:rsid w:val="007868DA"/>
    <w:rsid w:val="007874DC"/>
    <w:rsid w:val="0079023B"/>
    <w:rsid w:val="00791093"/>
    <w:rsid w:val="00791146"/>
    <w:rsid w:val="00791B0B"/>
    <w:rsid w:val="00791E15"/>
    <w:rsid w:val="007922A5"/>
    <w:rsid w:val="00792575"/>
    <w:rsid w:val="00792AA6"/>
    <w:rsid w:val="00792BD0"/>
    <w:rsid w:val="00792E5F"/>
    <w:rsid w:val="00793A10"/>
    <w:rsid w:val="00793C21"/>
    <w:rsid w:val="0079412A"/>
    <w:rsid w:val="00794134"/>
    <w:rsid w:val="00794137"/>
    <w:rsid w:val="00794868"/>
    <w:rsid w:val="00794C91"/>
    <w:rsid w:val="00794DA2"/>
    <w:rsid w:val="007951A4"/>
    <w:rsid w:val="00795CC6"/>
    <w:rsid w:val="0079615C"/>
    <w:rsid w:val="00796BE1"/>
    <w:rsid w:val="00797814"/>
    <w:rsid w:val="007A04BC"/>
    <w:rsid w:val="007A0790"/>
    <w:rsid w:val="007A0A0A"/>
    <w:rsid w:val="007A0A73"/>
    <w:rsid w:val="007A0BCE"/>
    <w:rsid w:val="007A1011"/>
    <w:rsid w:val="007A10B9"/>
    <w:rsid w:val="007A1395"/>
    <w:rsid w:val="007A20AA"/>
    <w:rsid w:val="007A30D6"/>
    <w:rsid w:val="007A36F3"/>
    <w:rsid w:val="007A3E8D"/>
    <w:rsid w:val="007A42EC"/>
    <w:rsid w:val="007A4377"/>
    <w:rsid w:val="007A4FC2"/>
    <w:rsid w:val="007A5B70"/>
    <w:rsid w:val="007A71D7"/>
    <w:rsid w:val="007A77F0"/>
    <w:rsid w:val="007A79B0"/>
    <w:rsid w:val="007A7B48"/>
    <w:rsid w:val="007A7C8D"/>
    <w:rsid w:val="007B0137"/>
    <w:rsid w:val="007B0709"/>
    <w:rsid w:val="007B0A1A"/>
    <w:rsid w:val="007B0EF5"/>
    <w:rsid w:val="007B1A2D"/>
    <w:rsid w:val="007B2094"/>
    <w:rsid w:val="007B2394"/>
    <w:rsid w:val="007B319C"/>
    <w:rsid w:val="007B3693"/>
    <w:rsid w:val="007B3E33"/>
    <w:rsid w:val="007B4CC7"/>
    <w:rsid w:val="007B506C"/>
    <w:rsid w:val="007B50D1"/>
    <w:rsid w:val="007B5BF6"/>
    <w:rsid w:val="007B65CF"/>
    <w:rsid w:val="007B7AC7"/>
    <w:rsid w:val="007C007B"/>
    <w:rsid w:val="007C0976"/>
    <w:rsid w:val="007C0EBB"/>
    <w:rsid w:val="007C12BB"/>
    <w:rsid w:val="007C161F"/>
    <w:rsid w:val="007C1FC6"/>
    <w:rsid w:val="007C330C"/>
    <w:rsid w:val="007C332A"/>
    <w:rsid w:val="007C395A"/>
    <w:rsid w:val="007C42B8"/>
    <w:rsid w:val="007C43A8"/>
    <w:rsid w:val="007C49C9"/>
    <w:rsid w:val="007C52C6"/>
    <w:rsid w:val="007C55C6"/>
    <w:rsid w:val="007C622A"/>
    <w:rsid w:val="007C68A5"/>
    <w:rsid w:val="007D0058"/>
    <w:rsid w:val="007D02CA"/>
    <w:rsid w:val="007D0CDE"/>
    <w:rsid w:val="007D16CB"/>
    <w:rsid w:val="007D1B5F"/>
    <w:rsid w:val="007D1F95"/>
    <w:rsid w:val="007D2A57"/>
    <w:rsid w:val="007D2E78"/>
    <w:rsid w:val="007D3560"/>
    <w:rsid w:val="007D3B43"/>
    <w:rsid w:val="007D3F9E"/>
    <w:rsid w:val="007D434F"/>
    <w:rsid w:val="007D4D29"/>
    <w:rsid w:val="007D4D71"/>
    <w:rsid w:val="007D5ECF"/>
    <w:rsid w:val="007D67CD"/>
    <w:rsid w:val="007D7460"/>
    <w:rsid w:val="007E052D"/>
    <w:rsid w:val="007E0DA9"/>
    <w:rsid w:val="007E1008"/>
    <w:rsid w:val="007E1C92"/>
    <w:rsid w:val="007E2F2E"/>
    <w:rsid w:val="007E36B7"/>
    <w:rsid w:val="007E411E"/>
    <w:rsid w:val="007E4551"/>
    <w:rsid w:val="007E4DC9"/>
    <w:rsid w:val="007E4E95"/>
    <w:rsid w:val="007E5456"/>
    <w:rsid w:val="007E5481"/>
    <w:rsid w:val="007E5854"/>
    <w:rsid w:val="007E6320"/>
    <w:rsid w:val="007E6B68"/>
    <w:rsid w:val="007E6B6E"/>
    <w:rsid w:val="007E6CD8"/>
    <w:rsid w:val="007E70C9"/>
    <w:rsid w:val="007E7401"/>
    <w:rsid w:val="007E775E"/>
    <w:rsid w:val="007E78B9"/>
    <w:rsid w:val="007E7938"/>
    <w:rsid w:val="007F0188"/>
    <w:rsid w:val="007F03D4"/>
    <w:rsid w:val="007F0DEE"/>
    <w:rsid w:val="007F1198"/>
    <w:rsid w:val="007F1202"/>
    <w:rsid w:val="007F122B"/>
    <w:rsid w:val="007F1579"/>
    <w:rsid w:val="007F1733"/>
    <w:rsid w:val="007F1FF4"/>
    <w:rsid w:val="007F2807"/>
    <w:rsid w:val="007F28BA"/>
    <w:rsid w:val="007F30B8"/>
    <w:rsid w:val="007F330A"/>
    <w:rsid w:val="007F3415"/>
    <w:rsid w:val="007F3610"/>
    <w:rsid w:val="007F3B47"/>
    <w:rsid w:val="007F4232"/>
    <w:rsid w:val="007F431C"/>
    <w:rsid w:val="007F45C8"/>
    <w:rsid w:val="007F4854"/>
    <w:rsid w:val="007F5C20"/>
    <w:rsid w:val="007F5DCF"/>
    <w:rsid w:val="007F6554"/>
    <w:rsid w:val="007F6B14"/>
    <w:rsid w:val="007F6B53"/>
    <w:rsid w:val="007F7960"/>
    <w:rsid w:val="007F7E0C"/>
    <w:rsid w:val="0080062C"/>
    <w:rsid w:val="0080068B"/>
    <w:rsid w:val="008008C3"/>
    <w:rsid w:val="008018C4"/>
    <w:rsid w:val="00802781"/>
    <w:rsid w:val="008027A3"/>
    <w:rsid w:val="008027EC"/>
    <w:rsid w:val="008029EB"/>
    <w:rsid w:val="00802BD9"/>
    <w:rsid w:val="00802E23"/>
    <w:rsid w:val="008034A1"/>
    <w:rsid w:val="008044CF"/>
    <w:rsid w:val="0080480E"/>
    <w:rsid w:val="00804CFC"/>
    <w:rsid w:val="00804FDA"/>
    <w:rsid w:val="00805244"/>
    <w:rsid w:val="0080564E"/>
    <w:rsid w:val="00805B72"/>
    <w:rsid w:val="00805F24"/>
    <w:rsid w:val="0080618A"/>
    <w:rsid w:val="00807B81"/>
    <w:rsid w:val="008109E1"/>
    <w:rsid w:val="00810E8C"/>
    <w:rsid w:val="00811495"/>
    <w:rsid w:val="0081172F"/>
    <w:rsid w:val="00812835"/>
    <w:rsid w:val="00812DB3"/>
    <w:rsid w:val="00814069"/>
    <w:rsid w:val="00814343"/>
    <w:rsid w:val="0081442F"/>
    <w:rsid w:val="00814DBD"/>
    <w:rsid w:val="008157F0"/>
    <w:rsid w:val="008159BB"/>
    <w:rsid w:val="00815D0C"/>
    <w:rsid w:val="00816648"/>
    <w:rsid w:val="008167BE"/>
    <w:rsid w:val="00816F2F"/>
    <w:rsid w:val="00817FC6"/>
    <w:rsid w:val="008216FF"/>
    <w:rsid w:val="008218B9"/>
    <w:rsid w:val="0082203B"/>
    <w:rsid w:val="008221F0"/>
    <w:rsid w:val="00822CCC"/>
    <w:rsid w:val="0082367E"/>
    <w:rsid w:val="00823CCC"/>
    <w:rsid w:val="0082428D"/>
    <w:rsid w:val="00825202"/>
    <w:rsid w:val="008255C6"/>
    <w:rsid w:val="00825999"/>
    <w:rsid w:val="00825A82"/>
    <w:rsid w:val="0082785D"/>
    <w:rsid w:val="00827ECB"/>
    <w:rsid w:val="00827FF6"/>
    <w:rsid w:val="008308FC"/>
    <w:rsid w:val="00830A48"/>
    <w:rsid w:val="00830E4A"/>
    <w:rsid w:val="00831383"/>
    <w:rsid w:val="0083174A"/>
    <w:rsid w:val="00831E70"/>
    <w:rsid w:val="008327AC"/>
    <w:rsid w:val="0083284F"/>
    <w:rsid w:val="0083317F"/>
    <w:rsid w:val="00833387"/>
    <w:rsid w:val="008336A0"/>
    <w:rsid w:val="00833735"/>
    <w:rsid w:val="00833B09"/>
    <w:rsid w:val="00833C96"/>
    <w:rsid w:val="00834A71"/>
    <w:rsid w:val="0083527A"/>
    <w:rsid w:val="00835EF8"/>
    <w:rsid w:val="00837F25"/>
    <w:rsid w:val="0084067A"/>
    <w:rsid w:val="00840975"/>
    <w:rsid w:val="00841195"/>
    <w:rsid w:val="00842808"/>
    <w:rsid w:val="00842B63"/>
    <w:rsid w:val="00843328"/>
    <w:rsid w:val="00843675"/>
    <w:rsid w:val="00843E23"/>
    <w:rsid w:val="00844237"/>
    <w:rsid w:val="008444F4"/>
    <w:rsid w:val="00844731"/>
    <w:rsid w:val="00844A1E"/>
    <w:rsid w:val="00844E3A"/>
    <w:rsid w:val="00845954"/>
    <w:rsid w:val="00847033"/>
    <w:rsid w:val="00847647"/>
    <w:rsid w:val="0084788C"/>
    <w:rsid w:val="00850749"/>
    <w:rsid w:val="00851256"/>
    <w:rsid w:val="00852D3E"/>
    <w:rsid w:val="00852E97"/>
    <w:rsid w:val="0085311F"/>
    <w:rsid w:val="00853CF0"/>
    <w:rsid w:val="008541F7"/>
    <w:rsid w:val="008546BC"/>
    <w:rsid w:val="00854CA1"/>
    <w:rsid w:val="00854F37"/>
    <w:rsid w:val="00854FBF"/>
    <w:rsid w:val="00856170"/>
    <w:rsid w:val="00856395"/>
    <w:rsid w:val="008567A5"/>
    <w:rsid w:val="00857F9F"/>
    <w:rsid w:val="00860203"/>
    <w:rsid w:val="00861F57"/>
    <w:rsid w:val="00862639"/>
    <w:rsid w:val="00862C57"/>
    <w:rsid w:val="00863D5F"/>
    <w:rsid w:val="008647E3"/>
    <w:rsid w:val="0086497C"/>
    <w:rsid w:val="00866251"/>
    <w:rsid w:val="00866C9F"/>
    <w:rsid w:val="00866E02"/>
    <w:rsid w:val="00866F54"/>
    <w:rsid w:val="00870717"/>
    <w:rsid w:val="00870B06"/>
    <w:rsid w:val="00870CE0"/>
    <w:rsid w:val="0087108D"/>
    <w:rsid w:val="0087147B"/>
    <w:rsid w:val="008715A6"/>
    <w:rsid w:val="008719A5"/>
    <w:rsid w:val="00871B56"/>
    <w:rsid w:val="008726E9"/>
    <w:rsid w:val="0087277C"/>
    <w:rsid w:val="008735C7"/>
    <w:rsid w:val="008736BB"/>
    <w:rsid w:val="0087389C"/>
    <w:rsid w:val="00874789"/>
    <w:rsid w:val="0087505D"/>
    <w:rsid w:val="00875605"/>
    <w:rsid w:val="00876045"/>
    <w:rsid w:val="0087615C"/>
    <w:rsid w:val="00876982"/>
    <w:rsid w:val="00877A70"/>
    <w:rsid w:val="00877AAE"/>
    <w:rsid w:val="00877EBF"/>
    <w:rsid w:val="00880052"/>
    <w:rsid w:val="008818D2"/>
    <w:rsid w:val="0088190A"/>
    <w:rsid w:val="00882741"/>
    <w:rsid w:val="00882ACF"/>
    <w:rsid w:val="00882C5A"/>
    <w:rsid w:val="00882D6B"/>
    <w:rsid w:val="0088303A"/>
    <w:rsid w:val="00884138"/>
    <w:rsid w:val="00884761"/>
    <w:rsid w:val="00884FBE"/>
    <w:rsid w:val="008850E9"/>
    <w:rsid w:val="008868CA"/>
    <w:rsid w:val="00886EDE"/>
    <w:rsid w:val="00887395"/>
    <w:rsid w:val="008904F3"/>
    <w:rsid w:val="008906BB"/>
    <w:rsid w:val="008906D2"/>
    <w:rsid w:val="00890D64"/>
    <w:rsid w:val="00891733"/>
    <w:rsid w:val="00891950"/>
    <w:rsid w:val="00892C4D"/>
    <w:rsid w:val="008939E1"/>
    <w:rsid w:val="0089456E"/>
    <w:rsid w:val="008946CC"/>
    <w:rsid w:val="00896A56"/>
    <w:rsid w:val="00896E5F"/>
    <w:rsid w:val="00897517"/>
    <w:rsid w:val="008A006A"/>
    <w:rsid w:val="008A0119"/>
    <w:rsid w:val="008A079A"/>
    <w:rsid w:val="008A104D"/>
    <w:rsid w:val="008A1209"/>
    <w:rsid w:val="008A1D79"/>
    <w:rsid w:val="008A23D5"/>
    <w:rsid w:val="008A39AB"/>
    <w:rsid w:val="008A450C"/>
    <w:rsid w:val="008A555A"/>
    <w:rsid w:val="008A58A9"/>
    <w:rsid w:val="008A6009"/>
    <w:rsid w:val="008A6386"/>
    <w:rsid w:val="008A697A"/>
    <w:rsid w:val="008A6C7F"/>
    <w:rsid w:val="008A756A"/>
    <w:rsid w:val="008A79B7"/>
    <w:rsid w:val="008B0442"/>
    <w:rsid w:val="008B07DA"/>
    <w:rsid w:val="008B1D37"/>
    <w:rsid w:val="008B215A"/>
    <w:rsid w:val="008B25BB"/>
    <w:rsid w:val="008B33D3"/>
    <w:rsid w:val="008B3434"/>
    <w:rsid w:val="008B380F"/>
    <w:rsid w:val="008B43D1"/>
    <w:rsid w:val="008B4996"/>
    <w:rsid w:val="008B57CC"/>
    <w:rsid w:val="008B62B3"/>
    <w:rsid w:val="008B6EA0"/>
    <w:rsid w:val="008B755B"/>
    <w:rsid w:val="008B7711"/>
    <w:rsid w:val="008C012E"/>
    <w:rsid w:val="008C144C"/>
    <w:rsid w:val="008C45CD"/>
    <w:rsid w:val="008C4BA6"/>
    <w:rsid w:val="008C4BE5"/>
    <w:rsid w:val="008C58B0"/>
    <w:rsid w:val="008C62B3"/>
    <w:rsid w:val="008C6320"/>
    <w:rsid w:val="008C64E3"/>
    <w:rsid w:val="008C719B"/>
    <w:rsid w:val="008C7668"/>
    <w:rsid w:val="008C7BB5"/>
    <w:rsid w:val="008C7D3A"/>
    <w:rsid w:val="008C7F80"/>
    <w:rsid w:val="008D00BA"/>
    <w:rsid w:val="008D018C"/>
    <w:rsid w:val="008D08C1"/>
    <w:rsid w:val="008D0C59"/>
    <w:rsid w:val="008D138F"/>
    <w:rsid w:val="008D1A18"/>
    <w:rsid w:val="008D22EE"/>
    <w:rsid w:val="008D2A95"/>
    <w:rsid w:val="008D2C40"/>
    <w:rsid w:val="008D375A"/>
    <w:rsid w:val="008D376C"/>
    <w:rsid w:val="008D37D7"/>
    <w:rsid w:val="008D3BE7"/>
    <w:rsid w:val="008D3E83"/>
    <w:rsid w:val="008D469A"/>
    <w:rsid w:val="008D4BAD"/>
    <w:rsid w:val="008D4DA9"/>
    <w:rsid w:val="008D59DE"/>
    <w:rsid w:val="008D5AF3"/>
    <w:rsid w:val="008D5F03"/>
    <w:rsid w:val="008D6C20"/>
    <w:rsid w:val="008D7362"/>
    <w:rsid w:val="008D799A"/>
    <w:rsid w:val="008D79FD"/>
    <w:rsid w:val="008D7B0A"/>
    <w:rsid w:val="008E04B8"/>
    <w:rsid w:val="008E0FFB"/>
    <w:rsid w:val="008E10AA"/>
    <w:rsid w:val="008E111D"/>
    <w:rsid w:val="008E1595"/>
    <w:rsid w:val="008E1D2E"/>
    <w:rsid w:val="008E1E2D"/>
    <w:rsid w:val="008E233E"/>
    <w:rsid w:val="008E39B0"/>
    <w:rsid w:val="008E46B1"/>
    <w:rsid w:val="008E50D7"/>
    <w:rsid w:val="008E5255"/>
    <w:rsid w:val="008E55CE"/>
    <w:rsid w:val="008E578F"/>
    <w:rsid w:val="008E59C7"/>
    <w:rsid w:val="008E59EE"/>
    <w:rsid w:val="008E6EB1"/>
    <w:rsid w:val="008E70FD"/>
    <w:rsid w:val="008E7BB0"/>
    <w:rsid w:val="008E7EC1"/>
    <w:rsid w:val="008E7FFE"/>
    <w:rsid w:val="008F0181"/>
    <w:rsid w:val="008F02EC"/>
    <w:rsid w:val="008F0659"/>
    <w:rsid w:val="008F096D"/>
    <w:rsid w:val="008F09D6"/>
    <w:rsid w:val="008F1474"/>
    <w:rsid w:val="008F1969"/>
    <w:rsid w:val="008F1B2B"/>
    <w:rsid w:val="008F1C17"/>
    <w:rsid w:val="008F283B"/>
    <w:rsid w:val="008F2F6B"/>
    <w:rsid w:val="008F2FB0"/>
    <w:rsid w:val="008F3839"/>
    <w:rsid w:val="008F4255"/>
    <w:rsid w:val="008F4256"/>
    <w:rsid w:val="008F4FCA"/>
    <w:rsid w:val="008F56B6"/>
    <w:rsid w:val="008F5F40"/>
    <w:rsid w:val="008F6C1C"/>
    <w:rsid w:val="008F6D29"/>
    <w:rsid w:val="008F7253"/>
    <w:rsid w:val="008F7322"/>
    <w:rsid w:val="008F74AB"/>
    <w:rsid w:val="008F7AB0"/>
    <w:rsid w:val="0090043B"/>
    <w:rsid w:val="009004F6"/>
    <w:rsid w:val="00901D8E"/>
    <w:rsid w:val="009024A9"/>
    <w:rsid w:val="00902941"/>
    <w:rsid w:val="00902DC0"/>
    <w:rsid w:val="00903CA7"/>
    <w:rsid w:val="00904A68"/>
    <w:rsid w:val="00905394"/>
    <w:rsid w:val="009061F5"/>
    <w:rsid w:val="0090676B"/>
    <w:rsid w:val="0090695F"/>
    <w:rsid w:val="00906D34"/>
    <w:rsid w:val="009076D0"/>
    <w:rsid w:val="00910198"/>
    <w:rsid w:val="00910CB9"/>
    <w:rsid w:val="00910DD8"/>
    <w:rsid w:val="0091129D"/>
    <w:rsid w:val="0091130B"/>
    <w:rsid w:val="00912D76"/>
    <w:rsid w:val="009133A5"/>
    <w:rsid w:val="009138B4"/>
    <w:rsid w:val="009141F9"/>
    <w:rsid w:val="00914414"/>
    <w:rsid w:val="009144CA"/>
    <w:rsid w:val="00914FC5"/>
    <w:rsid w:val="00916350"/>
    <w:rsid w:val="00916600"/>
    <w:rsid w:val="009166EA"/>
    <w:rsid w:val="0091720C"/>
    <w:rsid w:val="009173AB"/>
    <w:rsid w:val="00920A85"/>
    <w:rsid w:val="00920AB5"/>
    <w:rsid w:val="00921D46"/>
    <w:rsid w:val="00922013"/>
    <w:rsid w:val="00922147"/>
    <w:rsid w:val="009223EF"/>
    <w:rsid w:val="009227D7"/>
    <w:rsid w:val="009231FF"/>
    <w:rsid w:val="00923732"/>
    <w:rsid w:val="009238F7"/>
    <w:rsid w:val="00923D25"/>
    <w:rsid w:val="00924D6F"/>
    <w:rsid w:val="00924ECA"/>
    <w:rsid w:val="009250C6"/>
    <w:rsid w:val="009259C0"/>
    <w:rsid w:val="00925DB4"/>
    <w:rsid w:val="00926492"/>
    <w:rsid w:val="00926639"/>
    <w:rsid w:val="00926932"/>
    <w:rsid w:val="009269C0"/>
    <w:rsid w:val="00926DB6"/>
    <w:rsid w:val="009271D2"/>
    <w:rsid w:val="00927907"/>
    <w:rsid w:val="0093005A"/>
    <w:rsid w:val="009303CF"/>
    <w:rsid w:val="0093150A"/>
    <w:rsid w:val="00931630"/>
    <w:rsid w:val="00932762"/>
    <w:rsid w:val="00932D81"/>
    <w:rsid w:val="00932E0B"/>
    <w:rsid w:val="00933B66"/>
    <w:rsid w:val="00934518"/>
    <w:rsid w:val="00934F60"/>
    <w:rsid w:val="00935763"/>
    <w:rsid w:val="0093582F"/>
    <w:rsid w:val="009362EC"/>
    <w:rsid w:val="00936832"/>
    <w:rsid w:val="00936C48"/>
    <w:rsid w:val="00937EBD"/>
    <w:rsid w:val="009404D3"/>
    <w:rsid w:val="00940F29"/>
    <w:rsid w:val="0094108A"/>
    <w:rsid w:val="00941123"/>
    <w:rsid w:val="009411F1"/>
    <w:rsid w:val="00941E30"/>
    <w:rsid w:val="00942121"/>
    <w:rsid w:val="009421EC"/>
    <w:rsid w:val="009429BE"/>
    <w:rsid w:val="00943610"/>
    <w:rsid w:val="009438BF"/>
    <w:rsid w:val="00944268"/>
    <w:rsid w:val="00944B83"/>
    <w:rsid w:val="00944F2A"/>
    <w:rsid w:val="009455A4"/>
    <w:rsid w:val="00945DFB"/>
    <w:rsid w:val="00946054"/>
    <w:rsid w:val="009460FC"/>
    <w:rsid w:val="0094643F"/>
    <w:rsid w:val="009465C3"/>
    <w:rsid w:val="00946C30"/>
    <w:rsid w:val="00947307"/>
    <w:rsid w:val="0095063C"/>
    <w:rsid w:val="00951A6A"/>
    <w:rsid w:val="00951E3F"/>
    <w:rsid w:val="00951EA5"/>
    <w:rsid w:val="00952BB4"/>
    <w:rsid w:val="00952D68"/>
    <w:rsid w:val="00953383"/>
    <w:rsid w:val="00953B65"/>
    <w:rsid w:val="00955210"/>
    <w:rsid w:val="00955291"/>
    <w:rsid w:val="009558DB"/>
    <w:rsid w:val="00955B55"/>
    <w:rsid w:val="009560D0"/>
    <w:rsid w:val="00956247"/>
    <w:rsid w:val="009563CE"/>
    <w:rsid w:val="009579AA"/>
    <w:rsid w:val="0096005C"/>
    <w:rsid w:val="00961ACA"/>
    <w:rsid w:val="00962AA7"/>
    <w:rsid w:val="00962AF9"/>
    <w:rsid w:val="00962C35"/>
    <w:rsid w:val="00962D3A"/>
    <w:rsid w:val="0096307D"/>
    <w:rsid w:val="0096329E"/>
    <w:rsid w:val="00963AF7"/>
    <w:rsid w:val="00963CE1"/>
    <w:rsid w:val="00963F02"/>
    <w:rsid w:val="00963FA1"/>
    <w:rsid w:val="00964B9A"/>
    <w:rsid w:val="00964DC1"/>
    <w:rsid w:val="009651D9"/>
    <w:rsid w:val="00965CAB"/>
    <w:rsid w:val="009674B5"/>
    <w:rsid w:val="00967971"/>
    <w:rsid w:val="00967CCD"/>
    <w:rsid w:val="009716BE"/>
    <w:rsid w:val="0097267F"/>
    <w:rsid w:val="00972762"/>
    <w:rsid w:val="0097279B"/>
    <w:rsid w:val="0097288E"/>
    <w:rsid w:val="0097291F"/>
    <w:rsid w:val="00972A19"/>
    <w:rsid w:val="00972B2F"/>
    <w:rsid w:val="009731E0"/>
    <w:rsid w:val="009733CB"/>
    <w:rsid w:val="009734F4"/>
    <w:rsid w:val="00973C85"/>
    <w:rsid w:val="00973D53"/>
    <w:rsid w:val="0097417E"/>
    <w:rsid w:val="00974995"/>
    <w:rsid w:val="00974B01"/>
    <w:rsid w:val="00974F32"/>
    <w:rsid w:val="0097524F"/>
    <w:rsid w:val="0097544C"/>
    <w:rsid w:val="00975ABC"/>
    <w:rsid w:val="009771A6"/>
    <w:rsid w:val="009803CF"/>
    <w:rsid w:val="00981366"/>
    <w:rsid w:val="009816E0"/>
    <w:rsid w:val="00981905"/>
    <w:rsid w:val="00981F23"/>
    <w:rsid w:val="00981FA8"/>
    <w:rsid w:val="00982276"/>
    <w:rsid w:val="00982421"/>
    <w:rsid w:val="009825E4"/>
    <w:rsid w:val="009831EE"/>
    <w:rsid w:val="009835E6"/>
    <w:rsid w:val="00983934"/>
    <w:rsid w:val="00983E74"/>
    <w:rsid w:val="00984707"/>
    <w:rsid w:val="009849C7"/>
    <w:rsid w:val="00984FEE"/>
    <w:rsid w:val="0098544C"/>
    <w:rsid w:val="00985878"/>
    <w:rsid w:val="009859E5"/>
    <w:rsid w:val="00985B16"/>
    <w:rsid w:val="0098615F"/>
    <w:rsid w:val="00986200"/>
    <w:rsid w:val="0098661B"/>
    <w:rsid w:val="009866D7"/>
    <w:rsid w:val="00986DEE"/>
    <w:rsid w:val="0099007E"/>
    <w:rsid w:val="00990B50"/>
    <w:rsid w:val="009911DF"/>
    <w:rsid w:val="00991616"/>
    <w:rsid w:val="009936C8"/>
    <w:rsid w:val="00993C11"/>
    <w:rsid w:val="00994CEE"/>
    <w:rsid w:val="009954B3"/>
    <w:rsid w:val="00995808"/>
    <w:rsid w:val="009A0672"/>
    <w:rsid w:val="009A0778"/>
    <w:rsid w:val="009A0782"/>
    <w:rsid w:val="009A0BF2"/>
    <w:rsid w:val="009A0C20"/>
    <w:rsid w:val="009A0D60"/>
    <w:rsid w:val="009A1248"/>
    <w:rsid w:val="009A12D4"/>
    <w:rsid w:val="009A283F"/>
    <w:rsid w:val="009A29BA"/>
    <w:rsid w:val="009A2AFE"/>
    <w:rsid w:val="009A2E0B"/>
    <w:rsid w:val="009A3297"/>
    <w:rsid w:val="009A341C"/>
    <w:rsid w:val="009A37E1"/>
    <w:rsid w:val="009A3B52"/>
    <w:rsid w:val="009A3F65"/>
    <w:rsid w:val="009A4DDA"/>
    <w:rsid w:val="009A4EC8"/>
    <w:rsid w:val="009A521F"/>
    <w:rsid w:val="009A548F"/>
    <w:rsid w:val="009A5C6D"/>
    <w:rsid w:val="009A6327"/>
    <w:rsid w:val="009A76B8"/>
    <w:rsid w:val="009A76C4"/>
    <w:rsid w:val="009A788A"/>
    <w:rsid w:val="009B0CF1"/>
    <w:rsid w:val="009B16DD"/>
    <w:rsid w:val="009B1EBE"/>
    <w:rsid w:val="009B2A7E"/>
    <w:rsid w:val="009B2EB6"/>
    <w:rsid w:val="009B32BC"/>
    <w:rsid w:val="009B41DB"/>
    <w:rsid w:val="009B4ECC"/>
    <w:rsid w:val="009B5148"/>
    <w:rsid w:val="009B54E1"/>
    <w:rsid w:val="009B56BC"/>
    <w:rsid w:val="009B68F8"/>
    <w:rsid w:val="009B73D0"/>
    <w:rsid w:val="009C147B"/>
    <w:rsid w:val="009C1963"/>
    <w:rsid w:val="009C24F0"/>
    <w:rsid w:val="009C2C8B"/>
    <w:rsid w:val="009C3009"/>
    <w:rsid w:val="009C3C33"/>
    <w:rsid w:val="009C4AC0"/>
    <w:rsid w:val="009C5E44"/>
    <w:rsid w:val="009C5F90"/>
    <w:rsid w:val="009C6E99"/>
    <w:rsid w:val="009C7D9A"/>
    <w:rsid w:val="009D0C55"/>
    <w:rsid w:val="009D13F7"/>
    <w:rsid w:val="009D1563"/>
    <w:rsid w:val="009D192D"/>
    <w:rsid w:val="009D197B"/>
    <w:rsid w:val="009D19CC"/>
    <w:rsid w:val="009D2787"/>
    <w:rsid w:val="009D28F7"/>
    <w:rsid w:val="009D2CF2"/>
    <w:rsid w:val="009D2F0A"/>
    <w:rsid w:val="009D3C95"/>
    <w:rsid w:val="009D5B55"/>
    <w:rsid w:val="009D619B"/>
    <w:rsid w:val="009D662A"/>
    <w:rsid w:val="009D71C5"/>
    <w:rsid w:val="009D77C2"/>
    <w:rsid w:val="009D7D79"/>
    <w:rsid w:val="009E081D"/>
    <w:rsid w:val="009E0DB1"/>
    <w:rsid w:val="009E1346"/>
    <w:rsid w:val="009E15FC"/>
    <w:rsid w:val="009E1813"/>
    <w:rsid w:val="009E201F"/>
    <w:rsid w:val="009E2079"/>
    <w:rsid w:val="009E2903"/>
    <w:rsid w:val="009E2A8C"/>
    <w:rsid w:val="009E4B72"/>
    <w:rsid w:val="009E4E52"/>
    <w:rsid w:val="009E54BC"/>
    <w:rsid w:val="009E70FD"/>
    <w:rsid w:val="009F03E4"/>
    <w:rsid w:val="009F0619"/>
    <w:rsid w:val="009F06CB"/>
    <w:rsid w:val="009F10A4"/>
    <w:rsid w:val="009F1BBF"/>
    <w:rsid w:val="009F2625"/>
    <w:rsid w:val="009F28B5"/>
    <w:rsid w:val="009F2B28"/>
    <w:rsid w:val="009F375E"/>
    <w:rsid w:val="009F384E"/>
    <w:rsid w:val="009F4BDC"/>
    <w:rsid w:val="009F4C74"/>
    <w:rsid w:val="009F4E4B"/>
    <w:rsid w:val="009F5BDD"/>
    <w:rsid w:val="009F6C8C"/>
    <w:rsid w:val="009F75A4"/>
    <w:rsid w:val="00A0057A"/>
    <w:rsid w:val="00A012DF"/>
    <w:rsid w:val="00A01696"/>
    <w:rsid w:val="00A01742"/>
    <w:rsid w:val="00A01874"/>
    <w:rsid w:val="00A01C87"/>
    <w:rsid w:val="00A021A2"/>
    <w:rsid w:val="00A044EF"/>
    <w:rsid w:val="00A04550"/>
    <w:rsid w:val="00A058AA"/>
    <w:rsid w:val="00A05C07"/>
    <w:rsid w:val="00A065BE"/>
    <w:rsid w:val="00A066E7"/>
    <w:rsid w:val="00A06EC2"/>
    <w:rsid w:val="00A06FAB"/>
    <w:rsid w:val="00A071CB"/>
    <w:rsid w:val="00A07DCE"/>
    <w:rsid w:val="00A10074"/>
    <w:rsid w:val="00A101A6"/>
    <w:rsid w:val="00A1085A"/>
    <w:rsid w:val="00A11AC0"/>
    <w:rsid w:val="00A11B0A"/>
    <w:rsid w:val="00A1347D"/>
    <w:rsid w:val="00A13D31"/>
    <w:rsid w:val="00A149DC"/>
    <w:rsid w:val="00A1518A"/>
    <w:rsid w:val="00A164D6"/>
    <w:rsid w:val="00A16E90"/>
    <w:rsid w:val="00A177A8"/>
    <w:rsid w:val="00A17BCF"/>
    <w:rsid w:val="00A2104C"/>
    <w:rsid w:val="00A21201"/>
    <w:rsid w:val="00A212D0"/>
    <w:rsid w:val="00A22627"/>
    <w:rsid w:val="00A22BC1"/>
    <w:rsid w:val="00A2380B"/>
    <w:rsid w:val="00A23DCA"/>
    <w:rsid w:val="00A23FA3"/>
    <w:rsid w:val="00A256A9"/>
    <w:rsid w:val="00A259CD"/>
    <w:rsid w:val="00A26178"/>
    <w:rsid w:val="00A2651E"/>
    <w:rsid w:val="00A26683"/>
    <w:rsid w:val="00A271AF"/>
    <w:rsid w:val="00A275C9"/>
    <w:rsid w:val="00A30401"/>
    <w:rsid w:val="00A308D7"/>
    <w:rsid w:val="00A30F37"/>
    <w:rsid w:val="00A3123E"/>
    <w:rsid w:val="00A31AE4"/>
    <w:rsid w:val="00A328BD"/>
    <w:rsid w:val="00A32B8C"/>
    <w:rsid w:val="00A32DDE"/>
    <w:rsid w:val="00A33857"/>
    <w:rsid w:val="00A3392D"/>
    <w:rsid w:val="00A33E41"/>
    <w:rsid w:val="00A34012"/>
    <w:rsid w:val="00A340B1"/>
    <w:rsid w:val="00A342DF"/>
    <w:rsid w:val="00A34723"/>
    <w:rsid w:val="00A34EBA"/>
    <w:rsid w:val="00A34F2A"/>
    <w:rsid w:val="00A352E2"/>
    <w:rsid w:val="00A3610F"/>
    <w:rsid w:val="00A36CD9"/>
    <w:rsid w:val="00A36D74"/>
    <w:rsid w:val="00A36E82"/>
    <w:rsid w:val="00A37271"/>
    <w:rsid w:val="00A37419"/>
    <w:rsid w:val="00A375FF"/>
    <w:rsid w:val="00A37FAB"/>
    <w:rsid w:val="00A41D60"/>
    <w:rsid w:val="00A420CE"/>
    <w:rsid w:val="00A42C24"/>
    <w:rsid w:val="00A42E41"/>
    <w:rsid w:val="00A4360B"/>
    <w:rsid w:val="00A44608"/>
    <w:rsid w:val="00A44764"/>
    <w:rsid w:val="00A449A5"/>
    <w:rsid w:val="00A44E2C"/>
    <w:rsid w:val="00A45326"/>
    <w:rsid w:val="00A45534"/>
    <w:rsid w:val="00A45677"/>
    <w:rsid w:val="00A461E1"/>
    <w:rsid w:val="00A467C4"/>
    <w:rsid w:val="00A469D5"/>
    <w:rsid w:val="00A46B94"/>
    <w:rsid w:val="00A47797"/>
    <w:rsid w:val="00A47977"/>
    <w:rsid w:val="00A47ABF"/>
    <w:rsid w:val="00A50511"/>
    <w:rsid w:val="00A505C1"/>
    <w:rsid w:val="00A5086C"/>
    <w:rsid w:val="00A51B6E"/>
    <w:rsid w:val="00A51FB2"/>
    <w:rsid w:val="00A523FF"/>
    <w:rsid w:val="00A52CB4"/>
    <w:rsid w:val="00A52ECF"/>
    <w:rsid w:val="00A52FC6"/>
    <w:rsid w:val="00A53066"/>
    <w:rsid w:val="00A5313F"/>
    <w:rsid w:val="00A53336"/>
    <w:rsid w:val="00A5390E"/>
    <w:rsid w:val="00A543E0"/>
    <w:rsid w:val="00A547B3"/>
    <w:rsid w:val="00A553BA"/>
    <w:rsid w:val="00A55CBF"/>
    <w:rsid w:val="00A5643B"/>
    <w:rsid w:val="00A5656B"/>
    <w:rsid w:val="00A566F4"/>
    <w:rsid w:val="00A56EFA"/>
    <w:rsid w:val="00A57243"/>
    <w:rsid w:val="00A57980"/>
    <w:rsid w:val="00A57F03"/>
    <w:rsid w:val="00A603FA"/>
    <w:rsid w:val="00A61117"/>
    <w:rsid w:val="00A61328"/>
    <w:rsid w:val="00A6190B"/>
    <w:rsid w:val="00A62AF6"/>
    <w:rsid w:val="00A62C5E"/>
    <w:rsid w:val="00A631D7"/>
    <w:rsid w:val="00A6364F"/>
    <w:rsid w:val="00A63E1D"/>
    <w:rsid w:val="00A64E41"/>
    <w:rsid w:val="00A65397"/>
    <w:rsid w:val="00A659B6"/>
    <w:rsid w:val="00A65A6E"/>
    <w:rsid w:val="00A65A90"/>
    <w:rsid w:val="00A66E85"/>
    <w:rsid w:val="00A66EF3"/>
    <w:rsid w:val="00A6701F"/>
    <w:rsid w:val="00A6751A"/>
    <w:rsid w:val="00A67622"/>
    <w:rsid w:val="00A6771D"/>
    <w:rsid w:val="00A67908"/>
    <w:rsid w:val="00A6799C"/>
    <w:rsid w:val="00A67E69"/>
    <w:rsid w:val="00A67E89"/>
    <w:rsid w:val="00A70078"/>
    <w:rsid w:val="00A7022A"/>
    <w:rsid w:val="00A712BD"/>
    <w:rsid w:val="00A71796"/>
    <w:rsid w:val="00A718ED"/>
    <w:rsid w:val="00A71ADF"/>
    <w:rsid w:val="00A72549"/>
    <w:rsid w:val="00A73BEF"/>
    <w:rsid w:val="00A740BF"/>
    <w:rsid w:val="00A74F00"/>
    <w:rsid w:val="00A7583A"/>
    <w:rsid w:val="00A75ADC"/>
    <w:rsid w:val="00A7640F"/>
    <w:rsid w:val="00A76695"/>
    <w:rsid w:val="00A76735"/>
    <w:rsid w:val="00A76C1C"/>
    <w:rsid w:val="00A76D33"/>
    <w:rsid w:val="00A771B4"/>
    <w:rsid w:val="00A80421"/>
    <w:rsid w:val="00A8081F"/>
    <w:rsid w:val="00A80CFD"/>
    <w:rsid w:val="00A81787"/>
    <w:rsid w:val="00A82636"/>
    <w:rsid w:val="00A82638"/>
    <w:rsid w:val="00A83229"/>
    <w:rsid w:val="00A834B8"/>
    <w:rsid w:val="00A83858"/>
    <w:rsid w:val="00A83BCB"/>
    <w:rsid w:val="00A84168"/>
    <w:rsid w:val="00A845CF"/>
    <w:rsid w:val="00A84750"/>
    <w:rsid w:val="00A85002"/>
    <w:rsid w:val="00A85630"/>
    <w:rsid w:val="00A86019"/>
    <w:rsid w:val="00A860D0"/>
    <w:rsid w:val="00A862D4"/>
    <w:rsid w:val="00A87438"/>
    <w:rsid w:val="00A876CA"/>
    <w:rsid w:val="00A87DC3"/>
    <w:rsid w:val="00A90510"/>
    <w:rsid w:val="00A905FD"/>
    <w:rsid w:val="00A92505"/>
    <w:rsid w:val="00A92B87"/>
    <w:rsid w:val="00A93855"/>
    <w:rsid w:val="00A93D38"/>
    <w:rsid w:val="00A94975"/>
    <w:rsid w:val="00A94FF8"/>
    <w:rsid w:val="00A95E85"/>
    <w:rsid w:val="00A962AB"/>
    <w:rsid w:val="00A9754E"/>
    <w:rsid w:val="00A9782F"/>
    <w:rsid w:val="00A9795E"/>
    <w:rsid w:val="00A97BA0"/>
    <w:rsid w:val="00A97E21"/>
    <w:rsid w:val="00AA0516"/>
    <w:rsid w:val="00AA0DAD"/>
    <w:rsid w:val="00AA16B6"/>
    <w:rsid w:val="00AA1AE4"/>
    <w:rsid w:val="00AA1B92"/>
    <w:rsid w:val="00AA1C38"/>
    <w:rsid w:val="00AA24BF"/>
    <w:rsid w:val="00AA254C"/>
    <w:rsid w:val="00AA283E"/>
    <w:rsid w:val="00AA310A"/>
    <w:rsid w:val="00AA35C4"/>
    <w:rsid w:val="00AA3E9A"/>
    <w:rsid w:val="00AA5211"/>
    <w:rsid w:val="00AA5C2D"/>
    <w:rsid w:val="00AA6557"/>
    <w:rsid w:val="00AA754B"/>
    <w:rsid w:val="00AB250F"/>
    <w:rsid w:val="00AB35BA"/>
    <w:rsid w:val="00AB5237"/>
    <w:rsid w:val="00AB5D13"/>
    <w:rsid w:val="00AB5DD0"/>
    <w:rsid w:val="00AB6D5E"/>
    <w:rsid w:val="00AB733C"/>
    <w:rsid w:val="00AB793F"/>
    <w:rsid w:val="00AC078E"/>
    <w:rsid w:val="00AC13E1"/>
    <w:rsid w:val="00AC2379"/>
    <w:rsid w:val="00AC2929"/>
    <w:rsid w:val="00AC3981"/>
    <w:rsid w:val="00AC3AAF"/>
    <w:rsid w:val="00AC49CC"/>
    <w:rsid w:val="00AC4C92"/>
    <w:rsid w:val="00AC5581"/>
    <w:rsid w:val="00AC6E6F"/>
    <w:rsid w:val="00AC723E"/>
    <w:rsid w:val="00AC74FD"/>
    <w:rsid w:val="00AC7F70"/>
    <w:rsid w:val="00AD1E36"/>
    <w:rsid w:val="00AD1F19"/>
    <w:rsid w:val="00AD25E1"/>
    <w:rsid w:val="00AD2A82"/>
    <w:rsid w:val="00AD34EC"/>
    <w:rsid w:val="00AD35B9"/>
    <w:rsid w:val="00AD3B30"/>
    <w:rsid w:val="00AD3B80"/>
    <w:rsid w:val="00AD3F32"/>
    <w:rsid w:val="00AD47E8"/>
    <w:rsid w:val="00AD4A27"/>
    <w:rsid w:val="00AD4EEA"/>
    <w:rsid w:val="00AD513E"/>
    <w:rsid w:val="00AD51F6"/>
    <w:rsid w:val="00AD5287"/>
    <w:rsid w:val="00AD58D7"/>
    <w:rsid w:val="00AD5E0A"/>
    <w:rsid w:val="00AD7408"/>
    <w:rsid w:val="00AD7571"/>
    <w:rsid w:val="00AD7B72"/>
    <w:rsid w:val="00AD7F51"/>
    <w:rsid w:val="00AE00D0"/>
    <w:rsid w:val="00AE028E"/>
    <w:rsid w:val="00AE03A2"/>
    <w:rsid w:val="00AE05C1"/>
    <w:rsid w:val="00AE0830"/>
    <w:rsid w:val="00AE0D82"/>
    <w:rsid w:val="00AE0E11"/>
    <w:rsid w:val="00AE1940"/>
    <w:rsid w:val="00AE1A3D"/>
    <w:rsid w:val="00AE1FCD"/>
    <w:rsid w:val="00AE2FDC"/>
    <w:rsid w:val="00AE319F"/>
    <w:rsid w:val="00AE34E2"/>
    <w:rsid w:val="00AE350F"/>
    <w:rsid w:val="00AE41EA"/>
    <w:rsid w:val="00AE4CE5"/>
    <w:rsid w:val="00AE4DA6"/>
    <w:rsid w:val="00AE4DB3"/>
    <w:rsid w:val="00AE57DF"/>
    <w:rsid w:val="00AE5F51"/>
    <w:rsid w:val="00AE6065"/>
    <w:rsid w:val="00AE6256"/>
    <w:rsid w:val="00AE657C"/>
    <w:rsid w:val="00AE66C5"/>
    <w:rsid w:val="00AE6B8B"/>
    <w:rsid w:val="00AE7F23"/>
    <w:rsid w:val="00AF03A8"/>
    <w:rsid w:val="00AF05AD"/>
    <w:rsid w:val="00AF14F1"/>
    <w:rsid w:val="00AF1CAA"/>
    <w:rsid w:val="00AF1DEA"/>
    <w:rsid w:val="00AF34CB"/>
    <w:rsid w:val="00AF34CF"/>
    <w:rsid w:val="00AF391F"/>
    <w:rsid w:val="00AF4166"/>
    <w:rsid w:val="00AF678B"/>
    <w:rsid w:val="00AF6AC9"/>
    <w:rsid w:val="00AF701B"/>
    <w:rsid w:val="00AF76BF"/>
    <w:rsid w:val="00AF79D9"/>
    <w:rsid w:val="00B00857"/>
    <w:rsid w:val="00B00882"/>
    <w:rsid w:val="00B00AB3"/>
    <w:rsid w:val="00B00BA7"/>
    <w:rsid w:val="00B01C9A"/>
    <w:rsid w:val="00B03312"/>
    <w:rsid w:val="00B035ED"/>
    <w:rsid w:val="00B03BB2"/>
    <w:rsid w:val="00B03C04"/>
    <w:rsid w:val="00B040D1"/>
    <w:rsid w:val="00B04692"/>
    <w:rsid w:val="00B04F9B"/>
    <w:rsid w:val="00B051E7"/>
    <w:rsid w:val="00B052CF"/>
    <w:rsid w:val="00B056CF"/>
    <w:rsid w:val="00B066DA"/>
    <w:rsid w:val="00B106EA"/>
    <w:rsid w:val="00B10EB8"/>
    <w:rsid w:val="00B1195E"/>
    <w:rsid w:val="00B11EE1"/>
    <w:rsid w:val="00B120EE"/>
    <w:rsid w:val="00B129FB"/>
    <w:rsid w:val="00B12D5C"/>
    <w:rsid w:val="00B13260"/>
    <w:rsid w:val="00B13D9B"/>
    <w:rsid w:val="00B13FB2"/>
    <w:rsid w:val="00B14366"/>
    <w:rsid w:val="00B14623"/>
    <w:rsid w:val="00B14B23"/>
    <w:rsid w:val="00B14C4F"/>
    <w:rsid w:val="00B15014"/>
    <w:rsid w:val="00B15D4D"/>
    <w:rsid w:val="00B2008F"/>
    <w:rsid w:val="00B21502"/>
    <w:rsid w:val="00B21AED"/>
    <w:rsid w:val="00B21B83"/>
    <w:rsid w:val="00B2202E"/>
    <w:rsid w:val="00B222A5"/>
    <w:rsid w:val="00B2259A"/>
    <w:rsid w:val="00B230B2"/>
    <w:rsid w:val="00B242E2"/>
    <w:rsid w:val="00B24BD2"/>
    <w:rsid w:val="00B25395"/>
    <w:rsid w:val="00B2549F"/>
    <w:rsid w:val="00B25EFF"/>
    <w:rsid w:val="00B265D6"/>
    <w:rsid w:val="00B26C92"/>
    <w:rsid w:val="00B26D59"/>
    <w:rsid w:val="00B2730A"/>
    <w:rsid w:val="00B30015"/>
    <w:rsid w:val="00B300E9"/>
    <w:rsid w:val="00B30990"/>
    <w:rsid w:val="00B30D19"/>
    <w:rsid w:val="00B31283"/>
    <w:rsid w:val="00B33273"/>
    <w:rsid w:val="00B33419"/>
    <w:rsid w:val="00B33674"/>
    <w:rsid w:val="00B34782"/>
    <w:rsid w:val="00B347D3"/>
    <w:rsid w:val="00B34C77"/>
    <w:rsid w:val="00B34CD0"/>
    <w:rsid w:val="00B35894"/>
    <w:rsid w:val="00B401D2"/>
    <w:rsid w:val="00B403A4"/>
    <w:rsid w:val="00B40FBB"/>
    <w:rsid w:val="00B412C1"/>
    <w:rsid w:val="00B41904"/>
    <w:rsid w:val="00B41958"/>
    <w:rsid w:val="00B41C55"/>
    <w:rsid w:val="00B4279E"/>
    <w:rsid w:val="00B43109"/>
    <w:rsid w:val="00B4394F"/>
    <w:rsid w:val="00B43E32"/>
    <w:rsid w:val="00B44983"/>
    <w:rsid w:val="00B44C1E"/>
    <w:rsid w:val="00B44C78"/>
    <w:rsid w:val="00B44FAD"/>
    <w:rsid w:val="00B452B4"/>
    <w:rsid w:val="00B466B1"/>
    <w:rsid w:val="00B46A04"/>
    <w:rsid w:val="00B46D33"/>
    <w:rsid w:val="00B474B1"/>
    <w:rsid w:val="00B47A0B"/>
    <w:rsid w:val="00B50438"/>
    <w:rsid w:val="00B509FF"/>
    <w:rsid w:val="00B50C5D"/>
    <w:rsid w:val="00B50F45"/>
    <w:rsid w:val="00B5129C"/>
    <w:rsid w:val="00B51673"/>
    <w:rsid w:val="00B5322E"/>
    <w:rsid w:val="00B53A92"/>
    <w:rsid w:val="00B53D1F"/>
    <w:rsid w:val="00B543BD"/>
    <w:rsid w:val="00B54661"/>
    <w:rsid w:val="00B547D0"/>
    <w:rsid w:val="00B54DD7"/>
    <w:rsid w:val="00B54EEA"/>
    <w:rsid w:val="00B55354"/>
    <w:rsid w:val="00B55635"/>
    <w:rsid w:val="00B55646"/>
    <w:rsid w:val="00B55757"/>
    <w:rsid w:val="00B55F7F"/>
    <w:rsid w:val="00B56E7E"/>
    <w:rsid w:val="00B57022"/>
    <w:rsid w:val="00B609F5"/>
    <w:rsid w:val="00B60F54"/>
    <w:rsid w:val="00B6117F"/>
    <w:rsid w:val="00B61E5E"/>
    <w:rsid w:val="00B620D0"/>
    <w:rsid w:val="00B629D6"/>
    <w:rsid w:val="00B62A57"/>
    <w:rsid w:val="00B632BA"/>
    <w:rsid w:val="00B64037"/>
    <w:rsid w:val="00B645B1"/>
    <w:rsid w:val="00B64858"/>
    <w:rsid w:val="00B64FA0"/>
    <w:rsid w:val="00B651E0"/>
    <w:rsid w:val="00B65349"/>
    <w:rsid w:val="00B660E6"/>
    <w:rsid w:val="00B667D1"/>
    <w:rsid w:val="00B66B43"/>
    <w:rsid w:val="00B6701F"/>
    <w:rsid w:val="00B706FB"/>
    <w:rsid w:val="00B71586"/>
    <w:rsid w:val="00B7158B"/>
    <w:rsid w:val="00B71652"/>
    <w:rsid w:val="00B7217B"/>
    <w:rsid w:val="00B72454"/>
    <w:rsid w:val="00B726C7"/>
    <w:rsid w:val="00B72B76"/>
    <w:rsid w:val="00B73E59"/>
    <w:rsid w:val="00B73FE3"/>
    <w:rsid w:val="00B74637"/>
    <w:rsid w:val="00B74B4C"/>
    <w:rsid w:val="00B74CAA"/>
    <w:rsid w:val="00B7517B"/>
    <w:rsid w:val="00B75A24"/>
    <w:rsid w:val="00B75B9C"/>
    <w:rsid w:val="00B76002"/>
    <w:rsid w:val="00B76967"/>
    <w:rsid w:val="00B76CDD"/>
    <w:rsid w:val="00B76E42"/>
    <w:rsid w:val="00B77961"/>
    <w:rsid w:val="00B801D6"/>
    <w:rsid w:val="00B80413"/>
    <w:rsid w:val="00B81301"/>
    <w:rsid w:val="00B82684"/>
    <w:rsid w:val="00B82763"/>
    <w:rsid w:val="00B831F3"/>
    <w:rsid w:val="00B836C2"/>
    <w:rsid w:val="00B83A5D"/>
    <w:rsid w:val="00B83B32"/>
    <w:rsid w:val="00B83EB2"/>
    <w:rsid w:val="00B841B0"/>
    <w:rsid w:val="00B8425B"/>
    <w:rsid w:val="00B847DC"/>
    <w:rsid w:val="00B84D25"/>
    <w:rsid w:val="00B855A0"/>
    <w:rsid w:val="00B856BA"/>
    <w:rsid w:val="00B85C5D"/>
    <w:rsid w:val="00B85F26"/>
    <w:rsid w:val="00B86FD6"/>
    <w:rsid w:val="00B87388"/>
    <w:rsid w:val="00B876B3"/>
    <w:rsid w:val="00B8775A"/>
    <w:rsid w:val="00B87B6A"/>
    <w:rsid w:val="00B87DBB"/>
    <w:rsid w:val="00B903D4"/>
    <w:rsid w:val="00B9091B"/>
    <w:rsid w:val="00B9198E"/>
    <w:rsid w:val="00B92268"/>
    <w:rsid w:val="00B9285B"/>
    <w:rsid w:val="00B92867"/>
    <w:rsid w:val="00B92E73"/>
    <w:rsid w:val="00B930FE"/>
    <w:rsid w:val="00B934FB"/>
    <w:rsid w:val="00B93563"/>
    <w:rsid w:val="00B93BF3"/>
    <w:rsid w:val="00B93CBF"/>
    <w:rsid w:val="00B942FB"/>
    <w:rsid w:val="00B946E9"/>
    <w:rsid w:val="00B94975"/>
    <w:rsid w:val="00B94DA0"/>
    <w:rsid w:val="00B94DE5"/>
    <w:rsid w:val="00B95276"/>
    <w:rsid w:val="00B95871"/>
    <w:rsid w:val="00B958A9"/>
    <w:rsid w:val="00B9594D"/>
    <w:rsid w:val="00B959ED"/>
    <w:rsid w:val="00B95B47"/>
    <w:rsid w:val="00B972AE"/>
    <w:rsid w:val="00B977FF"/>
    <w:rsid w:val="00B97D94"/>
    <w:rsid w:val="00B97E79"/>
    <w:rsid w:val="00BA0009"/>
    <w:rsid w:val="00BA05E6"/>
    <w:rsid w:val="00BA0886"/>
    <w:rsid w:val="00BA1666"/>
    <w:rsid w:val="00BA1681"/>
    <w:rsid w:val="00BA19E0"/>
    <w:rsid w:val="00BA209F"/>
    <w:rsid w:val="00BA20DD"/>
    <w:rsid w:val="00BA213D"/>
    <w:rsid w:val="00BA24F6"/>
    <w:rsid w:val="00BA284A"/>
    <w:rsid w:val="00BA31BD"/>
    <w:rsid w:val="00BA340E"/>
    <w:rsid w:val="00BA3703"/>
    <w:rsid w:val="00BA3726"/>
    <w:rsid w:val="00BA3FF4"/>
    <w:rsid w:val="00BA47C2"/>
    <w:rsid w:val="00BA4C07"/>
    <w:rsid w:val="00BA593E"/>
    <w:rsid w:val="00BA6B46"/>
    <w:rsid w:val="00BA7585"/>
    <w:rsid w:val="00BA7903"/>
    <w:rsid w:val="00BA7D88"/>
    <w:rsid w:val="00BA7FBC"/>
    <w:rsid w:val="00BB01E4"/>
    <w:rsid w:val="00BB0B6B"/>
    <w:rsid w:val="00BB0BD0"/>
    <w:rsid w:val="00BB0F18"/>
    <w:rsid w:val="00BB1A2B"/>
    <w:rsid w:val="00BB1C18"/>
    <w:rsid w:val="00BB1DE7"/>
    <w:rsid w:val="00BB2034"/>
    <w:rsid w:val="00BB2854"/>
    <w:rsid w:val="00BB2C26"/>
    <w:rsid w:val="00BB2CCF"/>
    <w:rsid w:val="00BB2D67"/>
    <w:rsid w:val="00BB316D"/>
    <w:rsid w:val="00BB3450"/>
    <w:rsid w:val="00BB3630"/>
    <w:rsid w:val="00BB3C54"/>
    <w:rsid w:val="00BB4524"/>
    <w:rsid w:val="00BB4772"/>
    <w:rsid w:val="00BB4A2B"/>
    <w:rsid w:val="00BB5092"/>
    <w:rsid w:val="00BB5365"/>
    <w:rsid w:val="00BB6BBC"/>
    <w:rsid w:val="00BB6DAA"/>
    <w:rsid w:val="00BB7052"/>
    <w:rsid w:val="00BB7405"/>
    <w:rsid w:val="00BB75EC"/>
    <w:rsid w:val="00BB7B65"/>
    <w:rsid w:val="00BC0045"/>
    <w:rsid w:val="00BC0131"/>
    <w:rsid w:val="00BC0C43"/>
    <w:rsid w:val="00BC162A"/>
    <w:rsid w:val="00BC260E"/>
    <w:rsid w:val="00BC2F9D"/>
    <w:rsid w:val="00BC3C3F"/>
    <w:rsid w:val="00BC3E90"/>
    <w:rsid w:val="00BC41C6"/>
    <w:rsid w:val="00BC4B5F"/>
    <w:rsid w:val="00BC58C5"/>
    <w:rsid w:val="00BC5927"/>
    <w:rsid w:val="00BC5A5C"/>
    <w:rsid w:val="00BC5F76"/>
    <w:rsid w:val="00BC60C5"/>
    <w:rsid w:val="00BC79B2"/>
    <w:rsid w:val="00BD0DA8"/>
    <w:rsid w:val="00BD130D"/>
    <w:rsid w:val="00BD1A3E"/>
    <w:rsid w:val="00BD32B9"/>
    <w:rsid w:val="00BD3501"/>
    <w:rsid w:val="00BD398C"/>
    <w:rsid w:val="00BD4B83"/>
    <w:rsid w:val="00BD4C5C"/>
    <w:rsid w:val="00BD5A6A"/>
    <w:rsid w:val="00BD5CEB"/>
    <w:rsid w:val="00BD60E4"/>
    <w:rsid w:val="00BD62B1"/>
    <w:rsid w:val="00BD656E"/>
    <w:rsid w:val="00BD6B9F"/>
    <w:rsid w:val="00BD6C7B"/>
    <w:rsid w:val="00BD6E78"/>
    <w:rsid w:val="00BD7A47"/>
    <w:rsid w:val="00BE058E"/>
    <w:rsid w:val="00BE07C1"/>
    <w:rsid w:val="00BE1793"/>
    <w:rsid w:val="00BE18CA"/>
    <w:rsid w:val="00BE1E7F"/>
    <w:rsid w:val="00BE218D"/>
    <w:rsid w:val="00BE2547"/>
    <w:rsid w:val="00BE2DE7"/>
    <w:rsid w:val="00BE2F82"/>
    <w:rsid w:val="00BE3BAC"/>
    <w:rsid w:val="00BE4787"/>
    <w:rsid w:val="00BE49FF"/>
    <w:rsid w:val="00BE4E5A"/>
    <w:rsid w:val="00BE632F"/>
    <w:rsid w:val="00BE6BD0"/>
    <w:rsid w:val="00BE78CC"/>
    <w:rsid w:val="00BE7B58"/>
    <w:rsid w:val="00BF0988"/>
    <w:rsid w:val="00BF2DA9"/>
    <w:rsid w:val="00BF3152"/>
    <w:rsid w:val="00BF3314"/>
    <w:rsid w:val="00BF3749"/>
    <w:rsid w:val="00BF3DE8"/>
    <w:rsid w:val="00BF45E9"/>
    <w:rsid w:val="00BF497B"/>
    <w:rsid w:val="00BF6302"/>
    <w:rsid w:val="00BF70CE"/>
    <w:rsid w:val="00C0047A"/>
    <w:rsid w:val="00C01243"/>
    <w:rsid w:val="00C01B42"/>
    <w:rsid w:val="00C01D9A"/>
    <w:rsid w:val="00C02B2B"/>
    <w:rsid w:val="00C02EB8"/>
    <w:rsid w:val="00C030C3"/>
    <w:rsid w:val="00C030C4"/>
    <w:rsid w:val="00C031FD"/>
    <w:rsid w:val="00C03244"/>
    <w:rsid w:val="00C03475"/>
    <w:rsid w:val="00C03717"/>
    <w:rsid w:val="00C037A2"/>
    <w:rsid w:val="00C0463D"/>
    <w:rsid w:val="00C0472F"/>
    <w:rsid w:val="00C04738"/>
    <w:rsid w:val="00C0605C"/>
    <w:rsid w:val="00C06239"/>
    <w:rsid w:val="00C0673F"/>
    <w:rsid w:val="00C068C9"/>
    <w:rsid w:val="00C06EC6"/>
    <w:rsid w:val="00C073FB"/>
    <w:rsid w:val="00C07E2B"/>
    <w:rsid w:val="00C1047B"/>
    <w:rsid w:val="00C10CA5"/>
    <w:rsid w:val="00C10E18"/>
    <w:rsid w:val="00C11353"/>
    <w:rsid w:val="00C11C59"/>
    <w:rsid w:val="00C12F6C"/>
    <w:rsid w:val="00C13067"/>
    <w:rsid w:val="00C13257"/>
    <w:rsid w:val="00C13AAB"/>
    <w:rsid w:val="00C140D0"/>
    <w:rsid w:val="00C141CF"/>
    <w:rsid w:val="00C141D7"/>
    <w:rsid w:val="00C14616"/>
    <w:rsid w:val="00C148C7"/>
    <w:rsid w:val="00C14D0F"/>
    <w:rsid w:val="00C14F79"/>
    <w:rsid w:val="00C15981"/>
    <w:rsid w:val="00C15A3B"/>
    <w:rsid w:val="00C15E20"/>
    <w:rsid w:val="00C162D9"/>
    <w:rsid w:val="00C16E5A"/>
    <w:rsid w:val="00C17380"/>
    <w:rsid w:val="00C1756B"/>
    <w:rsid w:val="00C17B4A"/>
    <w:rsid w:val="00C17E4B"/>
    <w:rsid w:val="00C20CF4"/>
    <w:rsid w:val="00C2190B"/>
    <w:rsid w:val="00C21CB5"/>
    <w:rsid w:val="00C226B3"/>
    <w:rsid w:val="00C228DA"/>
    <w:rsid w:val="00C238E4"/>
    <w:rsid w:val="00C2423C"/>
    <w:rsid w:val="00C24302"/>
    <w:rsid w:val="00C2437F"/>
    <w:rsid w:val="00C246E8"/>
    <w:rsid w:val="00C247CC"/>
    <w:rsid w:val="00C249EE"/>
    <w:rsid w:val="00C24CF5"/>
    <w:rsid w:val="00C25303"/>
    <w:rsid w:val="00C253CB"/>
    <w:rsid w:val="00C2557A"/>
    <w:rsid w:val="00C25C54"/>
    <w:rsid w:val="00C26417"/>
    <w:rsid w:val="00C27371"/>
    <w:rsid w:val="00C2739A"/>
    <w:rsid w:val="00C27F37"/>
    <w:rsid w:val="00C301ED"/>
    <w:rsid w:val="00C314B7"/>
    <w:rsid w:val="00C31969"/>
    <w:rsid w:val="00C31997"/>
    <w:rsid w:val="00C31C1C"/>
    <w:rsid w:val="00C32ECB"/>
    <w:rsid w:val="00C32F79"/>
    <w:rsid w:val="00C342C5"/>
    <w:rsid w:val="00C34435"/>
    <w:rsid w:val="00C34C2F"/>
    <w:rsid w:val="00C359C5"/>
    <w:rsid w:val="00C36C9F"/>
    <w:rsid w:val="00C373FD"/>
    <w:rsid w:val="00C40FFE"/>
    <w:rsid w:val="00C41DE1"/>
    <w:rsid w:val="00C42221"/>
    <w:rsid w:val="00C4229E"/>
    <w:rsid w:val="00C433A1"/>
    <w:rsid w:val="00C43E3E"/>
    <w:rsid w:val="00C4446B"/>
    <w:rsid w:val="00C455A5"/>
    <w:rsid w:val="00C4560C"/>
    <w:rsid w:val="00C46394"/>
    <w:rsid w:val="00C46569"/>
    <w:rsid w:val="00C46EC4"/>
    <w:rsid w:val="00C47378"/>
    <w:rsid w:val="00C47C19"/>
    <w:rsid w:val="00C504EE"/>
    <w:rsid w:val="00C507C3"/>
    <w:rsid w:val="00C5095F"/>
    <w:rsid w:val="00C520F9"/>
    <w:rsid w:val="00C5261B"/>
    <w:rsid w:val="00C527DB"/>
    <w:rsid w:val="00C541CC"/>
    <w:rsid w:val="00C542E8"/>
    <w:rsid w:val="00C553FB"/>
    <w:rsid w:val="00C55456"/>
    <w:rsid w:val="00C554C2"/>
    <w:rsid w:val="00C55C74"/>
    <w:rsid w:val="00C55D62"/>
    <w:rsid w:val="00C56CED"/>
    <w:rsid w:val="00C56E52"/>
    <w:rsid w:val="00C56FAF"/>
    <w:rsid w:val="00C571EC"/>
    <w:rsid w:val="00C5734A"/>
    <w:rsid w:val="00C5743E"/>
    <w:rsid w:val="00C60A33"/>
    <w:rsid w:val="00C60C7E"/>
    <w:rsid w:val="00C6322B"/>
    <w:rsid w:val="00C6361C"/>
    <w:rsid w:val="00C63647"/>
    <w:rsid w:val="00C64966"/>
    <w:rsid w:val="00C65474"/>
    <w:rsid w:val="00C662A8"/>
    <w:rsid w:val="00C6696E"/>
    <w:rsid w:val="00C66AD1"/>
    <w:rsid w:val="00C67A59"/>
    <w:rsid w:val="00C70322"/>
    <w:rsid w:val="00C70F55"/>
    <w:rsid w:val="00C7147B"/>
    <w:rsid w:val="00C71C86"/>
    <w:rsid w:val="00C71D0F"/>
    <w:rsid w:val="00C71D31"/>
    <w:rsid w:val="00C71F6D"/>
    <w:rsid w:val="00C72878"/>
    <w:rsid w:val="00C72962"/>
    <w:rsid w:val="00C72D91"/>
    <w:rsid w:val="00C7382B"/>
    <w:rsid w:val="00C74307"/>
    <w:rsid w:val="00C74619"/>
    <w:rsid w:val="00C75391"/>
    <w:rsid w:val="00C75516"/>
    <w:rsid w:val="00C75A29"/>
    <w:rsid w:val="00C75A4F"/>
    <w:rsid w:val="00C75BB7"/>
    <w:rsid w:val="00C75CD3"/>
    <w:rsid w:val="00C75CFE"/>
    <w:rsid w:val="00C76E99"/>
    <w:rsid w:val="00C76FA8"/>
    <w:rsid w:val="00C774B4"/>
    <w:rsid w:val="00C779DC"/>
    <w:rsid w:val="00C80565"/>
    <w:rsid w:val="00C81321"/>
    <w:rsid w:val="00C818F4"/>
    <w:rsid w:val="00C82E85"/>
    <w:rsid w:val="00C833C3"/>
    <w:rsid w:val="00C84A0A"/>
    <w:rsid w:val="00C84FAD"/>
    <w:rsid w:val="00C851AD"/>
    <w:rsid w:val="00C8535A"/>
    <w:rsid w:val="00C85502"/>
    <w:rsid w:val="00C8577A"/>
    <w:rsid w:val="00C85FFE"/>
    <w:rsid w:val="00C86045"/>
    <w:rsid w:val="00C867E2"/>
    <w:rsid w:val="00C86920"/>
    <w:rsid w:val="00C86C7A"/>
    <w:rsid w:val="00C8763E"/>
    <w:rsid w:val="00C877A2"/>
    <w:rsid w:val="00C877FE"/>
    <w:rsid w:val="00C9062A"/>
    <w:rsid w:val="00C90E61"/>
    <w:rsid w:val="00C9189C"/>
    <w:rsid w:val="00C91CE0"/>
    <w:rsid w:val="00C91D1D"/>
    <w:rsid w:val="00C92072"/>
    <w:rsid w:val="00C92A16"/>
    <w:rsid w:val="00C92A65"/>
    <w:rsid w:val="00C92CCA"/>
    <w:rsid w:val="00C92F99"/>
    <w:rsid w:val="00C932B0"/>
    <w:rsid w:val="00C934E3"/>
    <w:rsid w:val="00C937B7"/>
    <w:rsid w:val="00C93C7A"/>
    <w:rsid w:val="00C93F3D"/>
    <w:rsid w:val="00C94030"/>
    <w:rsid w:val="00C94D18"/>
    <w:rsid w:val="00C94D5F"/>
    <w:rsid w:val="00C94EDC"/>
    <w:rsid w:val="00C95101"/>
    <w:rsid w:val="00C95139"/>
    <w:rsid w:val="00C95643"/>
    <w:rsid w:val="00C957C5"/>
    <w:rsid w:val="00C95928"/>
    <w:rsid w:val="00C95FBF"/>
    <w:rsid w:val="00C96088"/>
    <w:rsid w:val="00C967A2"/>
    <w:rsid w:val="00C96812"/>
    <w:rsid w:val="00C96A05"/>
    <w:rsid w:val="00C96CF4"/>
    <w:rsid w:val="00C971AC"/>
    <w:rsid w:val="00C979D9"/>
    <w:rsid w:val="00C97E0E"/>
    <w:rsid w:val="00CA11C2"/>
    <w:rsid w:val="00CA1AF5"/>
    <w:rsid w:val="00CA285B"/>
    <w:rsid w:val="00CA2AE5"/>
    <w:rsid w:val="00CA2BEB"/>
    <w:rsid w:val="00CA32F4"/>
    <w:rsid w:val="00CA3473"/>
    <w:rsid w:val="00CA38E7"/>
    <w:rsid w:val="00CA3ADF"/>
    <w:rsid w:val="00CA3FE5"/>
    <w:rsid w:val="00CA4763"/>
    <w:rsid w:val="00CA501F"/>
    <w:rsid w:val="00CA53E7"/>
    <w:rsid w:val="00CA5923"/>
    <w:rsid w:val="00CA5E85"/>
    <w:rsid w:val="00CA6FBB"/>
    <w:rsid w:val="00CA7556"/>
    <w:rsid w:val="00CA7818"/>
    <w:rsid w:val="00CA7B90"/>
    <w:rsid w:val="00CA7D35"/>
    <w:rsid w:val="00CA7FBA"/>
    <w:rsid w:val="00CB055B"/>
    <w:rsid w:val="00CB103C"/>
    <w:rsid w:val="00CB1067"/>
    <w:rsid w:val="00CB118C"/>
    <w:rsid w:val="00CB25F5"/>
    <w:rsid w:val="00CB31B9"/>
    <w:rsid w:val="00CB351B"/>
    <w:rsid w:val="00CB3FEA"/>
    <w:rsid w:val="00CB4DDB"/>
    <w:rsid w:val="00CB565A"/>
    <w:rsid w:val="00CB5E0C"/>
    <w:rsid w:val="00CB6F23"/>
    <w:rsid w:val="00CC01EE"/>
    <w:rsid w:val="00CC028B"/>
    <w:rsid w:val="00CC056A"/>
    <w:rsid w:val="00CC0A89"/>
    <w:rsid w:val="00CC0B39"/>
    <w:rsid w:val="00CC0E06"/>
    <w:rsid w:val="00CC11E6"/>
    <w:rsid w:val="00CC132A"/>
    <w:rsid w:val="00CC1D91"/>
    <w:rsid w:val="00CC1DDB"/>
    <w:rsid w:val="00CC2FB8"/>
    <w:rsid w:val="00CC4311"/>
    <w:rsid w:val="00CC48DB"/>
    <w:rsid w:val="00CC57CB"/>
    <w:rsid w:val="00CC5C1F"/>
    <w:rsid w:val="00CC6912"/>
    <w:rsid w:val="00CC6A76"/>
    <w:rsid w:val="00CC70E2"/>
    <w:rsid w:val="00CC72AB"/>
    <w:rsid w:val="00CC75CE"/>
    <w:rsid w:val="00CD05AE"/>
    <w:rsid w:val="00CD0E10"/>
    <w:rsid w:val="00CD19BD"/>
    <w:rsid w:val="00CD1BBD"/>
    <w:rsid w:val="00CD35D7"/>
    <w:rsid w:val="00CD3ABE"/>
    <w:rsid w:val="00CD3DDB"/>
    <w:rsid w:val="00CD3FF4"/>
    <w:rsid w:val="00CD45FB"/>
    <w:rsid w:val="00CD4733"/>
    <w:rsid w:val="00CD5993"/>
    <w:rsid w:val="00CD59C1"/>
    <w:rsid w:val="00CD5C40"/>
    <w:rsid w:val="00CD5CFC"/>
    <w:rsid w:val="00CD608E"/>
    <w:rsid w:val="00CD60DB"/>
    <w:rsid w:val="00CD6334"/>
    <w:rsid w:val="00CD67B9"/>
    <w:rsid w:val="00CD7211"/>
    <w:rsid w:val="00CD75D1"/>
    <w:rsid w:val="00CE0072"/>
    <w:rsid w:val="00CE04CE"/>
    <w:rsid w:val="00CE07B3"/>
    <w:rsid w:val="00CE0D00"/>
    <w:rsid w:val="00CE19AE"/>
    <w:rsid w:val="00CE26B3"/>
    <w:rsid w:val="00CE3473"/>
    <w:rsid w:val="00CE39D8"/>
    <w:rsid w:val="00CE56EB"/>
    <w:rsid w:val="00CE5A92"/>
    <w:rsid w:val="00CE5F40"/>
    <w:rsid w:val="00CE6F84"/>
    <w:rsid w:val="00CE7164"/>
    <w:rsid w:val="00CE79D0"/>
    <w:rsid w:val="00CE7A85"/>
    <w:rsid w:val="00CE7DAC"/>
    <w:rsid w:val="00CE7EE3"/>
    <w:rsid w:val="00CF00AC"/>
    <w:rsid w:val="00CF053B"/>
    <w:rsid w:val="00CF0971"/>
    <w:rsid w:val="00CF10A1"/>
    <w:rsid w:val="00CF1142"/>
    <w:rsid w:val="00CF1160"/>
    <w:rsid w:val="00CF12FA"/>
    <w:rsid w:val="00CF158D"/>
    <w:rsid w:val="00CF199B"/>
    <w:rsid w:val="00CF1EAB"/>
    <w:rsid w:val="00CF385A"/>
    <w:rsid w:val="00CF5909"/>
    <w:rsid w:val="00CF6073"/>
    <w:rsid w:val="00CF63E5"/>
    <w:rsid w:val="00CF64C0"/>
    <w:rsid w:val="00CF6821"/>
    <w:rsid w:val="00CF793E"/>
    <w:rsid w:val="00D002B6"/>
    <w:rsid w:val="00D00834"/>
    <w:rsid w:val="00D01A46"/>
    <w:rsid w:val="00D02591"/>
    <w:rsid w:val="00D027A9"/>
    <w:rsid w:val="00D02D00"/>
    <w:rsid w:val="00D02DA5"/>
    <w:rsid w:val="00D037D1"/>
    <w:rsid w:val="00D0396C"/>
    <w:rsid w:val="00D040B8"/>
    <w:rsid w:val="00D0460B"/>
    <w:rsid w:val="00D05711"/>
    <w:rsid w:val="00D0587E"/>
    <w:rsid w:val="00D05917"/>
    <w:rsid w:val="00D05B09"/>
    <w:rsid w:val="00D0677C"/>
    <w:rsid w:val="00D06876"/>
    <w:rsid w:val="00D071C8"/>
    <w:rsid w:val="00D073C7"/>
    <w:rsid w:val="00D07C21"/>
    <w:rsid w:val="00D07E11"/>
    <w:rsid w:val="00D07E77"/>
    <w:rsid w:val="00D07F38"/>
    <w:rsid w:val="00D10A33"/>
    <w:rsid w:val="00D10B7E"/>
    <w:rsid w:val="00D1123F"/>
    <w:rsid w:val="00D11314"/>
    <w:rsid w:val="00D11668"/>
    <w:rsid w:val="00D11800"/>
    <w:rsid w:val="00D11F2F"/>
    <w:rsid w:val="00D126C4"/>
    <w:rsid w:val="00D1274B"/>
    <w:rsid w:val="00D12A59"/>
    <w:rsid w:val="00D137E6"/>
    <w:rsid w:val="00D13811"/>
    <w:rsid w:val="00D139DA"/>
    <w:rsid w:val="00D14100"/>
    <w:rsid w:val="00D141E8"/>
    <w:rsid w:val="00D1480D"/>
    <w:rsid w:val="00D14815"/>
    <w:rsid w:val="00D14998"/>
    <w:rsid w:val="00D15130"/>
    <w:rsid w:val="00D15602"/>
    <w:rsid w:val="00D15B78"/>
    <w:rsid w:val="00D15CFB"/>
    <w:rsid w:val="00D15F3F"/>
    <w:rsid w:val="00D167AB"/>
    <w:rsid w:val="00D174A8"/>
    <w:rsid w:val="00D174E0"/>
    <w:rsid w:val="00D17E97"/>
    <w:rsid w:val="00D202D5"/>
    <w:rsid w:val="00D210EF"/>
    <w:rsid w:val="00D218B5"/>
    <w:rsid w:val="00D2193F"/>
    <w:rsid w:val="00D22022"/>
    <w:rsid w:val="00D22472"/>
    <w:rsid w:val="00D22A60"/>
    <w:rsid w:val="00D22B84"/>
    <w:rsid w:val="00D2360C"/>
    <w:rsid w:val="00D23D34"/>
    <w:rsid w:val="00D23FA6"/>
    <w:rsid w:val="00D241D0"/>
    <w:rsid w:val="00D2431C"/>
    <w:rsid w:val="00D24AC6"/>
    <w:rsid w:val="00D2594F"/>
    <w:rsid w:val="00D2607C"/>
    <w:rsid w:val="00D262FA"/>
    <w:rsid w:val="00D264D0"/>
    <w:rsid w:val="00D27537"/>
    <w:rsid w:val="00D275D5"/>
    <w:rsid w:val="00D27F5F"/>
    <w:rsid w:val="00D3095B"/>
    <w:rsid w:val="00D31577"/>
    <w:rsid w:val="00D315B7"/>
    <w:rsid w:val="00D31B2C"/>
    <w:rsid w:val="00D31D8C"/>
    <w:rsid w:val="00D32200"/>
    <w:rsid w:val="00D339C3"/>
    <w:rsid w:val="00D33C1E"/>
    <w:rsid w:val="00D33EA5"/>
    <w:rsid w:val="00D3401C"/>
    <w:rsid w:val="00D35093"/>
    <w:rsid w:val="00D3529F"/>
    <w:rsid w:val="00D354B3"/>
    <w:rsid w:val="00D355DA"/>
    <w:rsid w:val="00D366AD"/>
    <w:rsid w:val="00D3757F"/>
    <w:rsid w:val="00D40D2F"/>
    <w:rsid w:val="00D413CB"/>
    <w:rsid w:val="00D41790"/>
    <w:rsid w:val="00D418AD"/>
    <w:rsid w:val="00D433A8"/>
    <w:rsid w:val="00D44378"/>
    <w:rsid w:val="00D44A31"/>
    <w:rsid w:val="00D44D4E"/>
    <w:rsid w:val="00D45656"/>
    <w:rsid w:val="00D458C1"/>
    <w:rsid w:val="00D459B5"/>
    <w:rsid w:val="00D46024"/>
    <w:rsid w:val="00D46672"/>
    <w:rsid w:val="00D46E09"/>
    <w:rsid w:val="00D4705A"/>
    <w:rsid w:val="00D47652"/>
    <w:rsid w:val="00D47990"/>
    <w:rsid w:val="00D47F69"/>
    <w:rsid w:val="00D516CC"/>
    <w:rsid w:val="00D51743"/>
    <w:rsid w:val="00D51D92"/>
    <w:rsid w:val="00D520B4"/>
    <w:rsid w:val="00D524BF"/>
    <w:rsid w:val="00D52621"/>
    <w:rsid w:val="00D52B2E"/>
    <w:rsid w:val="00D52C8C"/>
    <w:rsid w:val="00D52C9A"/>
    <w:rsid w:val="00D54561"/>
    <w:rsid w:val="00D5461C"/>
    <w:rsid w:val="00D5495A"/>
    <w:rsid w:val="00D54A42"/>
    <w:rsid w:val="00D54F5E"/>
    <w:rsid w:val="00D5500B"/>
    <w:rsid w:val="00D5523C"/>
    <w:rsid w:val="00D55973"/>
    <w:rsid w:val="00D56F08"/>
    <w:rsid w:val="00D61386"/>
    <w:rsid w:val="00D61A04"/>
    <w:rsid w:val="00D61B8C"/>
    <w:rsid w:val="00D61E02"/>
    <w:rsid w:val="00D62A17"/>
    <w:rsid w:val="00D6312C"/>
    <w:rsid w:val="00D6356D"/>
    <w:rsid w:val="00D662B8"/>
    <w:rsid w:val="00D67126"/>
    <w:rsid w:val="00D67588"/>
    <w:rsid w:val="00D67963"/>
    <w:rsid w:val="00D71056"/>
    <w:rsid w:val="00D71411"/>
    <w:rsid w:val="00D7162C"/>
    <w:rsid w:val="00D717E0"/>
    <w:rsid w:val="00D717EC"/>
    <w:rsid w:val="00D71954"/>
    <w:rsid w:val="00D720F0"/>
    <w:rsid w:val="00D73065"/>
    <w:rsid w:val="00D730C8"/>
    <w:rsid w:val="00D737E6"/>
    <w:rsid w:val="00D7388C"/>
    <w:rsid w:val="00D74344"/>
    <w:rsid w:val="00D74E39"/>
    <w:rsid w:val="00D755E0"/>
    <w:rsid w:val="00D75ABF"/>
    <w:rsid w:val="00D75D8D"/>
    <w:rsid w:val="00D75FCA"/>
    <w:rsid w:val="00D761BF"/>
    <w:rsid w:val="00D765AB"/>
    <w:rsid w:val="00D7666B"/>
    <w:rsid w:val="00D76E02"/>
    <w:rsid w:val="00D773EC"/>
    <w:rsid w:val="00D778D5"/>
    <w:rsid w:val="00D8003B"/>
    <w:rsid w:val="00D80AA2"/>
    <w:rsid w:val="00D80EAD"/>
    <w:rsid w:val="00D813D3"/>
    <w:rsid w:val="00D81B16"/>
    <w:rsid w:val="00D823EF"/>
    <w:rsid w:val="00D82C2E"/>
    <w:rsid w:val="00D843BB"/>
    <w:rsid w:val="00D843C5"/>
    <w:rsid w:val="00D845F0"/>
    <w:rsid w:val="00D84CDD"/>
    <w:rsid w:val="00D84D4B"/>
    <w:rsid w:val="00D85979"/>
    <w:rsid w:val="00D87051"/>
    <w:rsid w:val="00D904F5"/>
    <w:rsid w:val="00D90C92"/>
    <w:rsid w:val="00D90D82"/>
    <w:rsid w:val="00D9142A"/>
    <w:rsid w:val="00D9157A"/>
    <w:rsid w:val="00D91EB3"/>
    <w:rsid w:val="00D92438"/>
    <w:rsid w:val="00D92655"/>
    <w:rsid w:val="00D92919"/>
    <w:rsid w:val="00D929F2"/>
    <w:rsid w:val="00D94BA5"/>
    <w:rsid w:val="00D94CB5"/>
    <w:rsid w:val="00D95428"/>
    <w:rsid w:val="00D9576D"/>
    <w:rsid w:val="00D95D16"/>
    <w:rsid w:val="00D95ED8"/>
    <w:rsid w:val="00D97353"/>
    <w:rsid w:val="00D97EA1"/>
    <w:rsid w:val="00DA013A"/>
    <w:rsid w:val="00DA019F"/>
    <w:rsid w:val="00DA0775"/>
    <w:rsid w:val="00DA0CBC"/>
    <w:rsid w:val="00DA109A"/>
    <w:rsid w:val="00DA1258"/>
    <w:rsid w:val="00DA1DDD"/>
    <w:rsid w:val="00DA2A63"/>
    <w:rsid w:val="00DA2B2B"/>
    <w:rsid w:val="00DA306C"/>
    <w:rsid w:val="00DA30AB"/>
    <w:rsid w:val="00DA3A6D"/>
    <w:rsid w:val="00DA3C0D"/>
    <w:rsid w:val="00DA4305"/>
    <w:rsid w:val="00DA439E"/>
    <w:rsid w:val="00DA47AD"/>
    <w:rsid w:val="00DA6375"/>
    <w:rsid w:val="00DA6B63"/>
    <w:rsid w:val="00DA7AEF"/>
    <w:rsid w:val="00DA7B04"/>
    <w:rsid w:val="00DA7F3C"/>
    <w:rsid w:val="00DB0D4A"/>
    <w:rsid w:val="00DB0DBF"/>
    <w:rsid w:val="00DB21D5"/>
    <w:rsid w:val="00DB2B04"/>
    <w:rsid w:val="00DB41B6"/>
    <w:rsid w:val="00DB4550"/>
    <w:rsid w:val="00DB4C9F"/>
    <w:rsid w:val="00DB4D45"/>
    <w:rsid w:val="00DB4E1F"/>
    <w:rsid w:val="00DB5811"/>
    <w:rsid w:val="00DB5A30"/>
    <w:rsid w:val="00DB5AAE"/>
    <w:rsid w:val="00DB5FDB"/>
    <w:rsid w:val="00DB60A9"/>
    <w:rsid w:val="00DB7939"/>
    <w:rsid w:val="00DB7AF7"/>
    <w:rsid w:val="00DC045E"/>
    <w:rsid w:val="00DC2EF8"/>
    <w:rsid w:val="00DC428E"/>
    <w:rsid w:val="00DC4A30"/>
    <w:rsid w:val="00DC4E03"/>
    <w:rsid w:val="00DC5D57"/>
    <w:rsid w:val="00DC6D4E"/>
    <w:rsid w:val="00DC6E4D"/>
    <w:rsid w:val="00DC7821"/>
    <w:rsid w:val="00DD010A"/>
    <w:rsid w:val="00DD0641"/>
    <w:rsid w:val="00DD0802"/>
    <w:rsid w:val="00DD0DE0"/>
    <w:rsid w:val="00DD0E5D"/>
    <w:rsid w:val="00DD1681"/>
    <w:rsid w:val="00DD183A"/>
    <w:rsid w:val="00DD1C50"/>
    <w:rsid w:val="00DD230C"/>
    <w:rsid w:val="00DD2A4D"/>
    <w:rsid w:val="00DD3A09"/>
    <w:rsid w:val="00DD4813"/>
    <w:rsid w:val="00DD54B2"/>
    <w:rsid w:val="00DD6451"/>
    <w:rsid w:val="00DD6AE0"/>
    <w:rsid w:val="00DD6C74"/>
    <w:rsid w:val="00DD6CAE"/>
    <w:rsid w:val="00DD7A70"/>
    <w:rsid w:val="00DD7EF3"/>
    <w:rsid w:val="00DE1047"/>
    <w:rsid w:val="00DE1AB8"/>
    <w:rsid w:val="00DE1B82"/>
    <w:rsid w:val="00DE1EE4"/>
    <w:rsid w:val="00DE24BF"/>
    <w:rsid w:val="00DE2F1F"/>
    <w:rsid w:val="00DE3AD7"/>
    <w:rsid w:val="00DE3D86"/>
    <w:rsid w:val="00DE5248"/>
    <w:rsid w:val="00DE5637"/>
    <w:rsid w:val="00DE5644"/>
    <w:rsid w:val="00DE58B4"/>
    <w:rsid w:val="00DE5960"/>
    <w:rsid w:val="00DE5C14"/>
    <w:rsid w:val="00DE6837"/>
    <w:rsid w:val="00DE6CA0"/>
    <w:rsid w:val="00DE6E8E"/>
    <w:rsid w:val="00DE71D2"/>
    <w:rsid w:val="00DE78BC"/>
    <w:rsid w:val="00DF04CE"/>
    <w:rsid w:val="00DF0EF0"/>
    <w:rsid w:val="00DF1788"/>
    <w:rsid w:val="00DF29AA"/>
    <w:rsid w:val="00DF320D"/>
    <w:rsid w:val="00DF32FD"/>
    <w:rsid w:val="00DF33FB"/>
    <w:rsid w:val="00DF35B6"/>
    <w:rsid w:val="00DF3717"/>
    <w:rsid w:val="00DF3B16"/>
    <w:rsid w:val="00DF3E4E"/>
    <w:rsid w:val="00DF46DA"/>
    <w:rsid w:val="00DF5646"/>
    <w:rsid w:val="00DF64CE"/>
    <w:rsid w:val="00DF6561"/>
    <w:rsid w:val="00DF70C0"/>
    <w:rsid w:val="00DF72D2"/>
    <w:rsid w:val="00E00C37"/>
    <w:rsid w:val="00E014C8"/>
    <w:rsid w:val="00E016DD"/>
    <w:rsid w:val="00E0191D"/>
    <w:rsid w:val="00E01A62"/>
    <w:rsid w:val="00E0213E"/>
    <w:rsid w:val="00E022BC"/>
    <w:rsid w:val="00E02556"/>
    <w:rsid w:val="00E027CC"/>
    <w:rsid w:val="00E02A08"/>
    <w:rsid w:val="00E02B17"/>
    <w:rsid w:val="00E03B42"/>
    <w:rsid w:val="00E03FEB"/>
    <w:rsid w:val="00E04435"/>
    <w:rsid w:val="00E05318"/>
    <w:rsid w:val="00E0571A"/>
    <w:rsid w:val="00E05EF7"/>
    <w:rsid w:val="00E05F08"/>
    <w:rsid w:val="00E061E1"/>
    <w:rsid w:val="00E061E3"/>
    <w:rsid w:val="00E06620"/>
    <w:rsid w:val="00E06B85"/>
    <w:rsid w:val="00E07F92"/>
    <w:rsid w:val="00E106A4"/>
    <w:rsid w:val="00E11130"/>
    <w:rsid w:val="00E115B2"/>
    <w:rsid w:val="00E11CD0"/>
    <w:rsid w:val="00E124EE"/>
    <w:rsid w:val="00E12671"/>
    <w:rsid w:val="00E12AC3"/>
    <w:rsid w:val="00E13060"/>
    <w:rsid w:val="00E131C6"/>
    <w:rsid w:val="00E13E71"/>
    <w:rsid w:val="00E13EDD"/>
    <w:rsid w:val="00E14E32"/>
    <w:rsid w:val="00E16059"/>
    <w:rsid w:val="00E16BE3"/>
    <w:rsid w:val="00E17098"/>
    <w:rsid w:val="00E20E59"/>
    <w:rsid w:val="00E21A23"/>
    <w:rsid w:val="00E21EBF"/>
    <w:rsid w:val="00E223AD"/>
    <w:rsid w:val="00E2292D"/>
    <w:rsid w:val="00E22939"/>
    <w:rsid w:val="00E23254"/>
    <w:rsid w:val="00E23E01"/>
    <w:rsid w:val="00E24809"/>
    <w:rsid w:val="00E24CED"/>
    <w:rsid w:val="00E25478"/>
    <w:rsid w:val="00E25A3F"/>
    <w:rsid w:val="00E267F7"/>
    <w:rsid w:val="00E275F6"/>
    <w:rsid w:val="00E27A38"/>
    <w:rsid w:val="00E27C00"/>
    <w:rsid w:val="00E302A3"/>
    <w:rsid w:val="00E30A43"/>
    <w:rsid w:val="00E30D40"/>
    <w:rsid w:val="00E31553"/>
    <w:rsid w:val="00E31B48"/>
    <w:rsid w:val="00E327CA"/>
    <w:rsid w:val="00E3298D"/>
    <w:rsid w:val="00E32D53"/>
    <w:rsid w:val="00E341CB"/>
    <w:rsid w:val="00E3435B"/>
    <w:rsid w:val="00E356B5"/>
    <w:rsid w:val="00E35707"/>
    <w:rsid w:val="00E35A9C"/>
    <w:rsid w:val="00E3624E"/>
    <w:rsid w:val="00E36641"/>
    <w:rsid w:val="00E36BA4"/>
    <w:rsid w:val="00E36C0E"/>
    <w:rsid w:val="00E37D1D"/>
    <w:rsid w:val="00E4008F"/>
    <w:rsid w:val="00E40709"/>
    <w:rsid w:val="00E40D8A"/>
    <w:rsid w:val="00E4114E"/>
    <w:rsid w:val="00E413D2"/>
    <w:rsid w:val="00E41815"/>
    <w:rsid w:val="00E419B8"/>
    <w:rsid w:val="00E419C1"/>
    <w:rsid w:val="00E42793"/>
    <w:rsid w:val="00E4364A"/>
    <w:rsid w:val="00E43CFF"/>
    <w:rsid w:val="00E4401C"/>
    <w:rsid w:val="00E45479"/>
    <w:rsid w:val="00E45483"/>
    <w:rsid w:val="00E45E53"/>
    <w:rsid w:val="00E463C4"/>
    <w:rsid w:val="00E4665C"/>
    <w:rsid w:val="00E468D5"/>
    <w:rsid w:val="00E469A5"/>
    <w:rsid w:val="00E46A46"/>
    <w:rsid w:val="00E47034"/>
    <w:rsid w:val="00E471C5"/>
    <w:rsid w:val="00E47907"/>
    <w:rsid w:val="00E47A2E"/>
    <w:rsid w:val="00E47BD4"/>
    <w:rsid w:val="00E47C0D"/>
    <w:rsid w:val="00E50B58"/>
    <w:rsid w:val="00E5258C"/>
    <w:rsid w:val="00E52D3E"/>
    <w:rsid w:val="00E52FA4"/>
    <w:rsid w:val="00E5311C"/>
    <w:rsid w:val="00E53248"/>
    <w:rsid w:val="00E535F9"/>
    <w:rsid w:val="00E537F7"/>
    <w:rsid w:val="00E54EBB"/>
    <w:rsid w:val="00E5534F"/>
    <w:rsid w:val="00E5562A"/>
    <w:rsid w:val="00E5589E"/>
    <w:rsid w:val="00E558F7"/>
    <w:rsid w:val="00E563D4"/>
    <w:rsid w:val="00E569A1"/>
    <w:rsid w:val="00E56BF3"/>
    <w:rsid w:val="00E57891"/>
    <w:rsid w:val="00E57925"/>
    <w:rsid w:val="00E57ADA"/>
    <w:rsid w:val="00E633C8"/>
    <w:rsid w:val="00E64BC9"/>
    <w:rsid w:val="00E65960"/>
    <w:rsid w:val="00E65FBE"/>
    <w:rsid w:val="00E67AB2"/>
    <w:rsid w:val="00E702AD"/>
    <w:rsid w:val="00E70607"/>
    <w:rsid w:val="00E7098A"/>
    <w:rsid w:val="00E71226"/>
    <w:rsid w:val="00E71240"/>
    <w:rsid w:val="00E71BB5"/>
    <w:rsid w:val="00E72164"/>
    <w:rsid w:val="00E722F3"/>
    <w:rsid w:val="00E725AD"/>
    <w:rsid w:val="00E72D5D"/>
    <w:rsid w:val="00E72DD6"/>
    <w:rsid w:val="00E73A31"/>
    <w:rsid w:val="00E73BA7"/>
    <w:rsid w:val="00E74E4D"/>
    <w:rsid w:val="00E75390"/>
    <w:rsid w:val="00E75D4E"/>
    <w:rsid w:val="00E760B5"/>
    <w:rsid w:val="00E76540"/>
    <w:rsid w:val="00E76E7F"/>
    <w:rsid w:val="00E77013"/>
    <w:rsid w:val="00E77028"/>
    <w:rsid w:val="00E7740D"/>
    <w:rsid w:val="00E8006E"/>
    <w:rsid w:val="00E8041F"/>
    <w:rsid w:val="00E81986"/>
    <w:rsid w:val="00E81B2E"/>
    <w:rsid w:val="00E81E91"/>
    <w:rsid w:val="00E828D3"/>
    <w:rsid w:val="00E82A6D"/>
    <w:rsid w:val="00E840F4"/>
    <w:rsid w:val="00E842FA"/>
    <w:rsid w:val="00E84434"/>
    <w:rsid w:val="00E8444A"/>
    <w:rsid w:val="00E84A08"/>
    <w:rsid w:val="00E85523"/>
    <w:rsid w:val="00E85ADA"/>
    <w:rsid w:val="00E866D9"/>
    <w:rsid w:val="00E8728D"/>
    <w:rsid w:val="00E876DD"/>
    <w:rsid w:val="00E8777E"/>
    <w:rsid w:val="00E9041B"/>
    <w:rsid w:val="00E9047C"/>
    <w:rsid w:val="00E90905"/>
    <w:rsid w:val="00E90C77"/>
    <w:rsid w:val="00E90D70"/>
    <w:rsid w:val="00E91995"/>
    <w:rsid w:val="00E9272D"/>
    <w:rsid w:val="00E92E12"/>
    <w:rsid w:val="00E93C08"/>
    <w:rsid w:val="00E93CB8"/>
    <w:rsid w:val="00E947EC"/>
    <w:rsid w:val="00E94AF1"/>
    <w:rsid w:val="00E96D59"/>
    <w:rsid w:val="00E97505"/>
    <w:rsid w:val="00E97936"/>
    <w:rsid w:val="00E97CD4"/>
    <w:rsid w:val="00EA06D1"/>
    <w:rsid w:val="00EA149C"/>
    <w:rsid w:val="00EA1A63"/>
    <w:rsid w:val="00EA21BF"/>
    <w:rsid w:val="00EA21D6"/>
    <w:rsid w:val="00EA2BA6"/>
    <w:rsid w:val="00EA2C6B"/>
    <w:rsid w:val="00EA2C7A"/>
    <w:rsid w:val="00EA2F25"/>
    <w:rsid w:val="00EA4552"/>
    <w:rsid w:val="00EA4D2A"/>
    <w:rsid w:val="00EA4D89"/>
    <w:rsid w:val="00EA5830"/>
    <w:rsid w:val="00EA62B2"/>
    <w:rsid w:val="00EA66B7"/>
    <w:rsid w:val="00EA6780"/>
    <w:rsid w:val="00EA68C1"/>
    <w:rsid w:val="00EA6DCE"/>
    <w:rsid w:val="00EA6FCD"/>
    <w:rsid w:val="00EA7505"/>
    <w:rsid w:val="00EB0EEA"/>
    <w:rsid w:val="00EB0F3E"/>
    <w:rsid w:val="00EB2042"/>
    <w:rsid w:val="00EB24E0"/>
    <w:rsid w:val="00EB2798"/>
    <w:rsid w:val="00EB2B81"/>
    <w:rsid w:val="00EB2DC7"/>
    <w:rsid w:val="00EB3B52"/>
    <w:rsid w:val="00EB41EF"/>
    <w:rsid w:val="00EB5B49"/>
    <w:rsid w:val="00EB5C60"/>
    <w:rsid w:val="00EB62AC"/>
    <w:rsid w:val="00EB647E"/>
    <w:rsid w:val="00EB684C"/>
    <w:rsid w:val="00EB6E46"/>
    <w:rsid w:val="00EB7280"/>
    <w:rsid w:val="00EB753B"/>
    <w:rsid w:val="00EB7677"/>
    <w:rsid w:val="00EB7E9F"/>
    <w:rsid w:val="00EC08E1"/>
    <w:rsid w:val="00EC1CAF"/>
    <w:rsid w:val="00EC1E93"/>
    <w:rsid w:val="00EC235D"/>
    <w:rsid w:val="00EC26DB"/>
    <w:rsid w:val="00EC29BF"/>
    <w:rsid w:val="00EC2A40"/>
    <w:rsid w:val="00EC3F9E"/>
    <w:rsid w:val="00EC4BE7"/>
    <w:rsid w:val="00EC54A9"/>
    <w:rsid w:val="00EC5C4F"/>
    <w:rsid w:val="00EC6055"/>
    <w:rsid w:val="00EC6385"/>
    <w:rsid w:val="00EC688F"/>
    <w:rsid w:val="00EC72A3"/>
    <w:rsid w:val="00EC730C"/>
    <w:rsid w:val="00EC7AA1"/>
    <w:rsid w:val="00ED0267"/>
    <w:rsid w:val="00ED03F0"/>
    <w:rsid w:val="00ED081C"/>
    <w:rsid w:val="00ED106C"/>
    <w:rsid w:val="00ED20B5"/>
    <w:rsid w:val="00ED2BFB"/>
    <w:rsid w:val="00ED2D13"/>
    <w:rsid w:val="00ED39DC"/>
    <w:rsid w:val="00ED3D95"/>
    <w:rsid w:val="00ED4099"/>
    <w:rsid w:val="00ED443E"/>
    <w:rsid w:val="00ED454A"/>
    <w:rsid w:val="00ED4B4C"/>
    <w:rsid w:val="00ED509C"/>
    <w:rsid w:val="00ED5C3E"/>
    <w:rsid w:val="00ED5D79"/>
    <w:rsid w:val="00ED6B8D"/>
    <w:rsid w:val="00ED6C23"/>
    <w:rsid w:val="00ED7B97"/>
    <w:rsid w:val="00ED7EDE"/>
    <w:rsid w:val="00EE06E6"/>
    <w:rsid w:val="00EE0B54"/>
    <w:rsid w:val="00EE0CD9"/>
    <w:rsid w:val="00EE0DDB"/>
    <w:rsid w:val="00EE0F24"/>
    <w:rsid w:val="00EE1436"/>
    <w:rsid w:val="00EE1645"/>
    <w:rsid w:val="00EE17DE"/>
    <w:rsid w:val="00EE188A"/>
    <w:rsid w:val="00EE2A4F"/>
    <w:rsid w:val="00EE2EDF"/>
    <w:rsid w:val="00EE2EE0"/>
    <w:rsid w:val="00EE2FC4"/>
    <w:rsid w:val="00EE312C"/>
    <w:rsid w:val="00EE44C6"/>
    <w:rsid w:val="00EE4D2C"/>
    <w:rsid w:val="00EE557D"/>
    <w:rsid w:val="00EE5B9E"/>
    <w:rsid w:val="00EE5C57"/>
    <w:rsid w:val="00EE5CD9"/>
    <w:rsid w:val="00EE6006"/>
    <w:rsid w:val="00EE781E"/>
    <w:rsid w:val="00EF1E35"/>
    <w:rsid w:val="00EF23CF"/>
    <w:rsid w:val="00EF2F9A"/>
    <w:rsid w:val="00EF3151"/>
    <w:rsid w:val="00EF31C4"/>
    <w:rsid w:val="00EF3DC8"/>
    <w:rsid w:val="00EF455B"/>
    <w:rsid w:val="00EF482C"/>
    <w:rsid w:val="00EF4892"/>
    <w:rsid w:val="00EF497D"/>
    <w:rsid w:val="00EF4A6F"/>
    <w:rsid w:val="00EF5194"/>
    <w:rsid w:val="00EF5761"/>
    <w:rsid w:val="00EF57AA"/>
    <w:rsid w:val="00EF59E2"/>
    <w:rsid w:val="00EF5AAC"/>
    <w:rsid w:val="00EF5B9A"/>
    <w:rsid w:val="00EF5C74"/>
    <w:rsid w:val="00EF5D36"/>
    <w:rsid w:val="00EF661C"/>
    <w:rsid w:val="00EF74F0"/>
    <w:rsid w:val="00EF7D10"/>
    <w:rsid w:val="00EF7D35"/>
    <w:rsid w:val="00EF7D59"/>
    <w:rsid w:val="00F00566"/>
    <w:rsid w:val="00F00889"/>
    <w:rsid w:val="00F01A0D"/>
    <w:rsid w:val="00F023BC"/>
    <w:rsid w:val="00F0311E"/>
    <w:rsid w:val="00F03217"/>
    <w:rsid w:val="00F03BAB"/>
    <w:rsid w:val="00F03CF0"/>
    <w:rsid w:val="00F03DBC"/>
    <w:rsid w:val="00F04166"/>
    <w:rsid w:val="00F042C1"/>
    <w:rsid w:val="00F0450D"/>
    <w:rsid w:val="00F04D23"/>
    <w:rsid w:val="00F055D9"/>
    <w:rsid w:val="00F05970"/>
    <w:rsid w:val="00F05D39"/>
    <w:rsid w:val="00F05ED9"/>
    <w:rsid w:val="00F06694"/>
    <w:rsid w:val="00F067FE"/>
    <w:rsid w:val="00F06DA5"/>
    <w:rsid w:val="00F07145"/>
    <w:rsid w:val="00F073A7"/>
    <w:rsid w:val="00F07A31"/>
    <w:rsid w:val="00F100FC"/>
    <w:rsid w:val="00F105AB"/>
    <w:rsid w:val="00F10618"/>
    <w:rsid w:val="00F10DD7"/>
    <w:rsid w:val="00F10F78"/>
    <w:rsid w:val="00F1135A"/>
    <w:rsid w:val="00F11485"/>
    <w:rsid w:val="00F16D45"/>
    <w:rsid w:val="00F16D87"/>
    <w:rsid w:val="00F17CDB"/>
    <w:rsid w:val="00F17F06"/>
    <w:rsid w:val="00F2040E"/>
    <w:rsid w:val="00F20CF7"/>
    <w:rsid w:val="00F2120B"/>
    <w:rsid w:val="00F2197C"/>
    <w:rsid w:val="00F222CC"/>
    <w:rsid w:val="00F2274F"/>
    <w:rsid w:val="00F2289E"/>
    <w:rsid w:val="00F23193"/>
    <w:rsid w:val="00F23498"/>
    <w:rsid w:val="00F240F5"/>
    <w:rsid w:val="00F24565"/>
    <w:rsid w:val="00F24F7E"/>
    <w:rsid w:val="00F253E7"/>
    <w:rsid w:val="00F254E1"/>
    <w:rsid w:val="00F25806"/>
    <w:rsid w:val="00F25F08"/>
    <w:rsid w:val="00F2647E"/>
    <w:rsid w:val="00F2759C"/>
    <w:rsid w:val="00F3118D"/>
    <w:rsid w:val="00F3261B"/>
    <w:rsid w:val="00F32E36"/>
    <w:rsid w:val="00F33007"/>
    <w:rsid w:val="00F336D3"/>
    <w:rsid w:val="00F33DCE"/>
    <w:rsid w:val="00F343FE"/>
    <w:rsid w:val="00F35322"/>
    <w:rsid w:val="00F356C9"/>
    <w:rsid w:val="00F359B9"/>
    <w:rsid w:val="00F35A12"/>
    <w:rsid w:val="00F369E9"/>
    <w:rsid w:val="00F37C0A"/>
    <w:rsid w:val="00F37D64"/>
    <w:rsid w:val="00F37FF6"/>
    <w:rsid w:val="00F40919"/>
    <w:rsid w:val="00F40DC6"/>
    <w:rsid w:val="00F4106A"/>
    <w:rsid w:val="00F41917"/>
    <w:rsid w:val="00F41B41"/>
    <w:rsid w:val="00F41ED4"/>
    <w:rsid w:val="00F42C48"/>
    <w:rsid w:val="00F42F10"/>
    <w:rsid w:val="00F43575"/>
    <w:rsid w:val="00F43E1A"/>
    <w:rsid w:val="00F4430A"/>
    <w:rsid w:val="00F45087"/>
    <w:rsid w:val="00F460EC"/>
    <w:rsid w:val="00F463DE"/>
    <w:rsid w:val="00F46CAF"/>
    <w:rsid w:val="00F47587"/>
    <w:rsid w:val="00F47801"/>
    <w:rsid w:val="00F501E8"/>
    <w:rsid w:val="00F509F6"/>
    <w:rsid w:val="00F50A3B"/>
    <w:rsid w:val="00F50C9D"/>
    <w:rsid w:val="00F50D25"/>
    <w:rsid w:val="00F5181E"/>
    <w:rsid w:val="00F52EFC"/>
    <w:rsid w:val="00F5387D"/>
    <w:rsid w:val="00F53A1A"/>
    <w:rsid w:val="00F54466"/>
    <w:rsid w:val="00F545BC"/>
    <w:rsid w:val="00F546F2"/>
    <w:rsid w:val="00F55264"/>
    <w:rsid w:val="00F55735"/>
    <w:rsid w:val="00F557F4"/>
    <w:rsid w:val="00F558BC"/>
    <w:rsid w:val="00F55B23"/>
    <w:rsid w:val="00F55E30"/>
    <w:rsid w:val="00F55EB0"/>
    <w:rsid w:val="00F568D1"/>
    <w:rsid w:val="00F57F26"/>
    <w:rsid w:val="00F60161"/>
    <w:rsid w:val="00F60525"/>
    <w:rsid w:val="00F60555"/>
    <w:rsid w:val="00F60DCE"/>
    <w:rsid w:val="00F612BD"/>
    <w:rsid w:val="00F61B94"/>
    <w:rsid w:val="00F61C26"/>
    <w:rsid w:val="00F62812"/>
    <w:rsid w:val="00F62A3B"/>
    <w:rsid w:val="00F6306A"/>
    <w:rsid w:val="00F63215"/>
    <w:rsid w:val="00F63223"/>
    <w:rsid w:val="00F632FC"/>
    <w:rsid w:val="00F63FB1"/>
    <w:rsid w:val="00F64219"/>
    <w:rsid w:val="00F6493F"/>
    <w:rsid w:val="00F64ABD"/>
    <w:rsid w:val="00F65070"/>
    <w:rsid w:val="00F656AF"/>
    <w:rsid w:val="00F65EE4"/>
    <w:rsid w:val="00F668D1"/>
    <w:rsid w:val="00F6779F"/>
    <w:rsid w:val="00F70EC1"/>
    <w:rsid w:val="00F714BC"/>
    <w:rsid w:val="00F71D70"/>
    <w:rsid w:val="00F71E5E"/>
    <w:rsid w:val="00F7217E"/>
    <w:rsid w:val="00F726CD"/>
    <w:rsid w:val="00F72F80"/>
    <w:rsid w:val="00F74245"/>
    <w:rsid w:val="00F74F16"/>
    <w:rsid w:val="00F75E89"/>
    <w:rsid w:val="00F75F86"/>
    <w:rsid w:val="00F7676B"/>
    <w:rsid w:val="00F7685E"/>
    <w:rsid w:val="00F76B5A"/>
    <w:rsid w:val="00F76BB8"/>
    <w:rsid w:val="00F77230"/>
    <w:rsid w:val="00F80317"/>
    <w:rsid w:val="00F81321"/>
    <w:rsid w:val="00F81D0D"/>
    <w:rsid w:val="00F82F23"/>
    <w:rsid w:val="00F8301D"/>
    <w:rsid w:val="00F832E9"/>
    <w:rsid w:val="00F83518"/>
    <w:rsid w:val="00F837E6"/>
    <w:rsid w:val="00F83B0B"/>
    <w:rsid w:val="00F83C69"/>
    <w:rsid w:val="00F83DBB"/>
    <w:rsid w:val="00F84DD9"/>
    <w:rsid w:val="00F85424"/>
    <w:rsid w:val="00F85D5D"/>
    <w:rsid w:val="00F86294"/>
    <w:rsid w:val="00F8674A"/>
    <w:rsid w:val="00F867F9"/>
    <w:rsid w:val="00F86C6C"/>
    <w:rsid w:val="00F873C0"/>
    <w:rsid w:val="00F87E11"/>
    <w:rsid w:val="00F87EF8"/>
    <w:rsid w:val="00F90460"/>
    <w:rsid w:val="00F90F6E"/>
    <w:rsid w:val="00F91635"/>
    <w:rsid w:val="00F91705"/>
    <w:rsid w:val="00F91D49"/>
    <w:rsid w:val="00F92396"/>
    <w:rsid w:val="00F9251A"/>
    <w:rsid w:val="00F936AC"/>
    <w:rsid w:val="00F93763"/>
    <w:rsid w:val="00F93F82"/>
    <w:rsid w:val="00F93FAA"/>
    <w:rsid w:val="00F94486"/>
    <w:rsid w:val="00F9454B"/>
    <w:rsid w:val="00F94E16"/>
    <w:rsid w:val="00F951F9"/>
    <w:rsid w:val="00F95BB9"/>
    <w:rsid w:val="00F9632C"/>
    <w:rsid w:val="00F968F8"/>
    <w:rsid w:val="00F96C57"/>
    <w:rsid w:val="00F972BC"/>
    <w:rsid w:val="00F97A46"/>
    <w:rsid w:val="00FA02CD"/>
    <w:rsid w:val="00FA03C7"/>
    <w:rsid w:val="00FA0776"/>
    <w:rsid w:val="00FA1E02"/>
    <w:rsid w:val="00FA26F9"/>
    <w:rsid w:val="00FA2DF9"/>
    <w:rsid w:val="00FA2F5C"/>
    <w:rsid w:val="00FA38D0"/>
    <w:rsid w:val="00FA38D5"/>
    <w:rsid w:val="00FA3E7C"/>
    <w:rsid w:val="00FA40E6"/>
    <w:rsid w:val="00FA4125"/>
    <w:rsid w:val="00FA4680"/>
    <w:rsid w:val="00FA46DC"/>
    <w:rsid w:val="00FA46F1"/>
    <w:rsid w:val="00FA4B48"/>
    <w:rsid w:val="00FA4F66"/>
    <w:rsid w:val="00FA5151"/>
    <w:rsid w:val="00FA64C8"/>
    <w:rsid w:val="00FA72EA"/>
    <w:rsid w:val="00FA75AA"/>
    <w:rsid w:val="00FA7CC4"/>
    <w:rsid w:val="00FB1B89"/>
    <w:rsid w:val="00FB317B"/>
    <w:rsid w:val="00FB3627"/>
    <w:rsid w:val="00FB55C5"/>
    <w:rsid w:val="00FB6364"/>
    <w:rsid w:val="00FB679D"/>
    <w:rsid w:val="00FB7B52"/>
    <w:rsid w:val="00FC0B36"/>
    <w:rsid w:val="00FC0E6A"/>
    <w:rsid w:val="00FC100B"/>
    <w:rsid w:val="00FC136B"/>
    <w:rsid w:val="00FC14C3"/>
    <w:rsid w:val="00FC1B3D"/>
    <w:rsid w:val="00FC23C7"/>
    <w:rsid w:val="00FC321E"/>
    <w:rsid w:val="00FC363D"/>
    <w:rsid w:val="00FC4013"/>
    <w:rsid w:val="00FC40D9"/>
    <w:rsid w:val="00FC4689"/>
    <w:rsid w:val="00FC469B"/>
    <w:rsid w:val="00FC4E81"/>
    <w:rsid w:val="00FC4F1F"/>
    <w:rsid w:val="00FC52F0"/>
    <w:rsid w:val="00FC583A"/>
    <w:rsid w:val="00FC5D05"/>
    <w:rsid w:val="00FC65FC"/>
    <w:rsid w:val="00FC6855"/>
    <w:rsid w:val="00FC6B6B"/>
    <w:rsid w:val="00FC6E07"/>
    <w:rsid w:val="00FC77AD"/>
    <w:rsid w:val="00FD0C14"/>
    <w:rsid w:val="00FD0FD9"/>
    <w:rsid w:val="00FD1375"/>
    <w:rsid w:val="00FD1ECA"/>
    <w:rsid w:val="00FD2F80"/>
    <w:rsid w:val="00FD3A25"/>
    <w:rsid w:val="00FD3CDD"/>
    <w:rsid w:val="00FD4135"/>
    <w:rsid w:val="00FD46D0"/>
    <w:rsid w:val="00FD524D"/>
    <w:rsid w:val="00FD5C95"/>
    <w:rsid w:val="00FD5CE1"/>
    <w:rsid w:val="00FD5D31"/>
    <w:rsid w:val="00FD5EAB"/>
    <w:rsid w:val="00FD5FB9"/>
    <w:rsid w:val="00FD6068"/>
    <w:rsid w:val="00FD6959"/>
    <w:rsid w:val="00FD6B97"/>
    <w:rsid w:val="00FD70B7"/>
    <w:rsid w:val="00FD7379"/>
    <w:rsid w:val="00FD7824"/>
    <w:rsid w:val="00FD7871"/>
    <w:rsid w:val="00FE0651"/>
    <w:rsid w:val="00FE0723"/>
    <w:rsid w:val="00FE0A3E"/>
    <w:rsid w:val="00FE0AA9"/>
    <w:rsid w:val="00FE11E2"/>
    <w:rsid w:val="00FE1275"/>
    <w:rsid w:val="00FE1334"/>
    <w:rsid w:val="00FE25F8"/>
    <w:rsid w:val="00FE268E"/>
    <w:rsid w:val="00FE2716"/>
    <w:rsid w:val="00FE2743"/>
    <w:rsid w:val="00FE4E20"/>
    <w:rsid w:val="00FE56C8"/>
    <w:rsid w:val="00FE6277"/>
    <w:rsid w:val="00FE6EF7"/>
    <w:rsid w:val="00FE7361"/>
    <w:rsid w:val="00FE7859"/>
    <w:rsid w:val="00FE78E4"/>
    <w:rsid w:val="00FE7A28"/>
    <w:rsid w:val="00FE7C86"/>
    <w:rsid w:val="00FF033C"/>
    <w:rsid w:val="00FF0351"/>
    <w:rsid w:val="00FF0480"/>
    <w:rsid w:val="00FF0545"/>
    <w:rsid w:val="00FF05C5"/>
    <w:rsid w:val="00FF0FB7"/>
    <w:rsid w:val="00FF1350"/>
    <w:rsid w:val="00FF1666"/>
    <w:rsid w:val="00FF246F"/>
    <w:rsid w:val="00FF255D"/>
    <w:rsid w:val="00FF25DE"/>
    <w:rsid w:val="00FF3FF1"/>
    <w:rsid w:val="00FF4066"/>
    <w:rsid w:val="00FF4FF5"/>
    <w:rsid w:val="00FF5824"/>
    <w:rsid w:val="00FF6495"/>
    <w:rsid w:val="00FF71EF"/>
    <w:rsid w:val="00FF7906"/>
    <w:rsid w:val="00FF7C34"/>
    <w:rsid w:val="00FF7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,"/>
  <w14:docId w14:val="2BA7FFBD"/>
  <w15:chartTrackingRefBased/>
  <w15:docId w15:val="{9EEDDFC1-7FD5-4F94-AC93-FFEBD5C30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vi-VN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7052"/>
    <w:pPr>
      <w:numPr>
        <w:numId w:val="1"/>
      </w:num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b/>
      <w:caps/>
      <w:color w:val="FFFFFF" w:themeColor="background1"/>
      <w:spacing w:val="15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D5B"/>
    <w:pPr>
      <w:numPr>
        <w:ilvl w:val="1"/>
        <w:numId w:val="1"/>
      </w:num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b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385B"/>
    <w:pPr>
      <w:numPr>
        <w:ilvl w:val="2"/>
        <w:numId w:val="1"/>
      </w:numPr>
      <w:pBdr>
        <w:top w:val="single" w:sz="6" w:space="2" w:color="4472C4" w:themeColor="accent1"/>
      </w:pBdr>
      <w:spacing w:before="300" w:after="0"/>
      <w:outlineLvl w:val="2"/>
    </w:pPr>
    <w:rPr>
      <w:b/>
      <w:i/>
      <w:iCs/>
      <w:color w:val="000000" w:themeColor="text1"/>
      <w:spacing w:val="15"/>
      <w:lang w:val="en-US"/>
    </w:rPr>
  </w:style>
  <w:style w:type="paragraph" w:styleId="Heading4">
    <w:name w:val="heading 4"/>
    <w:basedOn w:val="Heading5"/>
    <w:next w:val="Normal"/>
    <w:link w:val="Heading4Char"/>
    <w:uiPriority w:val="9"/>
    <w:unhideWhenUsed/>
    <w:qFormat/>
    <w:rsid w:val="00EC3F9E"/>
    <w:pPr>
      <w:numPr>
        <w:ilvl w:val="4"/>
        <w:numId w:val="1"/>
      </w:numPr>
      <w:outlineLvl w:val="3"/>
    </w:pPr>
    <w:rPr>
      <w:b/>
      <w:szCs w:val="26"/>
    </w:rPr>
  </w:style>
  <w:style w:type="paragraph" w:styleId="Heading5">
    <w:name w:val="heading 5"/>
    <w:basedOn w:val="ListParagraph"/>
    <w:next w:val="Normal"/>
    <w:link w:val="Heading5Char"/>
    <w:uiPriority w:val="9"/>
    <w:unhideWhenUsed/>
    <w:qFormat/>
    <w:rsid w:val="00C0472F"/>
    <w:pPr>
      <w:numPr>
        <w:ilvl w:val="1"/>
        <w:numId w:val="3"/>
      </w:numPr>
      <w:outlineLvl w:val="4"/>
    </w:pPr>
  </w:style>
  <w:style w:type="paragraph" w:styleId="Heading6">
    <w:name w:val="heading 6"/>
    <w:basedOn w:val="ListParagraph"/>
    <w:next w:val="Normal"/>
    <w:link w:val="Heading6Char"/>
    <w:uiPriority w:val="9"/>
    <w:unhideWhenUsed/>
    <w:qFormat/>
    <w:rsid w:val="00EC54A9"/>
    <w:pPr>
      <w:numPr>
        <w:ilvl w:val="2"/>
        <w:numId w:val="3"/>
      </w:numPr>
      <w:spacing w:before="40" w:after="40" w:line="480" w:lineRule="auto"/>
      <w:outlineLvl w:val="5"/>
    </w:pPr>
    <w:rPr>
      <w:lang w:val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E4551"/>
    <w:pPr>
      <w:numPr>
        <w:ilvl w:val="6"/>
        <w:numId w:val="1"/>
      </w:numPr>
      <w:spacing w:after="0"/>
      <w:outlineLvl w:val="6"/>
    </w:pPr>
    <w:rPr>
      <w:noProof/>
      <w:spacing w:val="10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0B28"/>
    <w:pPr>
      <w:numPr>
        <w:ilvl w:val="7"/>
        <w:numId w:val="1"/>
      </w:num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0B28"/>
    <w:pPr>
      <w:numPr>
        <w:ilvl w:val="8"/>
        <w:numId w:val="1"/>
      </w:num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7052"/>
    <w:rPr>
      <w:rFonts w:ascii="Times New Roman" w:hAnsi="Times New Roman"/>
      <w:b/>
      <w:caps/>
      <w:color w:val="FFFFFF" w:themeColor="background1"/>
      <w:spacing w:val="15"/>
      <w:sz w:val="28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5C3D5B"/>
    <w:rPr>
      <w:rFonts w:ascii="Times New Roman" w:hAnsi="Times New Roman"/>
      <w:b/>
      <w:spacing w:val="15"/>
      <w:sz w:val="26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5E385B"/>
    <w:rPr>
      <w:rFonts w:ascii="Times New Roman" w:hAnsi="Times New Roman"/>
      <w:b/>
      <w:i/>
      <w:iCs/>
      <w:color w:val="000000" w:themeColor="text1"/>
      <w:spacing w:val="15"/>
      <w:sz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C3F9E"/>
    <w:rPr>
      <w:rFonts w:ascii="Times New Roman" w:hAnsi="Times New Roman"/>
      <w:b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C0472F"/>
    <w:rPr>
      <w:rFonts w:ascii="Times New Roman" w:hAnsi="Times New Roman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EC54A9"/>
    <w:rPr>
      <w:rFonts w:ascii="Times New Roman" w:hAnsi="Times New Roman"/>
      <w:sz w:val="2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7E4551"/>
    <w:rPr>
      <w:rFonts w:ascii="Times New Roman" w:hAnsi="Times New Roman"/>
      <w:noProof/>
      <w:spacing w:val="10"/>
      <w:sz w:val="2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0B28"/>
    <w:rPr>
      <w:rFonts w:ascii="Times New Roman" w:hAnsi="Times New Roman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0B28"/>
    <w:rPr>
      <w:rFonts w:ascii="Times New Roman" w:hAnsi="Times New Roman"/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420B2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20B28"/>
    <w:pPr>
      <w:spacing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20B2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0B28"/>
    <w:pPr>
      <w:spacing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20B2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20B28"/>
    <w:rPr>
      <w:b/>
      <w:bCs/>
    </w:rPr>
  </w:style>
  <w:style w:type="character" w:styleId="Emphasis">
    <w:name w:val="Emphasis"/>
    <w:uiPriority w:val="20"/>
    <w:qFormat/>
    <w:rsid w:val="00420B28"/>
    <w:rPr>
      <w:caps/>
      <w:color w:val="1F3763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420B2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20B28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20B2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0B28"/>
    <w:pPr>
      <w:spacing w:before="240" w:after="240" w:line="240" w:lineRule="auto"/>
      <w:ind w:left="1080" w:right="1080"/>
      <w:jc w:val="center"/>
    </w:pPr>
    <w:rPr>
      <w:color w:val="4472C4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0B2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420B2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420B2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420B2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420B2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420B2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420B28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420B28"/>
  </w:style>
  <w:style w:type="paragraph" w:styleId="ListParagraph">
    <w:name w:val="List Paragraph"/>
    <w:basedOn w:val="Normal"/>
    <w:uiPriority w:val="34"/>
    <w:qFormat/>
    <w:rsid w:val="00DF29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7FF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1C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C0D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091099"/>
    <w:pPr>
      <w:suppressAutoHyphens/>
      <w:autoSpaceDN w:val="0"/>
      <w:spacing w:before="0" w:after="0" w:line="240" w:lineRule="auto"/>
      <w:textAlignment w:val="baseline"/>
    </w:pPr>
    <w:rPr>
      <w:rFonts w:ascii="Liberation Serif" w:eastAsia="Noto Sans CJK SC Regular" w:hAnsi="Liberation Serif" w:cs="Lohit Devanagari"/>
      <w:kern w:val="3"/>
      <w:sz w:val="24"/>
      <w:szCs w:val="24"/>
      <w:lang w:val="en-US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EA67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78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A67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780"/>
    <w:rPr>
      <w:rFonts w:ascii="Times New Roman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3C3F6D"/>
    <w:pPr>
      <w:spacing w:before="120" w:after="120"/>
    </w:pPr>
    <w:rPr>
      <w:b/>
      <w:bCs/>
      <w:cap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3C3F6D"/>
    <w:pPr>
      <w:spacing w:after="0"/>
      <w:ind w:left="240"/>
    </w:pPr>
    <w:rPr>
      <w:smallCap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C3F6D"/>
    <w:pPr>
      <w:spacing w:after="0"/>
      <w:ind w:left="480"/>
    </w:pPr>
    <w:rPr>
      <w:i/>
      <w:iCs/>
      <w:sz w:val="20"/>
    </w:rPr>
  </w:style>
  <w:style w:type="table" w:styleId="TableGrid">
    <w:name w:val="Table Grid"/>
    <w:basedOn w:val="TableNormal"/>
    <w:uiPriority w:val="39"/>
    <w:rsid w:val="00BA3726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34C77"/>
    <w:pPr>
      <w:spacing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customStyle="1" w:styleId="apple-tab-span">
    <w:name w:val="apple-tab-span"/>
    <w:basedOn w:val="DefaultParagraphFont"/>
    <w:rsid w:val="00CE7EE3"/>
  </w:style>
  <w:style w:type="paragraph" w:styleId="TOC4">
    <w:name w:val="toc 4"/>
    <w:basedOn w:val="Normal"/>
    <w:next w:val="Normal"/>
    <w:autoRedefine/>
    <w:uiPriority w:val="39"/>
    <w:unhideWhenUsed/>
    <w:rsid w:val="00404468"/>
    <w:pPr>
      <w:spacing w:after="0"/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04468"/>
    <w:pPr>
      <w:spacing w:after="0"/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04468"/>
    <w:pPr>
      <w:spacing w:after="0"/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04468"/>
    <w:pPr>
      <w:spacing w:after="0"/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04468"/>
    <w:pPr>
      <w:spacing w:after="0"/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04468"/>
    <w:pPr>
      <w:spacing w:after="0"/>
      <w:ind w:left="1920"/>
    </w:pPr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04468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ED5D7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PlainTable1">
    <w:name w:val="Plain Table 1"/>
    <w:basedOn w:val="TableNormal"/>
    <w:uiPriority w:val="41"/>
    <w:rsid w:val="00D073C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453F10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B1CF5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116700"/>
    <w:pPr>
      <w:spacing w:after="0"/>
    </w:pPr>
  </w:style>
  <w:style w:type="table" w:styleId="GridTable5Dark-Accent1">
    <w:name w:val="Grid Table 5 Dark Accent 1"/>
    <w:basedOn w:val="TableNormal"/>
    <w:uiPriority w:val="50"/>
    <w:rsid w:val="0073019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02354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2308F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2308F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">
    <w:name w:val="Grid Table 4"/>
    <w:basedOn w:val="TableNormal"/>
    <w:uiPriority w:val="49"/>
    <w:rsid w:val="0011394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61521"/>
    <w:pPr>
      <w:spacing w:before="0" w:after="0" w:line="240" w:lineRule="auto"/>
    </w:pPr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67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04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47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353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88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239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45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8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0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891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313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72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1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6960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25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0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3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9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78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377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9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69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17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8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1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8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2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8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9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35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280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3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5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6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41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81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70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73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6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6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0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2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06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9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5347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69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60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3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6866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00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0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59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33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302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9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78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6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5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45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2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31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63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57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Basi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asis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sis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nhomga@googlegroups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2B7DAD8-585F-4B23-B0CF-E529E3949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6</Pages>
  <Words>564</Words>
  <Characters>321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>NHIỆM VỤ</vt:lpstr>
      <vt:lpstr>&lt;MỤC LỤC</vt:lpstr>
      <vt:lpstr>PHỤ LỤC</vt:lpstr>
      <vt:lpstr>    Hình ảnh</vt:lpstr>
      <vt:lpstr>    Bảng</vt:lpstr>
      <vt:lpstr>Đặc tả use case</vt:lpstr>
      <vt:lpstr>    Khách</vt:lpstr>
      <vt:lpstr>        Xem thông tin phòng khám</vt:lpstr>
      <vt:lpstr>        Đăng nhập</vt:lpstr>
      <vt:lpstr>HẾT</vt:lpstr>
    </vt:vector>
  </TitlesOfParts>
  <Company>NHÓM L</Company>
  <LinksUpToDate>false</LinksUpToDate>
  <CharactersWithSpaces>3776</CharactersWithSpaces>
  <SharedDoc>false</SharedDoc>
  <HLinks>
    <vt:vector size="6" baseType="variant">
      <vt:variant>
        <vt:i4>2949202</vt:i4>
      </vt:variant>
      <vt:variant>
        <vt:i4>0</vt:i4>
      </vt:variant>
      <vt:variant>
        <vt:i4>0</vt:i4>
      </vt:variant>
      <vt:variant>
        <vt:i4>5</vt:i4>
      </vt:variant>
      <vt:variant>
        <vt:lpwstr>https://cdn-userfile.kiotviet.vn/kiotviet-prod-export/tienoffice/85eb4209a3934ba2949a7c030f0fcf44/DanhSachNhaCungCap_KV26022019-143116-622.xls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IỆM VỤ</dc:title>
  <dc:subject>Nhóm sinh viên thực hiện:1.Mai Huỳnh Lộc2.Huỳnh Tấn Lực3. Nguyễn Ngọc Trọng4. Võ Viết Nhật Tiên5. Phạm LànhGiảng viên hướng dẫn:Ts.Võ Văn Lường</dc:subject>
  <dc:creator>Huỳnh Tấn Lực - 16CNTT1</dc:creator>
  <cp:keywords/>
  <dc:description/>
  <cp:lastModifiedBy>Huynh Tan  Luc</cp:lastModifiedBy>
  <cp:revision>33</cp:revision>
  <cp:lastPrinted>2021-03-23T12:18:00Z</cp:lastPrinted>
  <dcterms:created xsi:type="dcterms:W3CDTF">2021-10-31T03:27:00Z</dcterms:created>
  <dcterms:modified xsi:type="dcterms:W3CDTF">2021-11-05T13:18:00Z</dcterms:modified>
  <cp:contentStatus/>
</cp:coreProperties>
</file>